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customXml/itemProps23.xml" ContentType="application/vnd.openxmlformats-officedocument.customXmlProperties+xml"/>
  <Override PartName="/customXml/itemProps24.xml" ContentType="application/vnd.openxmlformats-officedocument.customXmlProperties+xml"/>
  <Override PartName="/customXml/itemProps25.xml" ContentType="application/vnd.openxmlformats-officedocument.customXmlProperties+xml"/>
  <Override PartName="/customXml/itemProps26.xml" ContentType="application/vnd.openxmlformats-officedocument.customXmlProperties+xml"/>
  <Override PartName="/customXml/itemProps27.xml" ContentType="application/vnd.openxmlformats-officedocument.customXmlProperties+xml"/>
  <Override PartName="/customXml/itemProps28.xml" ContentType="application/vnd.openxmlformats-officedocument.customXmlProperties+xml"/>
  <Override PartName="/customXml/itemProps29.xml" ContentType="application/vnd.openxmlformats-officedocument.customXmlProperties+xml"/>
  <Override PartName="/customXml/itemProps30.xml" ContentType="application/vnd.openxmlformats-officedocument.customXmlProperties+xml"/>
  <Override PartName="/customXml/itemProps31.xml" ContentType="application/vnd.openxmlformats-officedocument.customXmlProperties+xml"/>
  <Override PartName="/customXml/itemProps32.xml" ContentType="application/vnd.openxmlformats-officedocument.customXmlProperties+xml"/>
  <Override PartName="/customXml/itemProps33.xml" ContentType="application/vnd.openxmlformats-officedocument.customXmlProperties+xml"/>
  <Override PartName="/customXml/itemProps34.xml" ContentType="application/vnd.openxmlformats-officedocument.customXmlProperties+xml"/>
  <Override PartName="/customXml/itemProps35.xml" ContentType="application/vnd.openxmlformats-officedocument.customXmlProperties+xml"/>
  <Override PartName="/customXml/itemProps36.xml" ContentType="application/vnd.openxmlformats-officedocument.customXmlProperties+xml"/>
  <Override PartName="/customXml/itemProps37.xml" ContentType="application/vnd.openxmlformats-officedocument.customXmlProperties+xml"/>
  <Override PartName="/customXml/itemProps38.xml" ContentType="application/vnd.openxmlformats-officedocument.customXmlProperties+xml"/>
  <Override PartName="/customXml/itemProps39.xml" ContentType="application/vnd.openxmlformats-officedocument.customXmlProperties+xml"/>
  <Override PartName="/customXml/itemProps40.xml" ContentType="application/vnd.openxmlformats-officedocument.customXmlProperties+xml"/>
  <Override PartName="/customXml/itemProps41.xml" ContentType="application/vnd.openxmlformats-officedocument.customXmlProperties+xml"/>
  <Override PartName="/customXml/itemProps42.xml" ContentType="application/vnd.openxmlformats-officedocument.customXmlProperties+xml"/>
  <Override PartName="/customXml/itemProps43.xml" ContentType="application/vnd.openxmlformats-officedocument.customXmlProperties+xml"/>
  <Override PartName="/customXml/itemProps44.xml" ContentType="application/vnd.openxmlformats-officedocument.customXmlProperties+xml"/>
  <Override PartName="/customXml/itemProps45.xml" ContentType="application/vnd.openxmlformats-officedocument.customXmlProperties+xml"/>
  <Override PartName="/customXml/itemProps46.xml" ContentType="application/vnd.openxmlformats-officedocument.customXmlProperties+xml"/>
  <Override PartName="/customXml/itemProps47.xml" ContentType="application/vnd.openxmlformats-officedocument.customXmlProperties+xml"/>
  <Override PartName="/customXml/itemProps48.xml" ContentType="application/vnd.openxmlformats-officedocument.customXmlProperties+xml"/>
  <Override PartName="/customXml/itemProps49.xml" ContentType="application/vnd.openxmlformats-officedocument.customXmlProperties+xml"/>
  <Override PartName="/customXml/itemProps50.xml" ContentType="application/vnd.openxmlformats-officedocument.customXmlProperties+xml"/>
  <Override PartName="/customXml/itemProps51.xml" ContentType="application/vnd.openxmlformats-officedocument.customXmlProperties+xml"/>
  <Override PartName="/customXml/itemProps52.xml" ContentType="application/vnd.openxmlformats-officedocument.customXmlProperties+xml"/>
  <Override PartName="/customXml/itemProps53.xml" ContentType="application/vnd.openxmlformats-officedocument.customXmlProperties+xml"/>
  <Override PartName="/customXml/itemProps54.xml" ContentType="application/vnd.openxmlformats-officedocument.customXmlProperties+xml"/>
  <Override PartName="/customXml/itemProps55.xml" ContentType="application/vnd.openxmlformats-officedocument.customXmlProperties+xml"/>
  <Override PartName="/customXml/itemProps56.xml" ContentType="application/vnd.openxmlformats-officedocument.customXmlProperties+xml"/>
  <Override PartName="/customXml/itemProps57.xml" ContentType="application/vnd.openxmlformats-officedocument.customXmlProperties+xml"/>
  <Override PartName="/customXml/itemProps58.xml" ContentType="application/vnd.openxmlformats-officedocument.customXmlProperties+xml"/>
  <Override PartName="/customXml/itemProps59.xml" ContentType="application/vnd.openxmlformats-officedocument.customXmlProperties+xml"/>
  <Override PartName="/customXml/itemProps60.xml" ContentType="application/vnd.openxmlformats-officedocument.customXmlProperties+xml"/>
  <Override PartName="/customXml/itemProps61.xml" ContentType="application/vnd.openxmlformats-officedocument.customXmlProperties+xml"/>
  <Override PartName="/customXml/itemProps62.xml" ContentType="application/vnd.openxmlformats-officedocument.customXmlProperties+xml"/>
  <Override PartName="/customXml/itemProps63.xml" ContentType="application/vnd.openxmlformats-officedocument.customXmlProperties+xml"/>
  <Override PartName="/customXml/itemProps64.xml" ContentType="application/vnd.openxmlformats-officedocument.customXmlProperties+xml"/>
  <Override PartName="/customXml/itemProps65.xml" ContentType="application/vnd.openxmlformats-officedocument.customXmlProperties+xml"/>
  <Override PartName="/customXml/itemProps66.xml" ContentType="application/vnd.openxmlformats-officedocument.customXmlProperties+xml"/>
  <Override PartName="/customXml/itemProps67.xml" ContentType="application/vnd.openxmlformats-officedocument.customXmlProperties+xml"/>
  <Override PartName="/customXml/itemProps68.xml" ContentType="application/vnd.openxmlformats-officedocument.customXmlProperties+xml"/>
  <Override PartName="/customXml/itemProps69.xml" ContentType="application/vnd.openxmlformats-officedocument.customXmlProperties+xml"/>
  <Override PartName="/customXml/itemProps70.xml" ContentType="application/vnd.openxmlformats-officedocument.customXmlProperties+xml"/>
  <Override PartName="/customXml/itemProps71.xml" ContentType="application/vnd.openxmlformats-officedocument.customXmlProperties+xml"/>
  <Override PartName="/customXml/itemProps72.xml" ContentType="application/vnd.openxmlformats-officedocument.customXmlProperties+xml"/>
  <Override PartName="/customXml/itemProps73.xml" ContentType="application/vnd.openxmlformats-officedocument.customXmlProperties+xml"/>
  <Override PartName="/customXml/itemProps74.xml" ContentType="application/vnd.openxmlformats-officedocument.customXmlProperties+xml"/>
  <Override PartName="/customXml/itemProps75.xml" ContentType="application/vnd.openxmlformats-officedocument.customXmlProperties+xml"/>
  <Override PartName="/customXml/itemProps76.xml" ContentType="application/vnd.openxmlformats-officedocument.customXmlProperties+xml"/>
  <Override PartName="/customXml/itemProps77.xml" ContentType="application/vnd.openxmlformats-officedocument.customXmlProperties+xml"/>
  <Override PartName="/customXml/itemProps78.xml" ContentType="application/vnd.openxmlformats-officedocument.customXmlProperties+xml"/>
  <Override PartName="/customXml/itemProps79.xml" ContentType="application/vnd.openxmlformats-officedocument.customXmlProperties+xml"/>
  <Override PartName="/customXml/itemProps80.xml" ContentType="application/vnd.openxmlformats-officedocument.customXmlProperties+xml"/>
  <Override PartName="/customXml/itemProps81.xml" ContentType="application/vnd.openxmlformats-officedocument.customXmlProperties+xml"/>
  <Override PartName="/customXml/itemProps82.xml" ContentType="application/vnd.openxmlformats-officedocument.customXmlProperties+xml"/>
  <Override PartName="/customXml/itemProps83.xml" ContentType="application/vnd.openxmlformats-officedocument.customXmlProperties+xml"/>
  <Override PartName="/customXml/itemProps84.xml" ContentType="application/vnd.openxmlformats-officedocument.customXmlProperties+xml"/>
  <Override PartName="/customXml/itemProps85.xml" ContentType="application/vnd.openxmlformats-officedocument.customXmlProperties+xml"/>
  <Override PartName="/customXml/itemProps86.xml" ContentType="application/vnd.openxmlformats-officedocument.customXmlProperties+xml"/>
  <Override PartName="/customXml/itemProps87.xml" ContentType="application/vnd.openxmlformats-officedocument.customXmlProperties+xml"/>
  <Override PartName="/customXml/itemProps88.xml" ContentType="application/vnd.openxmlformats-officedocument.customXmlProperties+xml"/>
  <Override PartName="/customXml/itemProps89.xml" ContentType="application/vnd.openxmlformats-officedocument.customXmlProperties+xml"/>
  <Override PartName="/customXml/itemProps90.xml" ContentType="application/vnd.openxmlformats-officedocument.customXmlProperties+xml"/>
  <Override PartName="/customXml/itemProps91.xml" ContentType="application/vnd.openxmlformats-officedocument.customXmlProperties+xml"/>
  <Override PartName="/customXml/itemProps9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0A00A" w14:textId="77777777" w:rsidR="002E6A4D" w:rsidRPr="00F95D05" w:rsidRDefault="00433281" w:rsidP="002E6A4D">
      <w:pPr>
        <w:jc w:val="center"/>
        <w:rPr>
          <w:rFonts w:ascii="Calibri" w:hAnsi="Calibri"/>
          <w:b/>
          <w:smallCaps/>
          <w:sz w:val="22"/>
          <w:szCs w:val="22"/>
        </w:rPr>
      </w:pPr>
      <w:r w:rsidRPr="00F95D05">
        <w:rPr>
          <w:rFonts w:ascii="Calibri" w:hAnsi="Calibri"/>
          <w:b/>
          <w:smallCaps/>
          <w:sz w:val="22"/>
          <w:szCs w:val="22"/>
        </w:rPr>
        <w:t>Exhibit</w:t>
      </w:r>
      <w:r w:rsidR="00F95D05" w:rsidRPr="00F95D05">
        <w:rPr>
          <w:rFonts w:ascii="Calibri" w:hAnsi="Calibri"/>
          <w:b/>
          <w:smallCaps/>
          <w:sz w:val="22"/>
          <w:szCs w:val="22"/>
        </w:rPr>
        <w:t> </w:t>
      </w:r>
      <w:r w:rsidRPr="00F95D05">
        <w:rPr>
          <w:rFonts w:ascii="Calibri" w:hAnsi="Calibri"/>
          <w:b/>
          <w:smallCaps/>
          <w:sz w:val="22"/>
          <w:szCs w:val="22"/>
        </w:rPr>
        <w:t>A</w:t>
      </w:r>
      <w:r w:rsidR="00633F53">
        <w:rPr>
          <w:rFonts w:ascii="Calibri" w:hAnsi="Calibri"/>
          <w:b/>
          <w:smallCaps/>
          <w:sz w:val="22"/>
          <w:szCs w:val="22"/>
        </w:rPr>
        <w:t>-</w:t>
      </w:r>
      <w:r w:rsidRPr="00F95D05">
        <w:rPr>
          <w:rFonts w:ascii="Calibri" w:hAnsi="Calibri"/>
          <w:b/>
          <w:smallCaps/>
          <w:sz w:val="22"/>
          <w:szCs w:val="22"/>
        </w:rPr>
        <w:t xml:space="preserve">2 – Bidder’s </w:t>
      </w:r>
      <w:r w:rsidR="002E6A4D" w:rsidRPr="00F95D05">
        <w:rPr>
          <w:rFonts w:ascii="Calibri" w:hAnsi="Calibri"/>
          <w:b/>
          <w:smallCaps/>
          <w:sz w:val="22"/>
          <w:szCs w:val="22"/>
        </w:rPr>
        <w:t>Profile</w:t>
      </w:r>
    </w:p>
    <w:p w14:paraId="2588646B" w14:textId="77777777" w:rsidR="002E6A4D" w:rsidRDefault="002E6A4D" w:rsidP="002E6A4D">
      <w:pPr>
        <w:rPr>
          <w:rFonts w:ascii="Calibri" w:hAnsi="Calibri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5741"/>
      </w:tblGrid>
      <w:tr w:rsidR="002E6A4D" w:rsidRPr="00363FF0" w14:paraId="5CB519FC" w14:textId="77777777" w:rsidTr="009363B4">
        <w:tc>
          <w:tcPr>
            <w:tcW w:w="2497" w:type="dxa"/>
            <w:shd w:val="clear" w:color="auto" w:fill="auto"/>
            <w:vAlign w:val="center"/>
          </w:tcPr>
          <w:p w14:paraId="7C812CF7" w14:textId="77777777" w:rsidR="002E6A4D" w:rsidRPr="00363FF0" w:rsidRDefault="00A44BC4" w:rsidP="00AC16E7">
            <w:pPr>
              <w:spacing w:before="120" w:after="1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ompetitive</w:t>
            </w:r>
            <w:r w:rsidR="00645201">
              <w:rPr>
                <w:rFonts w:ascii="Calibri" w:hAnsi="Calibri" w:cs="Arial"/>
                <w:sz w:val="22"/>
                <w:szCs w:val="22"/>
              </w:rPr>
              <w:t xml:space="preserve"> Solicitation</w:t>
            </w:r>
            <w:r w:rsidR="002E6A4D" w:rsidRPr="00363FF0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5741" w:type="dxa"/>
            <w:shd w:val="clear" w:color="auto" w:fill="auto"/>
            <w:vAlign w:val="center"/>
          </w:tcPr>
          <w:p w14:paraId="02A7069B" w14:textId="01B7F041" w:rsidR="002E6A4D" w:rsidRPr="00363FF0" w:rsidRDefault="00AC16E7" w:rsidP="00E41640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No. </w:t>
            </w:r>
            <w:r w:rsidR="009363B4">
              <w:rPr>
                <w:rFonts w:ascii="Calibri" w:hAnsi="Calibri"/>
                <w:sz w:val="22"/>
                <w:szCs w:val="22"/>
              </w:rPr>
              <w:t>24-2T-001</w:t>
            </w:r>
            <w:r w:rsidR="00006A9E">
              <w:rPr>
                <w:rFonts w:ascii="Calibri" w:hAnsi="Calibri"/>
                <w:sz w:val="22"/>
                <w:szCs w:val="22"/>
              </w:rPr>
              <w:t xml:space="preserve"> </w:t>
            </w:r>
            <w:r w:rsidR="009363B4">
              <w:rPr>
                <w:rFonts w:ascii="Calibri" w:hAnsi="Calibri"/>
                <w:sz w:val="22"/>
                <w:szCs w:val="22"/>
              </w:rPr>
              <w:t>–</w:t>
            </w:r>
            <w:r w:rsidR="00006A9E">
              <w:rPr>
                <w:rFonts w:ascii="Calibri" w:hAnsi="Calibri"/>
                <w:sz w:val="22"/>
                <w:szCs w:val="22"/>
              </w:rPr>
              <w:t xml:space="preserve"> </w:t>
            </w:r>
            <w:r w:rsidR="009363B4">
              <w:rPr>
                <w:rFonts w:ascii="Calibri" w:hAnsi="Calibri"/>
                <w:sz w:val="22"/>
                <w:szCs w:val="22"/>
              </w:rPr>
              <w:t>One Washington Program Quality Assurance</w:t>
            </w:r>
          </w:p>
        </w:tc>
      </w:tr>
      <w:tr w:rsidR="002E6A4D" w:rsidRPr="00363FF0" w14:paraId="2A61C1F5" w14:textId="77777777" w:rsidTr="009363B4">
        <w:tc>
          <w:tcPr>
            <w:tcW w:w="2497" w:type="dxa"/>
            <w:shd w:val="clear" w:color="auto" w:fill="auto"/>
            <w:vAlign w:val="center"/>
          </w:tcPr>
          <w:p w14:paraId="2AB2C2CD" w14:textId="77777777" w:rsidR="002E6A4D" w:rsidRPr="00363FF0" w:rsidRDefault="002E6A4D" w:rsidP="00E41640">
            <w:pPr>
              <w:spacing w:before="120" w:after="120"/>
              <w:jc w:val="right"/>
              <w:rPr>
                <w:rFonts w:ascii="Calibri" w:hAnsi="Calibri"/>
                <w:sz w:val="22"/>
                <w:szCs w:val="22"/>
              </w:rPr>
            </w:pPr>
            <w:r w:rsidRPr="00363FF0">
              <w:rPr>
                <w:rFonts w:ascii="Calibri" w:hAnsi="Calibri"/>
                <w:sz w:val="22"/>
                <w:szCs w:val="22"/>
              </w:rPr>
              <w:t>Bidder:</w:t>
            </w:r>
          </w:p>
        </w:tc>
        <w:tc>
          <w:tcPr>
            <w:tcW w:w="5741" w:type="dxa"/>
            <w:shd w:val="clear" w:color="auto" w:fill="auto"/>
            <w:vAlign w:val="center"/>
          </w:tcPr>
          <w:p w14:paraId="26E7EC52" w14:textId="77777777" w:rsidR="002E6A4D" w:rsidRPr="00363FF0" w:rsidRDefault="00E41640" w:rsidP="00AC16E7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 w:rsidRPr="00964B11">
              <w:rPr>
                <w:rFonts w:ascii="Calibri" w:hAnsi="Calibri"/>
                <w:sz w:val="22"/>
                <w:szCs w:val="22"/>
              </w:rPr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="00AC16E7">
              <w:rPr>
                <w:rFonts w:ascii="Calibri" w:hAnsi="Calibri"/>
                <w:sz w:val="16"/>
                <w:szCs w:val="16"/>
              </w:rPr>
              <w:t>Type/print full legal name of Bidder</w:t>
            </w:r>
          </w:p>
        </w:tc>
      </w:tr>
    </w:tbl>
    <w:p w14:paraId="035AA861" w14:textId="77777777" w:rsidR="002E6A4D" w:rsidRDefault="002E6A4D" w:rsidP="002E6A4D">
      <w:pPr>
        <w:rPr>
          <w:rFonts w:ascii="Calibri" w:hAnsi="Calibri"/>
          <w:sz w:val="22"/>
          <w:szCs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76"/>
        <w:gridCol w:w="3974"/>
      </w:tblGrid>
      <w:tr w:rsidR="002E6A4D" w:rsidRPr="00D13F26" w14:paraId="37088205" w14:textId="77777777" w:rsidTr="005E54D9">
        <w:trPr>
          <w:cantSplit/>
          <w:trHeight w:val="278"/>
          <w:tblHeader/>
        </w:trPr>
        <w:tc>
          <w:tcPr>
            <w:tcW w:w="5000" w:type="pct"/>
            <w:gridSpan w:val="2"/>
            <w:shd w:val="clear" w:color="auto" w:fill="C6D9F1" w:themeFill="text2" w:themeFillTint="33"/>
          </w:tcPr>
          <w:p w14:paraId="64735173" w14:textId="77777777" w:rsidR="002E6A4D" w:rsidRPr="00127FED" w:rsidRDefault="00F14A6D" w:rsidP="00F14A6D">
            <w:pPr>
              <w:spacing w:before="120" w:after="12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127FED">
              <w:rPr>
                <w:rFonts w:ascii="Calibri" w:hAnsi="Calibri"/>
                <w:b/>
                <w:smallCaps/>
                <w:sz w:val="22"/>
                <w:szCs w:val="22"/>
              </w:rPr>
              <w:t>Bidder</w:t>
            </w:r>
            <w:r w:rsidR="002E6A4D" w:rsidRPr="00127FED">
              <w:rPr>
                <w:rFonts w:ascii="Calibri" w:hAnsi="Calibri"/>
                <w:b/>
                <w:smallCaps/>
                <w:sz w:val="22"/>
                <w:szCs w:val="22"/>
              </w:rPr>
              <w:t xml:space="preserve"> Information</w:t>
            </w:r>
          </w:p>
        </w:tc>
      </w:tr>
      <w:tr w:rsidR="00964B11" w:rsidRPr="00D13F26" w14:paraId="325AD207" w14:textId="77777777" w:rsidTr="00326894">
        <w:trPr>
          <w:cantSplit/>
          <w:trHeight w:val="1637"/>
        </w:trPr>
        <w:tc>
          <w:tcPr>
            <w:tcW w:w="2875" w:type="pct"/>
            <w:shd w:val="clear" w:color="auto" w:fill="auto"/>
          </w:tcPr>
          <w:p w14:paraId="5C70BA1A" w14:textId="40609FF8" w:rsidR="00964B11" w:rsidRDefault="00964B11" w:rsidP="00DA66CB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 w:rsidRPr="00515F88">
              <w:rPr>
                <w:rFonts w:ascii="Calibri" w:hAnsi="Calibri"/>
                <w:sz w:val="22"/>
                <w:szCs w:val="22"/>
              </w:rPr>
              <w:t xml:space="preserve">Legal name </w:t>
            </w:r>
            <w:r>
              <w:rPr>
                <w:rFonts w:ascii="Calibri" w:hAnsi="Calibri"/>
                <w:sz w:val="22"/>
                <w:szCs w:val="22"/>
              </w:rPr>
              <w:t>of Bidder:</w:t>
            </w:r>
          </w:p>
          <w:p w14:paraId="6BA071CD" w14:textId="77777777" w:rsidR="00DA66CB" w:rsidRDefault="00DA66CB" w:rsidP="00DA66CB">
            <w:pPr>
              <w:spacing w:before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ddress of Bidder:</w:t>
            </w:r>
          </w:p>
          <w:p w14:paraId="053AB711" w14:textId="3F20B4B8" w:rsidR="00035468" w:rsidRPr="00035468" w:rsidRDefault="00964B11" w:rsidP="00682FF6">
            <w:pPr>
              <w:spacing w:before="120"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This </w:t>
            </w:r>
            <w:r w:rsidR="00C70B8B">
              <w:rPr>
                <w:rFonts w:ascii="Calibri" w:hAnsi="Calibri"/>
                <w:sz w:val="22"/>
                <w:szCs w:val="22"/>
              </w:rPr>
              <w:t xml:space="preserve">information </w:t>
            </w:r>
            <w:r>
              <w:rPr>
                <w:rFonts w:ascii="Calibri" w:hAnsi="Calibri"/>
                <w:sz w:val="22"/>
                <w:szCs w:val="22"/>
              </w:rPr>
              <w:t xml:space="preserve">must match </w:t>
            </w:r>
            <w:r w:rsidR="00C70B8B">
              <w:rPr>
                <w:rFonts w:ascii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hAnsi="Calibri"/>
                <w:sz w:val="22"/>
                <w:szCs w:val="22"/>
              </w:rPr>
              <w:t xml:space="preserve">information from </w:t>
            </w:r>
            <w:r w:rsidR="00DA66CB">
              <w:rPr>
                <w:rFonts w:ascii="Calibri" w:hAnsi="Calibri"/>
                <w:sz w:val="22"/>
                <w:szCs w:val="22"/>
              </w:rPr>
              <w:t xml:space="preserve">Bidder’s </w:t>
            </w:r>
            <w:r>
              <w:rPr>
                <w:rFonts w:ascii="Calibri" w:hAnsi="Calibri"/>
                <w:sz w:val="22"/>
                <w:szCs w:val="22"/>
              </w:rPr>
              <w:t>Business License</w:t>
            </w:r>
            <w:r w:rsidR="00E41640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2125" w:type="pct"/>
            <w:shd w:val="clear" w:color="auto" w:fill="auto"/>
            <w:vAlign w:val="center"/>
          </w:tcPr>
          <w:p w14:paraId="388DC8BD" w14:textId="77777777" w:rsidR="00964B11" w:rsidRPr="00515F88" w:rsidRDefault="00964B11" w:rsidP="00964B11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964B11">
              <w:rPr>
                <w:rFonts w:ascii="Calibri" w:hAnsi="Calibri"/>
                <w:sz w:val="22"/>
                <w:szCs w:val="22"/>
              </w:rPr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Pr="00964B11">
              <w:rPr>
                <w:rFonts w:ascii="Calibri" w:hAnsi="Calibri"/>
                <w:sz w:val="16"/>
                <w:szCs w:val="16"/>
              </w:rPr>
              <w:t>Business Name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Pr="00964B11">
              <w:rPr>
                <w:rFonts w:ascii="Calibri" w:hAnsi="Calibri"/>
                <w:sz w:val="16"/>
                <w:szCs w:val="16"/>
              </w:rPr>
              <w:t>Address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Pr="00964B11">
              <w:rPr>
                <w:rFonts w:ascii="Calibri" w:hAnsi="Calibri"/>
                <w:sz w:val="16"/>
                <w:szCs w:val="16"/>
              </w:rPr>
              <w:t>City, State, Zip Code</w:t>
            </w:r>
          </w:p>
        </w:tc>
      </w:tr>
      <w:tr w:rsidR="00AE2141" w:rsidRPr="00D13F26" w14:paraId="3D3F8805" w14:textId="77777777" w:rsidTr="00682FF6">
        <w:trPr>
          <w:cantSplit/>
          <w:trHeight w:val="1898"/>
        </w:trPr>
        <w:tc>
          <w:tcPr>
            <w:tcW w:w="2875" w:type="pct"/>
            <w:shd w:val="clear" w:color="auto" w:fill="auto"/>
            <w:vAlign w:val="center"/>
          </w:tcPr>
          <w:p w14:paraId="61382870" w14:textId="7799BC95" w:rsidR="00AE2141" w:rsidRDefault="00DA66CB" w:rsidP="00AE2141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Bidder’s </w:t>
            </w:r>
            <w:r w:rsidR="00982EE9">
              <w:rPr>
                <w:rFonts w:ascii="Calibri" w:hAnsi="Calibri"/>
                <w:sz w:val="22"/>
                <w:szCs w:val="22"/>
              </w:rPr>
              <w:t>Washington State Department of Revenue Registration Number</w:t>
            </w:r>
            <w:r>
              <w:rPr>
                <w:rFonts w:ascii="Calibri" w:hAnsi="Calibri"/>
                <w:sz w:val="22"/>
                <w:szCs w:val="22"/>
              </w:rPr>
              <w:t>/Unified Business Identifier (UBI) Number</w:t>
            </w:r>
            <w:r w:rsidR="00964B11">
              <w:rPr>
                <w:rFonts w:ascii="Calibri" w:hAnsi="Calibri"/>
                <w:sz w:val="22"/>
                <w:szCs w:val="22"/>
              </w:rPr>
              <w:t>:</w:t>
            </w:r>
          </w:p>
          <w:p w14:paraId="42743EFB" w14:textId="16AF96DE" w:rsidR="00035468" w:rsidRPr="00035468" w:rsidRDefault="00982EE9" w:rsidP="00682FF6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</w:t>
            </w:r>
            <w:r w:rsidR="00DA66CB">
              <w:rPr>
                <w:rFonts w:ascii="Calibri" w:hAnsi="Calibri"/>
                <w:sz w:val="22"/>
                <w:szCs w:val="22"/>
              </w:rPr>
              <w:t xml:space="preserve">A </w:t>
            </w:r>
            <w:r w:rsidR="00326894">
              <w:rPr>
                <w:rFonts w:ascii="Calibri" w:hAnsi="Calibri"/>
                <w:sz w:val="22"/>
                <w:szCs w:val="22"/>
              </w:rPr>
              <w:t>nine-digit</w:t>
            </w:r>
            <w:r w:rsidR="00DA66CB">
              <w:rPr>
                <w:rFonts w:ascii="Calibri" w:hAnsi="Calibri"/>
                <w:sz w:val="22"/>
                <w:szCs w:val="22"/>
              </w:rPr>
              <w:t xml:space="preserve"> UBI number is assigned to each registered businesses in Washington</w:t>
            </w:r>
            <w:r w:rsidR="00E41640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2125" w:type="pct"/>
            <w:shd w:val="clear" w:color="auto" w:fill="auto"/>
            <w:vAlign w:val="center"/>
          </w:tcPr>
          <w:p w14:paraId="00A10B6A" w14:textId="77777777" w:rsidR="00AE2141" w:rsidRPr="00746D37" w:rsidRDefault="00AE2141" w:rsidP="00AE2141">
            <w:pPr>
              <w:spacing w:before="80" w:after="80"/>
              <w:rPr>
                <w:rFonts w:ascii="Calibri" w:hAnsi="Calibri"/>
                <w:sz w:val="22"/>
                <w:szCs w:val="22"/>
                <w:u w:val="single"/>
              </w:rPr>
            </w:pPr>
            <w:r w:rsidRPr="00515F88">
              <w:rPr>
                <w:rFonts w:ascii="Calibri" w:hAnsi="Calibri"/>
                <w:sz w:val="22"/>
                <w:szCs w:val="22"/>
              </w:rPr>
              <w:t>______</w:t>
            </w:r>
            <w:r>
              <w:rPr>
                <w:rFonts w:ascii="Calibri" w:hAnsi="Calibri"/>
                <w:sz w:val="22"/>
                <w:szCs w:val="22"/>
              </w:rPr>
              <w:t>_____________</w:t>
            </w:r>
          </w:p>
        </w:tc>
      </w:tr>
      <w:tr w:rsidR="00982EE9" w:rsidRPr="00D13F26" w14:paraId="611212DE" w14:textId="77777777" w:rsidTr="00682FF6">
        <w:trPr>
          <w:cantSplit/>
          <w:trHeight w:val="2132"/>
        </w:trPr>
        <w:tc>
          <w:tcPr>
            <w:tcW w:w="2875" w:type="pct"/>
            <w:shd w:val="clear" w:color="auto" w:fill="auto"/>
            <w:vAlign w:val="center"/>
          </w:tcPr>
          <w:p w14:paraId="49520F98" w14:textId="77777777" w:rsidR="00982EE9" w:rsidRPr="00AE2141" w:rsidRDefault="00982EE9" w:rsidP="00982EE9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t>Tax</w:t>
            </w:r>
            <w:r w:rsidR="00DA66CB">
              <w:rPr>
                <w:rFonts w:ascii="Calibri" w:hAnsi="Calibri"/>
                <w:sz w:val="22"/>
                <w:szCs w:val="22"/>
              </w:rPr>
              <w:t>payer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 I</w:t>
            </w:r>
            <w:r w:rsidR="00DA66CB">
              <w:rPr>
                <w:rFonts w:ascii="Calibri" w:hAnsi="Calibri"/>
                <w:sz w:val="22"/>
                <w:szCs w:val="22"/>
              </w:rPr>
              <w:t>dentification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 No.  (TIN)</w:t>
            </w:r>
            <w:r>
              <w:rPr>
                <w:rFonts w:ascii="Calibri" w:hAnsi="Calibri"/>
                <w:sz w:val="22"/>
                <w:szCs w:val="22"/>
              </w:rPr>
              <w:t>:</w:t>
            </w:r>
          </w:p>
          <w:p w14:paraId="6C2D0F1C" w14:textId="3548FBFE" w:rsidR="00035468" w:rsidRPr="00035468" w:rsidRDefault="00982EE9" w:rsidP="00682FF6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</w:t>
            </w:r>
            <w:r w:rsidR="00DA66CB">
              <w:rPr>
                <w:rFonts w:ascii="Calibri" w:hAnsi="Calibri"/>
                <w:sz w:val="22"/>
                <w:szCs w:val="22"/>
              </w:rPr>
              <w:t>Y</w:t>
            </w:r>
            <w:r>
              <w:rPr>
                <w:rFonts w:ascii="Calibri" w:hAnsi="Calibri"/>
                <w:sz w:val="22"/>
                <w:szCs w:val="22"/>
              </w:rPr>
              <w:t xml:space="preserve">our TIN </w:t>
            </w:r>
            <w:r w:rsidR="00DA66CB">
              <w:rPr>
                <w:rFonts w:ascii="Calibri" w:hAnsi="Calibri"/>
                <w:sz w:val="22"/>
                <w:szCs w:val="22"/>
              </w:rPr>
              <w:t xml:space="preserve">will be either a number issued by the IRS (e.g., Employer Identification Number, Federal Tax Identification Number) or a number issued by the Social Security Administration (i.e., your 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Social Security </w:t>
            </w:r>
            <w:r w:rsidR="00DA66CB">
              <w:rPr>
                <w:rFonts w:ascii="Calibri" w:hAnsi="Calibri"/>
                <w:sz w:val="22"/>
                <w:szCs w:val="22"/>
              </w:rPr>
              <w:t>N</w:t>
            </w:r>
            <w:r w:rsidRPr="00AE2141">
              <w:rPr>
                <w:rFonts w:ascii="Calibri" w:hAnsi="Calibri"/>
                <w:sz w:val="22"/>
                <w:szCs w:val="22"/>
              </w:rPr>
              <w:t>umber</w:t>
            </w:r>
            <w:r w:rsidR="00DA66CB">
              <w:rPr>
                <w:rFonts w:ascii="Calibri" w:hAnsi="Calibri"/>
                <w:sz w:val="22"/>
                <w:szCs w:val="22"/>
              </w:rPr>
              <w:t>)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  <w:r w:rsidR="00006A9E">
              <w:rPr>
                <w:rFonts w:ascii="Calibri" w:hAnsi="Calibri"/>
                <w:sz w:val="22"/>
                <w:szCs w:val="22"/>
              </w:rPr>
              <w:t xml:space="preserve">  Do Not provide a Social Security Number.</w:t>
            </w:r>
          </w:p>
        </w:tc>
        <w:tc>
          <w:tcPr>
            <w:tcW w:w="2125" w:type="pct"/>
            <w:shd w:val="clear" w:color="auto" w:fill="auto"/>
            <w:vAlign w:val="center"/>
          </w:tcPr>
          <w:p w14:paraId="17A99DA9" w14:textId="77777777" w:rsidR="00982EE9" w:rsidRPr="00515F88" w:rsidRDefault="00982EE9" w:rsidP="00982EE9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515F88">
              <w:rPr>
                <w:rFonts w:ascii="Calibri" w:hAnsi="Calibri"/>
                <w:sz w:val="22"/>
                <w:szCs w:val="22"/>
              </w:rPr>
              <w:t>______</w:t>
            </w:r>
            <w:r>
              <w:rPr>
                <w:rFonts w:ascii="Calibri" w:hAnsi="Calibri"/>
                <w:sz w:val="22"/>
                <w:szCs w:val="22"/>
              </w:rPr>
              <w:t>_____________</w:t>
            </w:r>
          </w:p>
        </w:tc>
      </w:tr>
      <w:tr w:rsidR="002E6A4D" w:rsidRPr="00D13F26" w14:paraId="00F7A385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0D6AAA84" w14:textId="7012E3D6" w:rsidR="00682FF6" w:rsidRPr="00035468" w:rsidDel="009C6446" w:rsidRDefault="002E6A4D" w:rsidP="00682FF6">
            <w:pPr>
              <w:spacing w:before="120" w:after="24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t xml:space="preserve">Is your firm certified as a </w:t>
            </w:r>
            <w:r w:rsidR="002F4A97" w:rsidRPr="00AE2141">
              <w:rPr>
                <w:rFonts w:ascii="Calibri" w:hAnsi="Calibri"/>
                <w:sz w:val="22"/>
                <w:szCs w:val="22"/>
              </w:rPr>
              <w:t>minority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 or woman owned business with </w:t>
            </w:r>
            <w:r w:rsidR="002529C9">
              <w:rPr>
                <w:rFonts w:ascii="Calibri" w:hAnsi="Calibri"/>
                <w:sz w:val="22"/>
                <w:szCs w:val="22"/>
              </w:rPr>
              <w:t>the Washington State Office of Minority &amp; Women’s Business Enterprises (</w:t>
            </w:r>
            <w:r w:rsidRPr="00AE2141">
              <w:rPr>
                <w:rFonts w:ascii="Calibri" w:hAnsi="Calibri"/>
                <w:sz w:val="22"/>
                <w:szCs w:val="22"/>
              </w:rPr>
              <w:t>OMWBE</w:t>
            </w:r>
            <w:r w:rsidR="002529C9">
              <w:rPr>
                <w:rFonts w:ascii="Calibri" w:hAnsi="Calibri"/>
                <w:sz w:val="22"/>
                <w:szCs w:val="22"/>
              </w:rPr>
              <w:t>)</w:t>
            </w:r>
            <w:r w:rsidRPr="00AE2141">
              <w:rPr>
                <w:rFonts w:ascii="Calibri" w:hAnsi="Calibri"/>
                <w:sz w:val="22"/>
                <w:szCs w:val="22"/>
              </w:rPr>
              <w:t>?</w:t>
            </w:r>
          </w:p>
        </w:tc>
        <w:tc>
          <w:tcPr>
            <w:tcW w:w="2125" w:type="pct"/>
            <w:shd w:val="clear" w:color="auto" w:fill="auto"/>
          </w:tcPr>
          <w:p w14:paraId="501C3197" w14:textId="77777777" w:rsidR="002E6A4D" w:rsidRPr="00D13F26" w:rsidRDefault="002E6A4D" w:rsidP="00AE2141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 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No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64A74B10" w14:textId="77777777" w:rsidR="002E6A4D" w:rsidRPr="00D13F26" w:rsidDel="009C6446" w:rsidRDefault="002E6A4D" w:rsidP="00F92B88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f yes, provide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Bidder’s </w:t>
            </w:r>
            <w:r w:rsidRPr="00D13F26">
              <w:rPr>
                <w:rFonts w:ascii="Calibri" w:hAnsi="Calibri"/>
                <w:sz w:val="22"/>
                <w:szCs w:val="22"/>
              </w:rPr>
              <w:t>MWBE certification no.</w:t>
            </w:r>
            <w:r w:rsidR="00E41640">
              <w:rPr>
                <w:rFonts w:ascii="Calibri" w:hAnsi="Calibri"/>
                <w:sz w:val="22"/>
                <w:szCs w:val="22"/>
              </w:rPr>
              <w:t>: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</w:t>
            </w:r>
            <w:r w:rsidR="00AE2141">
              <w:rPr>
                <w:rFonts w:ascii="Calibri" w:hAnsi="Calibri"/>
                <w:sz w:val="22"/>
                <w:szCs w:val="22"/>
              </w:rPr>
              <w:t>______</w:t>
            </w:r>
            <w:r w:rsidR="00F92B88">
              <w:rPr>
                <w:rFonts w:ascii="Calibri" w:hAnsi="Calibri"/>
                <w:sz w:val="22"/>
                <w:szCs w:val="22"/>
              </w:rPr>
              <w:t>____</w:t>
            </w:r>
            <w:r w:rsidR="00AE2141">
              <w:rPr>
                <w:rFonts w:ascii="Calibri" w:hAnsi="Calibri"/>
                <w:sz w:val="22"/>
                <w:szCs w:val="22"/>
              </w:rPr>
              <w:t>__</w:t>
            </w:r>
          </w:p>
        </w:tc>
      </w:tr>
      <w:tr w:rsidR="00424430" w:rsidRPr="00D13F26" w14:paraId="56B33B2A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3748DEB6" w14:textId="77777777" w:rsidR="00424430" w:rsidRDefault="00424430" w:rsidP="00DA66CB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lastRenderedPageBreak/>
              <w:t xml:space="preserve">Is your firm a self-certified Washington State </w:t>
            </w:r>
            <w:r w:rsidR="00DA66CB">
              <w:rPr>
                <w:rFonts w:ascii="Calibri" w:hAnsi="Calibri"/>
                <w:sz w:val="22"/>
                <w:szCs w:val="22"/>
              </w:rPr>
              <w:t>S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mall </w:t>
            </w:r>
            <w:r w:rsidR="00DA66CB">
              <w:rPr>
                <w:rFonts w:ascii="Calibri" w:hAnsi="Calibri"/>
                <w:sz w:val="22"/>
                <w:szCs w:val="22"/>
              </w:rPr>
              <w:t>B</w:t>
            </w:r>
            <w:r w:rsidRPr="00AE2141">
              <w:rPr>
                <w:rFonts w:ascii="Calibri" w:hAnsi="Calibri"/>
                <w:sz w:val="22"/>
                <w:szCs w:val="22"/>
              </w:rPr>
              <w:t>usiness?</w:t>
            </w:r>
          </w:p>
          <w:p w14:paraId="0194CB35" w14:textId="77777777" w:rsidR="00DA66CB" w:rsidRDefault="00DA66CB" w:rsidP="00AE2141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See </w:t>
            </w:r>
            <w:r w:rsidRPr="00E41640">
              <w:rPr>
                <w:rFonts w:ascii="Calibri" w:hAnsi="Calibri"/>
                <w:i/>
                <w:sz w:val="22"/>
                <w:szCs w:val="22"/>
              </w:rPr>
              <w:t>Exhibit A-1</w:t>
            </w:r>
            <w:r w:rsidR="00E41640" w:rsidRPr="00E41640">
              <w:rPr>
                <w:rFonts w:ascii="Calibri" w:hAnsi="Calibri"/>
                <w:i/>
                <w:sz w:val="22"/>
                <w:szCs w:val="22"/>
              </w:rPr>
              <w:t xml:space="preserve"> – Bidder’s Certification</w:t>
            </w:r>
            <w:r>
              <w:rPr>
                <w:rFonts w:ascii="Calibri" w:hAnsi="Calibri"/>
                <w:sz w:val="22"/>
                <w:szCs w:val="22"/>
              </w:rPr>
              <w:t xml:space="preserve"> for criteria to qualify as a Washington State Small Business</w:t>
            </w:r>
            <w:r w:rsidR="00F92B88">
              <w:rPr>
                <w:rFonts w:ascii="Calibri" w:hAnsi="Calibri"/>
                <w:sz w:val="22"/>
                <w:szCs w:val="22"/>
              </w:rPr>
              <w:t>.</w:t>
            </w:r>
          </w:p>
          <w:p w14:paraId="44445C16" w14:textId="77777777" w:rsidR="0065701F" w:rsidRDefault="002529C9" w:rsidP="00AE2141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E41640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</w:t>
            </w:r>
            <w:r w:rsidR="0065701F">
              <w:rPr>
                <w:rFonts w:ascii="Calibri" w:hAnsi="Calibri"/>
                <w:sz w:val="22"/>
                <w:szCs w:val="22"/>
              </w:rPr>
              <w:t>Regardless of size, a qualifying business must be owned and operated independently from all other businesses.  In regard to size, the gross revenue thresholds, as reported on Bidder’s tax returns, are as follows:</w:t>
            </w:r>
          </w:p>
          <w:p w14:paraId="0D8D9BCD" w14:textId="77777777" w:rsidR="0065701F" w:rsidRDefault="0065701F" w:rsidP="009916E4">
            <w:pPr>
              <w:pStyle w:val="ListParagraph"/>
              <w:numPr>
                <w:ilvl w:val="0"/>
                <w:numId w:val="38"/>
              </w:numPr>
              <w:spacing w:before="40"/>
              <w:ind w:left="576" w:hanging="288"/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9916E4">
              <w:rPr>
                <w:rFonts w:ascii="Calibri" w:hAnsi="Calibri"/>
                <w:sz w:val="22"/>
                <w:szCs w:val="22"/>
              </w:rPr>
              <w:t xml:space="preserve">Microbusiness:  </w:t>
            </w:r>
            <w:r>
              <w:rPr>
                <w:rFonts w:ascii="Calibri" w:hAnsi="Calibri"/>
                <w:sz w:val="22"/>
                <w:szCs w:val="22"/>
              </w:rPr>
              <w:t>Annual g</w:t>
            </w:r>
            <w:r w:rsidRPr="009916E4">
              <w:rPr>
                <w:rFonts w:ascii="Calibri" w:hAnsi="Calibri"/>
                <w:sz w:val="22"/>
                <w:szCs w:val="22"/>
              </w:rPr>
              <w:t>ross revenue of less than one million dollars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</w:p>
          <w:p w14:paraId="0C9EC451" w14:textId="77777777" w:rsidR="0065701F" w:rsidRDefault="0065701F" w:rsidP="009916E4">
            <w:pPr>
              <w:pStyle w:val="ListParagraph"/>
              <w:numPr>
                <w:ilvl w:val="0"/>
                <w:numId w:val="38"/>
              </w:numPr>
              <w:spacing w:before="40"/>
              <w:ind w:left="576" w:hanging="288"/>
              <w:contextualSpacing w:val="0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Minibusiness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>:  Annual gross revenue</w:t>
            </w:r>
            <w:r w:rsidRPr="007A1C85">
              <w:rPr>
                <w:rFonts w:ascii="Calibri" w:hAnsi="Calibri"/>
                <w:sz w:val="22"/>
                <w:szCs w:val="22"/>
              </w:rPr>
              <w:t xml:space="preserve"> of </w:t>
            </w:r>
            <w:r>
              <w:rPr>
                <w:rFonts w:ascii="Calibri" w:hAnsi="Calibri"/>
                <w:sz w:val="22"/>
                <w:szCs w:val="22"/>
              </w:rPr>
              <w:t>more than one million dollars, but less than three</w:t>
            </w:r>
            <w:r w:rsidRPr="007A1C85">
              <w:rPr>
                <w:rFonts w:ascii="Calibri" w:hAnsi="Calibri"/>
                <w:sz w:val="22"/>
                <w:szCs w:val="22"/>
              </w:rPr>
              <w:t xml:space="preserve"> million dollars</w:t>
            </w:r>
            <w:r w:rsidR="009916E4">
              <w:rPr>
                <w:rFonts w:ascii="Calibri" w:hAnsi="Calibri"/>
                <w:sz w:val="22"/>
                <w:szCs w:val="22"/>
              </w:rPr>
              <w:t>.</w:t>
            </w:r>
          </w:p>
          <w:p w14:paraId="41DE1DC9" w14:textId="77777777" w:rsidR="0065701F" w:rsidRPr="009916E4" w:rsidRDefault="0065701F" w:rsidP="009916E4">
            <w:pPr>
              <w:pStyle w:val="ListParagraph"/>
              <w:numPr>
                <w:ilvl w:val="0"/>
                <w:numId w:val="38"/>
              </w:numPr>
              <w:spacing w:before="40" w:after="80"/>
              <w:ind w:left="576" w:hanging="288"/>
              <w:contextualSpacing w:val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mall Business:  </w:t>
            </w:r>
            <w:r w:rsidR="009916E4">
              <w:rPr>
                <w:rFonts w:ascii="Calibri" w:hAnsi="Calibri"/>
                <w:sz w:val="22"/>
                <w:szCs w:val="22"/>
              </w:rPr>
              <w:t>Annual gross revenue of less than seven million dollars over each of the three prior consecutive years</w:t>
            </w:r>
            <w:r w:rsidR="002529C9" w:rsidRPr="009916E4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2125" w:type="pct"/>
            <w:shd w:val="clear" w:color="auto" w:fill="auto"/>
          </w:tcPr>
          <w:p w14:paraId="01297101" w14:textId="77777777" w:rsidR="00424430" w:rsidRPr="00D13F26" w:rsidRDefault="00424430" w:rsidP="00F14A6D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 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No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2DE0E3B2" w14:textId="77777777" w:rsidR="00DA66CB" w:rsidRDefault="00DA66CB" w:rsidP="00E41640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f yes, provide the location for </w:t>
            </w:r>
            <w:r w:rsidR="00E41640">
              <w:rPr>
                <w:rFonts w:ascii="Calibri" w:hAnsi="Calibri"/>
                <w:sz w:val="22"/>
                <w:szCs w:val="22"/>
              </w:rPr>
              <w:t>Bidder’s</w:t>
            </w:r>
            <w:r>
              <w:rPr>
                <w:rFonts w:ascii="Calibri" w:hAnsi="Calibri"/>
                <w:sz w:val="22"/>
                <w:szCs w:val="22"/>
              </w:rPr>
              <w:t xml:space="preserve"> principal place of business:</w:t>
            </w:r>
            <w:r>
              <w:rPr>
                <w:rFonts w:ascii="Calibri" w:hAnsi="Calibri"/>
                <w:sz w:val="22"/>
                <w:szCs w:val="22"/>
              </w:rPr>
              <w:br/>
            </w:r>
            <w:r w:rsidR="005E54D9" w:rsidRPr="00964B11">
              <w:rPr>
                <w:rFonts w:ascii="Calibri" w:hAnsi="Calibri"/>
                <w:sz w:val="22"/>
                <w:szCs w:val="22"/>
              </w:rPr>
              <w:t>___________________________</w:t>
            </w:r>
            <w:r w:rsidR="005E54D9" w:rsidRPr="00964B11">
              <w:rPr>
                <w:rFonts w:ascii="Calibri" w:hAnsi="Calibri"/>
                <w:sz w:val="22"/>
                <w:szCs w:val="22"/>
              </w:rPr>
              <w:br/>
            </w:r>
            <w:r w:rsidR="005E54D9">
              <w:rPr>
                <w:rFonts w:ascii="Calibri" w:hAnsi="Calibri"/>
                <w:sz w:val="16"/>
                <w:szCs w:val="16"/>
              </w:rPr>
              <w:t xml:space="preserve">Street </w:t>
            </w:r>
            <w:r w:rsidR="005E54D9" w:rsidRPr="00964B11">
              <w:rPr>
                <w:rFonts w:ascii="Calibri" w:hAnsi="Calibri"/>
                <w:sz w:val="16"/>
                <w:szCs w:val="16"/>
              </w:rPr>
              <w:t>Address</w:t>
            </w:r>
            <w:r w:rsidR="005E54D9" w:rsidRPr="00964B11">
              <w:rPr>
                <w:rFonts w:ascii="Calibri" w:hAnsi="Calibri"/>
                <w:sz w:val="22"/>
                <w:szCs w:val="22"/>
              </w:rPr>
              <w:br/>
              <w:t>___________________________</w:t>
            </w:r>
            <w:r w:rsidR="005E54D9">
              <w:rPr>
                <w:rFonts w:ascii="Calibri" w:hAnsi="Calibri"/>
                <w:sz w:val="22"/>
                <w:szCs w:val="22"/>
              </w:rPr>
              <w:br/>
            </w:r>
            <w:r w:rsidR="005E54D9" w:rsidRPr="005E54D9">
              <w:rPr>
                <w:rFonts w:ascii="Calibri" w:hAnsi="Calibri"/>
                <w:sz w:val="16"/>
                <w:szCs w:val="16"/>
              </w:rPr>
              <w:t>City, State, Zip Code</w:t>
            </w:r>
          </w:p>
          <w:p w14:paraId="278BDD36" w14:textId="77777777" w:rsidR="00424430" w:rsidRDefault="00424430" w:rsidP="009916E4">
            <w:pPr>
              <w:spacing w:before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f yes, what is your business size</w:t>
            </w:r>
            <w:r w:rsidR="009916E4">
              <w:rPr>
                <w:rFonts w:ascii="Calibri" w:hAnsi="Calibri"/>
                <w:sz w:val="22"/>
                <w:szCs w:val="22"/>
              </w:rPr>
              <w:t xml:space="preserve"> (based on annual gross revenue)</w:t>
            </w:r>
            <w:r>
              <w:rPr>
                <w:rFonts w:ascii="Calibri" w:hAnsi="Calibri"/>
                <w:sz w:val="22"/>
                <w:szCs w:val="22"/>
              </w:rPr>
              <w:t xml:space="preserve">? </w:t>
            </w:r>
          </w:p>
          <w:p w14:paraId="3BB232C7" w14:textId="77777777" w:rsidR="009916E4" w:rsidRDefault="009916E4" w:rsidP="009916E4">
            <w:pPr>
              <w:spacing w:before="120"/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icrobusiness</w:t>
            </w:r>
            <w:r>
              <w:rPr>
                <w:rFonts w:ascii="Calibri" w:hAnsi="Calibri"/>
                <w:sz w:val="22"/>
                <w:szCs w:val="22"/>
              </w:rPr>
              <w:tab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E52C96F" w14:textId="77777777" w:rsidR="009916E4" w:rsidRDefault="009916E4" w:rsidP="009916E4">
            <w:pPr>
              <w:spacing w:before="120"/>
              <w:ind w:left="360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Minibusiness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ab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09066DE9" w14:textId="77777777" w:rsidR="009916E4" w:rsidRPr="00D13F26" w:rsidRDefault="009916E4" w:rsidP="009916E4">
            <w:pPr>
              <w:spacing w:before="120"/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mall Business</w:t>
            </w:r>
            <w:r>
              <w:rPr>
                <w:rFonts w:ascii="Calibri" w:hAnsi="Calibri"/>
                <w:sz w:val="22"/>
                <w:szCs w:val="22"/>
              </w:rPr>
              <w:tab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2E6A4D" w:rsidRPr="00D13F26" w14:paraId="5964DDA7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34F1AAF3" w14:textId="77777777" w:rsidR="002E6A4D" w:rsidRDefault="002E6A4D" w:rsidP="00E41640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t xml:space="preserve">Is your firm certified as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a </w:t>
            </w:r>
            <w:r w:rsidRPr="00AE2141">
              <w:rPr>
                <w:rFonts w:ascii="Calibri" w:hAnsi="Calibri"/>
                <w:sz w:val="22"/>
                <w:szCs w:val="22"/>
              </w:rPr>
              <w:t>Veteran</w:t>
            </w:r>
            <w:r w:rsidR="00E41640">
              <w:rPr>
                <w:rFonts w:ascii="Calibri" w:hAnsi="Calibri"/>
                <w:sz w:val="22"/>
                <w:szCs w:val="22"/>
              </w:rPr>
              <w:t>-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Owned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Business 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with </w:t>
            </w:r>
            <w:r w:rsidR="002529C9">
              <w:rPr>
                <w:rFonts w:ascii="Calibri" w:hAnsi="Calibri"/>
                <w:sz w:val="22"/>
                <w:szCs w:val="22"/>
              </w:rPr>
              <w:t xml:space="preserve">the </w:t>
            </w:r>
            <w:r w:rsidR="0042698C" w:rsidRPr="00AE2141">
              <w:rPr>
                <w:rFonts w:ascii="Calibri" w:hAnsi="Calibri"/>
                <w:sz w:val="22"/>
                <w:szCs w:val="22"/>
              </w:rPr>
              <w:t xml:space="preserve">Washington State </w:t>
            </w:r>
            <w:r w:rsidRPr="00AE2141">
              <w:rPr>
                <w:rFonts w:ascii="Calibri" w:hAnsi="Calibri"/>
                <w:sz w:val="22"/>
                <w:szCs w:val="22"/>
              </w:rPr>
              <w:t>Department of Veteran Affairs?</w:t>
            </w:r>
          </w:p>
          <w:p w14:paraId="36380D4F" w14:textId="77777777" w:rsidR="00E41640" w:rsidRPr="00AE2141" w:rsidDel="009C6446" w:rsidRDefault="00E41640" w:rsidP="00E41640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i/>
                <w:sz w:val="22"/>
                <w:szCs w:val="22"/>
              </w:rPr>
              <w:t>No</w:t>
            </w:r>
            <w:r w:rsidRPr="00DA66CB">
              <w:rPr>
                <w:rFonts w:ascii="Calibri" w:hAnsi="Calibri"/>
                <w:i/>
                <w:sz w:val="22"/>
                <w:szCs w:val="22"/>
              </w:rPr>
              <w:t>te</w:t>
            </w:r>
            <w:r>
              <w:rPr>
                <w:rFonts w:ascii="Calibri" w:hAnsi="Calibri"/>
                <w:sz w:val="22"/>
                <w:szCs w:val="22"/>
              </w:rPr>
              <w:t xml:space="preserve">:  See </w:t>
            </w:r>
            <w:r w:rsidRPr="00E41640">
              <w:rPr>
                <w:rFonts w:ascii="Calibri" w:hAnsi="Calibri"/>
                <w:i/>
                <w:sz w:val="22"/>
                <w:szCs w:val="22"/>
              </w:rPr>
              <w:t>Exhibit A-1 – Bidder’s Certification</w:t>
            </w:r>
            <w:r>
              <w:rPr>
                <w:rFonts w:ascii="Calibri" w:hAnsi="Calibri"/>
                <w:sz w:val="22"/>
                <w:szCs w:val="22"/>
              </w:rPr>
              <w:t xml:space="preserve"> for criteria to qualify as a Certified Veteran-Owned Business.</w:t>
            </w:r>
          </w:p>
        </w:tc>
        <w:tc>
          <w:tcPr>
            <w:tcW w:w="2125" w:type="pct"/>
            <w:shd w:val="clear" w:color="auto" w:fill="auto"/>
          </w:tcPr>
          <w:p w14:paraId="1F637228" w14:textId="77777777" w:rsidR="002E6A4D" w:rsidRPr="00D13F26" w:rsidRDefault="002E6A4D" w:rsidP="00E41640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 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No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506A7A">
              <w:rPr>
                <w:rFonts w:ascii="Calibri" w:hAnsi="Calibri"/>
                <w:sz w:val="22"/>
                <w:szCs w:val="22"/>
              </w:rPr>
            </w:r>
            <w:r w:rsidR="00506A7A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451F35EF" w14:textId="77777777" w:rsidR="002E6A4D" w:rsidRPr="00D13F26" w:rsidDel="009C6446" w:rsidRDefault="002E6A4D" w:rsidP="00006A9E">
            <w:pPr>
              <w:spacing w:before="120"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f yes, provide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Bidder’s </w:t>
            </w:r>
            <w:r w:rsidR="0042698C">
              <w:rPr>
                <w:rFonts w:ascii="Calibri" w:hAnsi="Calibri"/>
                <w:sz w:val="22"/>
                <w:szCs w:val="22"/>
              </w:rPr>
              <w:t>WD</w:t>
            </w:r>
            <w:r>
              <w:rPr>
                <w:rFonts w:ascii="Calibri" w:hAnsi="Calibri"/>
                <w:sz w:val="22"/>
                <w:szCs w:val="22"/>
              </w:rPr>
              <w:t>VA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certification no</w:t>
            </w:r>
            <w:r w:rsidR="00AE2141">
              <w:rPr>
                <w:rFonts w:ascii="Calibri" w:hAnsi="Calibri"/>
                <w:sz w:val="22"/>
                <w:szCs w:val="22"/>
              </w:rPr>
              <w:t>.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AE2141">
              <w:rPr>
                <w:rFonts w:ascii="Calibri" w:hAnsi="Calibri"/>
                <w:sz w:val="22"/>
                <w:szCs w:val="22"/>
              </w:rPr>
              <w:t xml:space="preserve"> _____</w:t>
            </w:r>
            <w:r w:rsidR="00F92B88">
              <w:rPr>
                <w:rFonts w:ascii="Calibri" w:hAnsi="Calibri"/>
                <w:sz w:val="22"/>
                <w:szCs w:val="22"/>
              </w:rPr>
              <w:t>___</w:t>
            </w:r>
            <w:r w:rsidR="00AE2141">
              <w:rPr>
                <w:rFonts w:ascii="Calibri" w:hAnsi="Calibri"/>
                <w:sz w:val="22"/>
                <w:szCs w:val="22"/>
              </w:rPr>
              <w:t>_____</w:t>
            </w:r>
          </w:p>
        </w:tc>
      </w:tr>
    </w:tbl>
    <w:p w14:paraId="0D98229E" w14:textId="77777777" w:rsidR="002E6A4D" w:rsidRDefault="002E6A4D" w:rsidP="002E6A4D">
      <w:pPr>
        <w:rPr>
          <w:rFonts w:ascii="Calibri" w:hAnsi="Calibri"/>
          <w:sz w:val="22"/>
          <w:szCs w:val="22"/>
        </w:rPr>
      </w:pPr>
    </w:p>
    <w:p w14:paraId="2074BDCC" w14:textId="77777777" w:rsidR="00127FED" w:rsidRPr="00D13F26" w:rsidRDefault="00127FED" w:rsidP="00127FED">
      <w:pPr>
        <w:rPr>
          <w:rFonts w:ascii="Calibri" w:hAnsi="Calibri"/>
          <w:sz w:val="22"/>
          <w:szCs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8"/>
        <w:gridCol w:w="4512"/>
      </w:tblGrid>
      <w:tr w:rsidR="00127FED" w:rsidRPr="00D13F26" w14:paraId="194CC87D" w14:textId="77777777" w:rsidTr="00F92B88">
        <w:trPr>
          <w:cantSplit/>
          <w:trHeight w:val="305"/>
          <w:tblHeader/>
        </w:trPr>
        <w:tc>
          <w:tcPr>
            <w:tcW w:w="5000" w:type="pct"/>
            <w:gridSpan w:val="2"/>
            <w:shd w:val="clear" w:color="auto" w:fill="C6D9F1" w:themeFill="text2" w:themeFillTint="33"/>
          </w:tcPr>
          <w:p w14:paraId="39A21001" w14:textId="77777777" w:rsidR="00127FED" w:rsidRPr="00127FED" w:rsidRDefault="00127FED" w:rsidP="00F92B88">
            <w:pPr>
              <w:spacing w:before="120" w:after="12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127FED">
              <w:rPr>
                <w:rFonts w:ascii="Calibri" w:hAnsi="Calibri"/>
                <w:b/>
                <w:smallCaps/>
                <w:sz w:val="22"/>
                <w:szCs w:val="22"/>
              </w:rPr>
              <w:t>Contract Management Points of Contact</w:t>
            </w:r>
            <w:r w:rsidR="009D2CB7">
              <w:rPr>
                <w:rFonts w:ascii="Calibri" w:hAnsi="Calibri"/>
                <w:b/>
                <w:smallCaps/>
                <w:sz w:val="22"/>
                <w:szCs w:val="22"/>
              </w:rPr>
              <w:t xml:space="preserve"> for Bidder</w:t>
            </w:r>
          </w:p>
        </w:tc>
      </w:tr>
      <w:tr w:rsidR="00127FED" w:rsidRPr="006618F5" w14:paraId="640B9919" w14:textId="77777777" w:rsidTr="00F92B88">
        <w:trPr>
          <w:cantSplit/>
          <w:trHeight w:val="1026"/>
        </w:trPr>
        <w:tc>
          <w:tcPr>
            <w:tcW w:w="2587" w:type="pct"/>
            <w:shd w:val="clear" w:color="auto" w:fill="auto"/>
          </w:tcPr>
          <w:p w14:paraId="31B419E2" w14:textId="77777777" w:rsidR="00127FED" w:rsidRPr="006618F5" w:rsidRDefault="00127FED" w:rsidP="00F92B88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Authorized Representative</w:t>
            </w:r>
          </w:p>
          <w:p w14:paraId="6551CEF6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Nam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0E7DA7BC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Email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05988E26" w14:textId="77777777" w:rsidR="00127FED" w:rsidRPr="006618F5" w:rsidRDefault="00127FED" w:rsidP="00F92B88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Phon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413" w:type="pct"/>
            <w:shd w:val="clear" w:color="auto" w:fill="auto"/>
          </w:tcPr>
          <w:p w14:paraId="4891F9C8" w14:textId="77777777" w:rsidR="00127FED" w:rsidRPr="006618F5" w:rsidRDefault="00127FED" w:rsidP="00F92B88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Contract Administrator</w:t>
            </w:r>
          </w:p>
          <w:p w14:paraId="23284D6B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Nam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5C2EBA97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Email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07B91FF4" w14:textId="77777777" w:rsidR="00127FED" w:rsidRPr="006618F5" w:rsidRDefault="00127FED" w:rsidP="00F92B88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Phon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  <w:tr w:rsidR="009D2CB7" w:rsidRPr="006618F5" w14:paraId="4CC5BF3F" w14:textId="77777777" w:rsidTr="00127FED">
        <w:trPr>
          <w:trHeight w:val="1026"/>
        </w:trPr>
        <w:tc>
          <w:tcPr>
            <w:tcW w:w="5000" w:type="pct"/>
            <w:gridSpan w:val="2"/>
            <w:shd w:val="clear" w:color="auto" w:fill="auto"/>
          </w:tcPr>
          <w:p w14:paraId="2BFD3C89" w14:textId="066567C4" w:rsidR="009D2CB7" w:rsidRPr="006618F5" w:rsidRDefault="009D2CB7" w:rsidP="009D2CB7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 xml:space="preserve">Address </w:t>
            </w:r>
            <w:r>
              <w:rPr>
                <w:rFonts w:ascii="Calibri" w:hAnsi="Calibri"/>
                <w:sz w:val="22"/>
                <w:szCs w:val="22"/>
              </w:rPr>
              <w:t xml:space="preserve">for </w:t>
            </w:r>
            <w:r w:rsidR="004F4B4E">
              <w:rPr>
                <w:rFonts w:ascii="Calibri" w:hAnsi="Calibri"/>
                <w:sz w:val="22"/>
                <w:szCs w:val="22"/>
              </w:rPr>
              <w:t>WaTech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to send </w:t>
            </w:r>
            <w:r>
              <w:rPr>
                <w:rFonts w:ascii="Calibri" w:hAnsi="Calibri"/>
                <w:sz w:val="22"/>
                <w:szCs w:val="22"/>
              </w:rPr>
              <w:t>legal notices:</w:t>
            </w:r>
          </w:p>
          <w:p w14:paraId="2D080F30" w14:textId="77777777" w:rsidR="009D2CB7" w:rsidRPr="006618F5" w:rsidRDefault="009D2CB7" w:rsidP="009D2CB7">
            <w:pPr>
              <w:keepNext/>
              <w:keepLines/>
              <w:spacing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Company name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293B7FDA" w14:textId="77777777" w:rsidR="009D2CB7" w:rsidRPr="006618F5" w:rsidRDefault="009D2CB7" w:rsidP="009D2CB7">
            <w:pPr>
              <w:keepNext/>
              <w:keepLines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Attn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6AA498BF" w14:textId="77777777" w:rsidR="009D2CB7" w:rsidRPr="006618F5" w:rsidRDefault="009D2CB7" w:rsidP="009D2CB7">
            <w:pPr>
              <w:keepNext/>
              <w:keepLines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 xml:space="preserve">Address: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4784CD53" w14:textId="77777777" w:rsidR="009D2CB7" w:rsidRPr="006618F5" w:rsidRDefault="009D2CB7" w:rsidP="009D2CB7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 xml:space="preserve">City/State/Zip: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</w:tbl>
    <w:p w14:paraId="5946A269" w14:textId="77777777" w:rsidR="00127FED" w:rsidRPr="00D13F26" w:rsidRDefault="00127FED" w:rsidP="00127FED">
      <w:pPr>
        <w:rPr>
          <w:rFonts w:ascii="Calibri" w:hAnsi="Calibri"/>
          <w:sz w:val="22"/>
          <w:szCs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053A" w:rsidRPr="00D13F26" w14:paraId="50D2D06C" w14:textId="77777777" w:rsidTr="00E33211">
        <w:trPr>
          <w:trHeight w:val="260"/>
        </w:trPr>
        <w:tc>
          <w:tcPr>
            <w:tcW w:w="5000" w:type="pct"/>
            <w:gridSpan w:val="4"/>
            <w:shd w:val="clear" w:color="auto" w:fill="C6D9F1" w:themeFill="text2" w:themeFillTint="33"/>
          </w:tcPr>
          <w:p w14:paraId="05D17DC6" w14:textId="77777777" w:rsidR="00D6053A" w:rsidRPr="00D13F26" w:rsidRDefault="00D6053A" w:rsidP="00D6053A">
            <w:pPr>
              <w:keepNext/>
              <w:keepLines/>
              <w:spacing w:before="120" w:after="120"/>
              <w:rPr>
                <w:rFonts w:ascii="Calibri" w:hAnsi="Calibri"/>
                <w:b/>
                <w:sz w:val="22"/>
                <w:szCs w:val="22"/>
              </w:rPr>
            </w:pPr>
            <w:r w:rsidRPr="00127FED">
              <w:rPr>
                <w:rFonts w:ascii="Calibri" w:hAnsi="Calibri"/>
                <w:b/>
                <w:smallCaps/>
                <w:sz w:val="22"/>
                <w:szCs w:val="22"/>
              </w:rPr>
              <w:lastRenderedPageBreak/>
              <w:t>Ordering/Sales Points of Contact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(expand as necessary)</w:t>
            </w:r>
          </w:p>
        </w:tc>
      </w:tr>
      <w:tr w:rsidR="00D6053A" w:rsidRPr="00D13F26" w14:paraId="5D19D446" w14:textId="77777777" w:rsidTr="00880BE8">
        <w:trPr>
          <w:trHeight w:val="260"/>
        </w:trPr>
        <w:tc>
          <w:tcPr>
            <w:tcW w:w="1250" w:type="pct"/>
            <w:shd w:val="clear" w:color="auto" w:fill="auto"/>
          </w:tcPr>
          <w:p w14:paraId="4292A19E" w14:textId="77777777" w:rsidR="00D6053A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Name</w:t>
            </w:r>
          </w:p>
        </w:tc>
        <w:tc>
          <w:tcPr>
            <w:tcW w:w="1250" w:type="pct"/>
            <w:shd w:val="clear" w:color="auto" w:fill="auto"/>
          </w:tcPr>
          <w:p w14:paraId="0E4EF0D6" w14:textId="77777777" w:rsidR="00D6053A" w:rsidRDefault="00D6053A" w:rsidP="00D6053A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hone Number</w:t>
            </w:r>
          </w:p>
        </w:tc>
        <w:tc>
          <w:tcPr>
            <w:tcW w:w="1250" w:type="pct"/>
            <w:shd w:val="clear" w:color="auto" w:fill="auto"/>
          </w:tcPr>
          <w:p w14:paraId="0579EB55" w14:textId="77777777" w:rsidR="00D6053A" w:rsidRDefault="00D6053A" w:rsidP="00D6053A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E-mail</w:t>
            </w:r>
          </w:p>
        </w:tc>
        <w:tc>
          <w:tcPr>
            <w:tcW w:w="1250" w:type="pct"/>
            <w:shd w:val="clear" w:color="auto" w:fill="auto"/>
          </w:tcPr>
          <w:p w14:paraId="3145C816" w14:textId="77777777" w:rsidR="00D6053A" w:rsidRDefault="00D6053A" w:rsidP="00D6053A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Area of Responsibility</w:t>
            </w:r>
          </w:p>
        </w:tc>
      </w:tr>
      <w:tr w:rsidR="00D6053A" w:rsidRPr="00D13F26" w14:paraId="4F886926" w14:textId="77777777" w:rsidTr="00880BE8">
        <w:trPr>
          <w:trHeight w:val="341"/>
        </w:trPr>
        <w:tc>
          <w:tcPr>
            <w:tcW w:w="1250" w:type="pct"/>
            <w:shd w:val="clear" w:color="auto" w:fill="auto"/>
          </w:tcPr>
          <w:p w14:paraId="42F16AEE" w14:textId="77777777" w:rsidR="00D6053A" w:rsidRPr="006618F5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429FFCB6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0EAE9A34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5B5E6653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</w:tr>
      <w:tr w:rsidR="00D6053A" w:rsidRPr="00D13F26" w14:paraId="2F51CCBB" w14:textId="77777777" w:rsidTr="00880BE8">
        <w:trPr>
          <w:trHeight w:val="332"/>
        </w:trPr>
        <w:tc>
          <w:tcPr>
            <w:tcW w:w="1250" w:type="pct"/>
            <w:shd w:val="clear" w:color="auto" w:fill="auto"/>
          </w:tcPr>
          <w:p w14:paraId="3F36BF54" w14:textId="77777777" w:rsidR="00D6053A" w:rsidRPr="006618F5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3256E244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4A3321FF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26ABFE91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</w:tr>
      <w:tr w:rsidR="00D6053A" w:rsidRPr="00D13F26" w14:paraId="371A8450" w14:textId="77777777" w:rsidTr="00880BE8">
        <w:trPr>
          <w:trHeight w:val="368"/>
        </w:trPr>
        <w:tc>
          <w:tcPr>
            <w:tcW w:w="1250" w:type="pct"/>
            <w:shd w:val="clear" w:color="auto" w:fill="auto"/>
          </w:tcPr>
          <w:p w14:paraId="7027E36B" w14:textId="77777777" w:rsidR="00D6053A" w:rsidRPr="006618F5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454C76A2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216FFAF2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5FFAE470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0F52D2EC" w14:textId="77777777" w:rsidR="00D6053A" w:rsidRPr="00D13F26" w:rsidRDefault="00D6053A" w:rsidP="00D6053A">
      <w:pPr>
        <w:rPr>
          <w:rFonts w:ascii="Calibri" w:hAnsi="Calibri"/>
          <w:sz w:val="22"/>
          <w:szCs w:val="22"/>
        </w:rPr>
      </w:pPr>
    </w:p>
    <w:p w14:paraId="777263C0" w14:textId="77777777" w:rsidR="002E6A4D" w:rsidRPr="00D6053A" w:rsidRDefault="002E6A4D" w:rsidP="00D6053A">
      <w:pPr>
        <w:keepNext/>
        <w:keepLines/>
        <w:spacing w:after="120"/>
        <w:rPr>
          <w:rFonts w:ascii="Calibri" w:hAnsi="Calibri"/>
          <w:smallCaps/>
          <w:sz w:val="22"/>
          <w:szCs w:val="22"/>
        </w:rPr>
      </w:pPr>
      <w:r w:rsidRPr="00D6053A">
        <w:rPr>
          <w:rFonts w:ascii="Calibri" w:hAnsi="Calibri"/>
          <w:b/>
          <w:smallCaps/>
          <w:sz w:val="22"/>
          <w:szCs w:val="22"/>
        </w:rPr>
        <w:t>R</w:t>
      </w:r>
      <w:r w:rsidR="00D6053A" w:rsidRPr="00D6053A">
        <w:rPr>
          <w:rFonts w:ascii="Calibri" w:hAnsi="Calibri"/>
          <w:b/>
          <w:smallCaps/>
          <w:sz w:val="22"/>
          <w:szCs w:val="22"/>
        </w:rPr>
        <w:t>eferences</w:t>
      </w:r>
    </w:p>
    <w:p w14:paraId="7A69A98B" w14:textId="77777777" w:rsidR="002E6A4D" w:rsidRDefault="002E6A4D" w:rsidP="005E54D9">
      <w:pPr>
        <w:keepNext/>
        <w:keepLines/>
        <w:spacing w:after="120"/>
        <w:rPr>
          <w:rFonts w:ascii="Calibri" w:hAnsi="Calibri"/>
          <w:sz w:val="22"/>
          <w:szCs w:val="22"/>
        </w:rPr>
      </w:pPr>
      <w:r w:rsidRPr="00D13F26">
        <w:rPr>
          <w:rFonts w:ascii="Calibri" w:hAnsi="Calibri"/>
          <w:sz w:val="22"/>
          <w:szCs w:val="22"/>
        </w:rPr>
        <w:t xml:space="preserve">Provide a minimum of three </w:t>
      </w:r>
      <w:r>
        <w:rPr>
          <w:rFonts w:ascii="Calibri" w:hAnsi="Calibri"/>
          <w:sz w:val="22"/>
          <w:szCs w:val="22"/>
        </w:rPr>
        <w:t xml:space="preserve">(3) </w:t>
      </w:r>
      <w:r w:rsidRPr="00D13F26">
        <w:rPr>
          <w:rFonts w:ascii="Calibri" w:hAnsi="Calibri"/>
          <w:sz w:val="22"/>
          <w:szCs w:val="22"/>
        </w:rPr>
        <w:t xml:space="preserve">commercial or government references for which bidder has delivered goods and/or services similar in scope as described in the </w:t>
      </w:r>
      <w:r w:rsidR="00A44BC4">
        <w:rPr>
          <w:rFonts w:ascii="Calibri" w:hAnsi="Calibri" w:cs="Arial"/>
          <w:sz w:val="22"/>
          <w:szCs w:val="22"/>
        </w:rPr>
        <w:t>Competitive</w:t>
      </w:r>
      <w:r w:rsidR="00645201">
        <w:rPr>
          <w:rFonts w:ascii="Calibri" w:hAnsi="Calibri" w:cs="Arial"/>
          <w:sz w:val="22"/>
          <w:szCs w:val="22"/>
        </w:rPr>
        <w:t xml:space="preserve"> Solicitation</w:t>
      </w:r>
      <w:r w:rsidRPr="00D13F26">
        <w:rPr>
          <w:rFonts w:ascii="Calibri" w:hAnsi="Calibri"/>
          <w:sz w:val="22"/>
          <w:szCs w:val="22"/>
        </w:rPr>
        <w:t>.</w:t>
      </w:r>
    </w:p>
    <w:tbl>
      <w:tblPr>
        <w:tblW w:w="493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6909"/>
      </w:tblGrid>
      <w:tr w:rsidR="002E6A4D" w:rsidRPr="00D13F26" w14:paraId="3028EAD9" w14:textId="77777777" w:rsidTr="00E33211">
        <w:tc>
          <w:tcPr>
            <w:tcW w:w="5000" w:type="pct"/>
            <w:gridSpan w:val="2"/>
            <w:shd w:val="clear" w:color="auto" w:fill="C6D9F1" w:themeFill="text2" w:themeFillTint="33"/>
          </w:tcPr>
          <w:p w14:paraId="429A2FCF" w14:textId="77777777" w:rsidR="002E6A4D" w:rsidRPr="005E54D9" w:rsidRDefault="002E6A4D" w:rsidP="00D6053A">
            <w:pPr>
              <w:keepNext/>
              <w:keepLines/>
              <w:spacing w:before="80" w:after="80"/>
              <w:rPr>
                <w:rFonts w:ascii="Calibri" w:hAnsi="Calibri"/>
                <w:smallCaps/>
                <w:sz w:val="22"/>
                <w:szCs w:val="22"/>
                <w:u w:val="single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Reference 1</w:t>
            </w:r>
          </w:p>
        </w:tc>
      </w:tr>
      <w:tr w:rsidR="002E6A4D" w:rsidRPr="00D13F26" w14:paraId="1A817112" w14:textId="77777777" w:rsidTr="005E54D9">
        <w:tc>
          <w:tcPr>
            <w:tcW w:w="1256" w:type="pct"/>
            <w:shd w:val="clear" w:color="auto" w:fill="auto"/>
          </w:tcPr>
          <w:p w14:paraId="2CC647B9" w14:textId="77777777" w:rsidR="002E6A4D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pany Name:</w:t>
            </w:r>
          </w:p>
          <w:p w14:paraId="4DBA4339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Contact:</w:t>
            </w:r>
          </w:p>
          <w:p w14:paraId="7DB1B254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Phone:</w:t>
            </w:r>
          </w:p>
          <w:p w14:paraId="25132B71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744" w:type="pct"/>
            <w:shd w:val="clear" w:color="auto" w:fill="auto"/>
          </w:tcPr>
          <w:p w14:paraId="6B764951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3E79C44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5762AFA6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7FF95010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2E6A4D" w:rsidRPr="00D13F26" w14:paraId="6C72BD19" w14:textId="77777777" w:rsidTr="00E33211">
        <w:tc>
          <w:tcPr>
            <w:tcW w:w="5000" w:type="pct"/>
            <w:gridSpan w:val="2"/>
            <w:shd w:val="clear" w:color="auto" w:fill="C6D9F1" w:themeFill="text2" w:themeFillTint="33"/>
          </w:tcPr>
          <w:p w14:paraId="72DB91BC" w14:textId="77777777" w:rsidR="002E6A4D" w:rsidRPr="005E54D9" w:rsidRDefault="002E6A4D" w:rsidP="00D6053A">
            <w:pPr>
              <w:keepNext/>
              <w:keepLines/>
              <w:spacing w:before="80" w:after="80"/>
              <w:rPr>
                <w:rFonts w:ascii="Calibri" w:hAnsi="Calibri"/>
                <w:smallCaps/>
                <w:sz w:val="22"/>
                <w:szCs w:val="22"/>
                <w:u w:val="single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Reference 2</w:t>
            </w:r>
          </w:p>
        </w:tc>
      </w:tr>
      <w:tr w:rsidR="002E6A4D" w:rsidRPr="00D13F26" w14:paraId="007E7CEC" w14:textId="77777777" w:rsidTr="005E54D9">
        <w:tc>
          <w:tcPr>
            <w:tcW w:w="1256" w:type="pct"/>
            <w:shd w:val="clear" w:color="auto" w:fill="auto"/>
          </w:tcPr>
          <w:p w14:paraId="08CD6631" w14:textId="77777777" w:rsidR="002E6A4D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pany Name:</w:t>
            </w:r>
          </w:p>
          <w:p w14:paraId="4AD60DE3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Contact:</w:t>
            </w:r>
          </w:p>
          <w:p w14:paraId="10DF9E20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Phone:</w:t>
            </w:r>
          </w:p>
          <w:p w14:paraId="6DC1F13D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744" w:type="pct"/>
            <w:shd w:val="clear" w:color="auto" w:fill="auto"/>
          </w:tcPr>
          <w:p w14:paraId="4450932B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622AA293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18ABC5F5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10D618B4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2E6A4D" w:rsidRPr="00D13F26" w14:paraId="67766C15" w14:textId="77777777" w:rsidTr="00E33211">
        <w:tc>
          <w:tcPr>
            <w:tcW w:w="5000" w:type="pct"/>
            <w:gridSpan w:val="2"/>
            <w:shd w:val="clear" w:color="auto" w:fill="C6D9F1" w:themeFill="text2" w:themeFillTint="33"/>
          </w:tcPr>
          <w:p w14:paraId="0F8B20CF" w14:textId="77777777" w:rsidR="002E6A4D" w:rsidRPr="005E54D9" w:rsidRDefault="002E6A4D" w:rsidP="00D6053A">
            <w:pPr>
              <w:keepNext/>
              <w:keepLines/>
              <w:spacing w:before="80" w:after="80"/>
              <w:rPr>
                <w:rFonts w:ascii="Calibri" w:hAnsi="Calibri"/>
                <w:smallCaps/>
                <w:sz w:val="22"/>
                <w:szCs w:val="22"/>
                <w:u w:val="single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Reference 3</w:t>
            </w:r>
          </w:p>
        </w:tc>
      </w:tr>
      <w:tr w:rsidR="002E6A4D" w:rsidRPr="00D13F26" w14:paraId="26E6D7A7" w14:textId="77777777" w:rsidTr="005E54D9">
        <w:tc>
          <w:tcPr>
            <w:tcW w:w="1256" w:type="pct"/>
            <w:shd w:val="clear" w:color="auto" w:fill="auto"/>
          </w:tcPr>
          <w:p w14:paraId="451D4087" w14:textId="77777777" w:rsidR="002E6A4D" w:rsidRPr="00DD6FFD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pany Name:</w:t>
            </w:r>
          </w:p>
          <w:p w14:paraId="0E414394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Contact:</w:t>
            </w:r>
          </w:p>
          <w:p w14:paraId="78CA31A5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Phone:</w:t>
            </w:r>
          </w:p>
          <w:p w14:paraId="7FDF7F93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744" w:type="pct"/>
            <w:shd w:val="clear" w:color="auto" w:fill="auto"/>
          </w:tcPr>
          <w:p w14:paraId="3C2E1553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4EF4F2C9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2612D67F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BBB98EF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 w14:paraId="00EBD872" w14:textId="77777777" w:rsidR="003F49DB" w:rsidRDefault="003F49DB" w:rsidP="00C70A7F">
      <w:pPr>
        <w:keepNext/>
        <w:keepLines/>
        <w:spacing w:after="120"/>
        <w:rPr>
          <w:rFonts w:ascii="Calibri" w:hAnsi="Calibri"/>
          <w:b/>
          <w:smallCaps/>
          <w:sz w:val="22"/>
          <w:szCs w:val="22"/>
        </w:rPr>
      </w:pPr>
    </w:p>
    <w:p w14:paraId="72DB386C" w14:textId="77777777" w:rsidR="00D6053A" w:rsidRPr="00D6053A" w:rsidRDefault="004F4C6F" w:rsidP="00C70A7F">
      <w:pPr>
        <w:keepNext/>
        <w:keepLines/>
        <w:spacing w:after="120"/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Subcontractors</w:t>
      </w:r>
    </w:p>
    <w:p w14:paraId="5F106B1D" w14:textId="77777777" w:rsidR="002E6A4D" w:rsidRDefault="002E6A4D" w:rsidP="005E54D9">
      <w:pPr>
        <w:keepNext/>
        <w:keepLines/>
        <w:spacing w:after="1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</w:t>
      </w:r>
      <w:r w:rsidRPr="00D13F26">
        <w:rPr>
          <w:rFonts w:ascii="Calibri" w:hAnsi="Calibri"/>
          <w:sz w:val="22"/>
          <w:szCs w:val="22"/>
        </w:rPr>
        <w:t xml:space="preserve">dentify </w:t>
      </w:r>
      <w:r w:rsidR="004F4C6F">
        <w:rPr>
          <w:rFonts w:ascii="Calibri" w:hAnsi="Calibri"/>
          <w:sz w:val="22"/>
          <w:szCs w:val="22"/>
        </w:rPr>
        <w:t>authorized subcontractors who will provide service on awarded contract</w:t>
      </w:r>
      <w:r w:rsidRPr="00D13F26">
        <w:rPr>
          <w:rFonts w:ascii="Calibri" w:hAnsi="Calibri"/>
          <w:sz w:val="22"/>
          <w:szCs w:val="22"/>
        </w:rPr>
        <w:t>.</w:t>
      </w:r>
    </w:p>
    <w:tbl>
      <w:tblPr>
        <w:tblW w:w="92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0"/>
        <w:gridCol w:w="1838"/>
        <w:gridCol w:w="1838"/>
        <w:gridCol w:w="1519"/>
        <w:gridCol w:w="2336"/>
      </w:tblGrid>
      <w:tr w:rsidR="00C250FE" w:rsidRPr="00D8587C" w14:paraId="18F20A4D" w14:textId="77777777" w:rsidTr="00C250FE">
        <w:tc>
          <w:tcPr>
            <w:tcW w:w="1760" w:type="dxa"/>
            <w:shd w:val="clear" w:color="auto" w:fill="C6D9F1" w:themeFill="text2" w:themeFillTint="33"/>
          </w:tcPr>
          <w:p w14:paraId="13EA21DD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>
              <w:rPr>
                <w:rFonts w:ascii="Calibri" w:hAnsi="Calibri"/>
                <w:b/>
                <w:smallCaps/>
                <w:sz w:val="22"/>
                <w:szCs w:val="22"/>
              </w:rPr>
              <w:t>Legal Name</w:t>
            </w:r>
          </w:p>
        </w:tc>
        <w:tc>
          <w:tcPr>
            <w:tcW w:w="1838" w:type="dxa"/>
            <w:shd w:val="clear" w:color="auto" w:fill="C6D9F1" w:themeFill="text2" w:themeFillTint="33"/>
          </w:tcPr>
          <w:p w14:paraId="1821C519" w14:textId="77777777" w:rsidR="00C250FE" w:rsidRPr="005E54D9" w:rsidRDefault="003F49DB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>
              <w:rPr>
                <w:rFonts w:ascii="Calibri" w:hAnsi="Calibri"/>
                <w:b/>
                <w:smallCaps/>
                <w:sz w:val="22"/>
                <w:szCs w:val="22"/>
              </w:rPr>
              <w:t>Small, Women Owned, Veteran or other Disadvantaged Status</w:t>
            </w:r>
          </w:p>
        </w:tc>
        <w:tc>
          <w:tcPr>
            <w:tcW w:w="1838" w:type="dxa"/>
            <w:shd w:val="clear" w:color="auto" w:fill="C6D9F1" w:themeFill="text2" w:themeFillTint="33"/>
          </w:tcPr>
          <w:p w14:paraId="62931131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Point of Contact</w:t>
            </w:r>
            <w:r>
              <w:rPr>
                <w:rFonts w:ascii="Calibri" w:hAnsi="Calibri"/>
                <w:b/>
                <w:smallCaps/>
                <w:sz w:val="22"/>
                <w:szCs w:val="22"/>
              </w:rPr>
              <w:t xml:space="preserve"> Name</w:t>
            </w:r>
          </w:p>
        </w:tc>
        <w:tc>
          <w:tcPr>
            <w:tcW w:w="1519" w:type="dxa"/>
            <w:shd w:val="clear" w:color="auto" w:fill="C6D9F1" w:themeFill="text2" w:themeFillTint="33"/>
          </w:tcPr>
          <w:p w14:paraId="3F077F16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Phone Number</w:t>
            </w:r>
          </w:p>
        </w:tc>
        <w:tc>
          <w:tcPr>
            <w:tcW w:w="2336" w:type="dxa"/>
            <w:shd w:val="clear" w:color="auto" w:fill="C6D9F1" w:themeFill="text2" w:themeFillTint="33"/>
          </w:tcPr>
          <w:p w14:paraId="1DA33341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>
              <w:rPr>
                <w:rFonts w:ascii="Calibri" w:hAnsi="Calibri"/>
                <w:b/>
                <w:smallCaps/>
                <w:sz w:val="22"/>
                <w:szCs w:val="22"/>
              </w:rPr>
              <w:t>Email Address</w:t>
            </w:r>
          </w:p>
        </w:tc>
      </w:tr>
      <w:tr w:rsidR="00C250FE" w:rsidRPr="00D8587C" w14:paraId="41AC5806" w14:textId="77777777" w:rsidTr="00C250FE">
        <w:tc>
          <w:tcPr>
            <w:tcW w:w="1760" w:type="dxa"/>
            <w:shd w:val="clear" w:color="auto" w:fill="auto"/>
          </w:tcPr>
          <w:p w14:paraId="1881DC9B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</w:tcPr>
          <w:p w14:paraId="48F8D55D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  <w:shd w:val="clear" w:color="auto" w:fill="auto"/>
          </w:tcPr>
          <w:p w14:paraId="0D1E2D53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auto"/>
          </w:tcPr>
          <w:p w14:paraId="59BD8924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36" w:type="dxa"/>
            <w:shd w:val="clear" w:color="auto" w:fill="auto"/>
          </w:tcPr>
          <w:p w14:paraId="57430890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</w:tr>
      <w:tr w:rsidR="00C250FE" w:rsidRPr="00D8587C" w14:paraId="65374FCE" w14:textId="77777777" w:rsidTr="00C250FE">
        <w:tc>
          <w:tcPr>
            <w:tcW w:w="1760" w:type="dxa"/>
            <w:shd w:val="clear" w:color="auto" w:fill="auto"/>
          </w:tcPr>
          <w:p w14:paraId="0BB9C49C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</w:tcPr>
          <w:p w14:paraId="70B853C2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  <w:shd w:val="clear" w:color="auto" w:fill="auto"/>
          </w:tcPr>
          <w:p w14:paraId="6A72376E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auto"/>
          </w:tcPr>
          <w:p w14:paraId="3AC55DD7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36" w:type="dxa"/>
            <w:shd w:val="clear" w:color="auto" w:fill="auto"/>
          </w:tcPr>
          <w:p w14:paraId="40ADC3A4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</w:tr>
      <w:tr w:rsidR="00C250FE" w:rsidRPr="00D8587C" w14:paraId="59B8BE2C" w14:textId="77777777" w:rsidTr="00C250FE">
        <w:tc>
          <w:tcPr>
            <w:tcW w:w="1760" w:type="dxa"/>
            <w:shd w:val="clear" w:color="auto" w:fill="auto"/>
          </w:tcPr>
          <w:p w14:paraId="15FD7AE3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</w:tcPr>
          <w:p w14:paraId="38602344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  <w:shd w:val="clear" w:color="auto" w:fill="auto"/>
          </w:tcPr>
          <w:p w14:paraId="5B35C882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auto"/>
          </w:tcPr>
          <w:p w14:paraId="395A1724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36" w:type="dxa"/>
            <w:shd w:val="clear" w:color="auto" w:fill="auto"/>
          </w:tcPr>
          <w:p w14:paraId="503699D7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F647B7F" w14:textId="77777777" w:rsidR="002E6A4D" w:rsidRDefault="002E6A4D" w:rsidP="002E6A4D">
      <w:pPr>
        <w:rPr>
          <w:rFonts w:ascii="Calibri" w:hAnsi="Calibri"/>
          <w:sz w:val="22"/>
          <w:szCs w:val="22"/>
        </w:rPr>
      </w:pPr>
    </w:p>
    <w:p w14:paraId="6CE284FC" w14:textId="3EDB2D57" w:rsidR="006F369B" w:rsidRDefault="005C2E31" w:rsidP="003F49DB">
      <w:pPr>
        <w:jc w:val="center"/>
        <w:rPr>
          <w:rFonts w:ascii="Calibri" w:hAnsi="Calibri"/>
          <w:sz w:val="22"/>
          <w:szCs w:val="22"/>
        </w:rPr>
      </w:pPr>
      <w:r w:rsidRPr="00EB54D9">
        <w:rPr>
          <w:rFonts w:asciiTheme="minorHAnsi" w:eastAsiaTheme="minorHAnsi" w:hAnsiTheme="minorHAnsi" w:cstheme="minorBidi"/>
          <w:sz w:val="18"/>
          <w:szCs w:val="18"/>
        </w:rPr>
        <w:t xml:space="preserve">Return </w:t>
      </w:r>
      <w:r>
        <w:rPr>
          <w:rFonts w:asciiTheme="minorHAnsi" w:eastAsiaTheme="minorHAnsi" w:hAnsiTheme="minorHAnsi" w:cstheme="minorBidi"/>
          <w:sz w:val="18"/>
          <w:szCs w:val="18"/>
        </w:rPr>
        <w:t>this Bidder’s Profile</w:t>
      </w:r>
      <w:r w:rsidRPr="00EB54D9">
        <w:rPr>
          <w:rFonts w:asciiTheme="minorHAnsi" w:eastAsiaTheme="minorHAnsi" w:hAnsiTheme="minorHAnsi" w:cstheme="minorBidi"/>
          <w:sz w:val="18"/>
          <w:szCs w:val="18"/>
        </w:rPr>
        <w:t xml:space="preserve"> to Procurement Coordinator at:</w:t>
      </w:r>
      <w:r w:rsidRPr="00EB54D9">
        <w:rPr>
          <w:rFonts w:asciiTheme="minorHAnsi" w:eastAsiaTheme="minorHAnsi" w:hAnsiTheme="minorHAnsi" w:cstheme="minorBidi"/>
          <w:sz w:val="18"/>
          <w:szCs w:val="18"/>
        </w:rPr>
        <w:br/>
      </w:r>
      <w:hyperlink r:id="rId99" w:history="1">
        <w:r w:rsidR="004F4B4E" w:rsidRPr="004F4B4E">
          <w:rPr>
            <w:rStyle w:val="Hyperlink"/>
            <w:rFonts w:asciiTheme="minorHAnsi" w:eastAsiaTheme="minorHAnsi" w:hAnsiTheme="minorHAnsi" w:cstheme="minorBidi"/>
            <w:sz w:val="18"/>
            <w:szCs w:val="18"/>
          </w:rPr>
          <w:t>Joanna.colvin</w:t>
        </w:r>
        <w:r w:rsidR="004F4B4E" w:rsidRPr="00165E20">
          <w:rPr>
            <w:rStyle w:val="Hyperlink"/>
            <w:rFonts w:asciiTheme="minorHAnsi" w:eastAsiaTheme="minorHAnsi" w:hAnsiTheme="minorHAnsi" w:cstheme="minorBidi"/>
            <w:sz w:val="18"/>
            <w:szCs w:val="18"/>
          </w:rPr>
          <w:t>@watech.wa.gov</w:t>
        </w:r>
      </w:hyperlink>
    </w:p>
    <w:sectPr w:rsidR="006F369B" w:rsidSect="001E72C7">
      <w:headerReference w:type="even" r:id="rId100"/>
      <w:headerReference w:type="default" r:id="rId101"/>
      <w:footerReference w:type="even" r:id="rId102"/>
      <w:footerReference w:type="default" r:id="rId103"/>
      <w:headerReference w:type="first" r:id="rId104"/>
      <w:footerReference w:type="first" r:id="rId105"/>
      <w:pgSz w:w="12240" w:h="15840"/>
      <w:pgMar w:top="1440" w:right="1440" w:bottom="1440" w:left="1440" w:header="50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EABF2" w14:textId="77777777" w:rsidR="00895991" w:rsidRPr="00192D6D" w:rsidRDefault="00895991" w:rsidP="00192D6D">
      <w:r>
        <w:separator/>
      </w:r>
    </w:p>
  </w:endnote>
  <w:endnote w:type="continuationSeparator" w:id="0">
    <w:p w14:paraId="67005C34" w14:textId="77777777" w:rsidR="00895991" w:rsidRPr="00192D6D" w:rsidRDefault="00895991" w:rsidP="00192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F206B" w14:textId="77777777" w:rsidR="00035468" w:rsidRDefault="000354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4C4CF" w14:textId="600F6AFA" w:rsidR="00032FDC" w:rsidRPr="007F754A" w:rsidRDefault="001C1111" w:rsidP="007F754A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360"/>
      </w:tabs>
      <w:rPr>
        <w:rFonts w:ascii="Calibri" w:hAnsi="Calibri"/>
        <w:smallCaps/>
        <w:sz w:val="20"/>
        <w:szCs w:val="20"/>
      </w:rPr>
    </w:pPr>
    <w:r>
      <w:rPr>
        <w:rFonts w:ascii="Calibri" w:hAnsi="Calibri"/>
        <w:smallCaps/>
        <w:sz w:val="20"/>
        <w:szCs w:val="20"/>
        <w:lang w:val="en-US"/>
      </w:rPr>
      <w:t>Exhibit A-</w:t>
    </w:r>
    <w:r w:rsidR="00633F53">
      <w:rPr>
        <w:rFonts w:ascii="Calibri" w:hAnsi="Calibri"/>
        <w:smallCaps/>
        <w:sz w:val="20"/>
        <w:szCs w:val="20"/>
        <w:lang w:val="en-US"/>
      </w:rPr>
      <w:t>2</w:t>
    </w:r>
    <w:r>
      <w:rPr>
        <w:rFonts w:ascii="Calibri" w:hAnsi="Calibri"/>
        <w:smallCaps/>
        <w:sz w:val="20"/>
        <w:szCs w:val="20"/>
        <w:lang w:val="en-US"/>
      </w:rPr>
      <w:t xml:space="preserve"> – Bidder’s </w:t>
    </w:r>
    <w:r w:rsidR="00633F53">
      <w:rPr>
        <w:rFonts w:ascii="Calibri" w:hAnsi="Calibri"/>
        <w:smallCaps/>
        <w:sz w:val="20"/>
        <w:szCs w:val="20"/>
        <w:lang w:val="en-US"/>
      </w:rPr>
      <w:t>Profile</w:t>
    </w:r>
    <w:r w:rsidR="009D2CB7">
      <w:rPr>
        <w:rFonts w:ascii="Calibri" w:hAnsi="Calibri"/>
        <w:smallCaps/>
        <w:sz w:val="20"/>
        <w:szCs w:val="20"/>
        <w:lang w:val="en-US"/>
      </w:rPr>
      <w:t xml:space="preserve">:  </w:t>
    </w:r>
    <w:r w:rsidR="009363B4">
      <w:rPr>
        <w:rFonts w:ascii="Calibri" w:hAnsi="Calibri"/>
        <w:smallCaps/>
        <w:sz w:val="20"/>
        <w:szCs w:val="20"/>
        <w:lang w:val="en-US"/>
      </w:rPr>
      <w:t>24-2T-001</w:t>
    </w:r>
    <w:r w:rsidR="009D2CB7">
      <w:rPr>
        <w:rFonts w:ascii="Calibri" w:hAnsi="Calibri"/>
        <w:smallCaps/>
        <w:sz w:val="20"/>
        <w:szCs w:val="20"/>
        <w:lang w:val="en-US"/>
      </w:rPr>
      <w:t xml:space="preserve"> – </w:t>
    </w:r>
    <w:r w:rsidR="009363B4">
      <w:rPr>
        <w:rFonts w:ascii="Calibri" w:hAnsi="Calibri"/>
        <w:smallCaps/>
        <w:sz w:val="20"/>
        <w:szCs w:val="20"/>
        <w:lang w:val="en-US"/>
      </w:rPr>
      <w:t>One Washington Program Quality Assurance</w:t>
    </w:r>
    <w:r w:rsidR="00032FDC" w:rsidRPr="007F754A">
      <w:rPr>
        <w:rFonts w:ascii="Calibri" w:hAnsi="Calibri"/>
        <w:smallCaps/>
        <w:sz w:val="20"/>
        <w:szCs w:val="20"/>
      </w:rPr>
      <w:tab/>
      <w:t xml:space="preserve">Page </w:t>
    </w:r>
    <w:r w:rsidR="00032FDC" w:rsidRPr="007F754A">
      <w:rPr>
        <w:rFonts w:ascii="Calibri" w:hAnsi="Calibri"/>
        <w:smallCaps/>
        <w:sz w:val="20"/>
        <w:szCs w:val="20"/>
      </w:rPr>
      <w:fldChar w:fldCharType="begin"/>
    </w:r>
    <w:r w:rsidR="00032FDC" w:rsidRPr="007F754A">
      <w:rPr>
        <w:rFonts w:ascii="Calibri" w:hAnsi="Calibri"/>
        <w:smallCaps/>
        <w:sz w:val="20"/>
        <w:szCs w:val="20"/>
      </w:rPr>
      <w:instrText xml:space="preserve"> PAGE   \* MERGEFORMAT </w:instrText>
    </w:r>
    <w:r w:rsidR="00032FDC" w:rsidRPr="007F754A">
      <w:rPr>
        <w:rFonts w:ascii="Calibri" w:hAnsi="Calibri"/>
        <w:smallCaps/>
        <w:sz w:val="20"/>
        <w:szCs w:val="20"/>
      </w:rPr>
      <w:fldChar w:fldCharType="separate"/>
    </w:r>
    <w:r w:rsidR="001209E3">
      <w:rPr>
        <w:rFonts w:ascii="Calibri" w:hAnsi="Calibri"/>
        <w:smallCaps/>
        <w:noProof/>
        <w:sz w:val="20"/>
        <w:szCs w:val="20"/>
      </w:rPr>
      <w:t>1</w:t>
    </w:r>
    <w:r w:rsidR="00032FDC" w:rsidRPr="007F754A">
      <w:rPr>
        <w:rFonts w:ascii="Calibri" w:hAnsi="Calibri"/>
        <w:smallCaps/>
        <w:noProof/>
        <w:sz w:val="20"/>
        <w:szCs w:val="20"/>
      </w:rPr>
      <w:fldChar w:fldCharType="end"/>
    </w:r>
  </w:p>
  <w:p w14:paraId="1E3EFFC9" w14:textId="77777777" w:rsidR="00032FDC" w:rsidRPr="007F754A" w:rsidRDefault="00032FDC">
    <w:pPr>
      <w:pStyle w:val="Footer"/>
      <w:rPr>
        <w:rFonts w:ascii="Calibri" w:hAnsi="Calibri"/>
        <w:sz w:val="16"/>
        <w:szCs w:val="16"/>
        <w:lang w:val="en-US"/>
      </w:rPr>
    </w:pPr>
    <w:r w:rsidRPr="007F754A">
      <w:rPr>
        <w:rFonts w:ascii="Calibri" w:hAnsi="Calibri"/>
        <w:sz w:val="16"/>
        <w:szCs w:val="16"/>
        <w:lang w:val="en-US"/>
      </w:rPr>
      <w:t xml:space="preserve">(Rev </w:t>
    </w:r>
    <w:r w:rsidR="00F56A48">
      <w:rPr>
        <w:rFonts w:ascii="Calibri" w:hAnsi="Calibri"/>
        <w:sz w:val="16"/>
        <w:szCs w:val="16"/>
        <w:lang w:val="en-US"/>
      </w:rPr>
      <w:t>2021-0</w:t>
    </w:r>
    <w:r w:rsidR="009D2FED">
      <w:rPr>
        <w:rFonts w:ascii="Calibri" w:hAnsi="Calibri"/>
        <w:sz w:val="16"/>
        <w:szCs w:val="16"/>
        <w:lang w:val="en-US"/>
      </w:rPr>
      <w:t>6</w:t>
    </w:r>
    <w:r w:rsidR="00F56A48">
      <w:rPr>
        <w:rFonts w:ascii="Calibri" w:hAnsi="Calibri"/>
        <w:sz w:val="16"/>
        <w:szCs w:val="16"/>
        <w:lang w:val="en-US"/>
      </w:rPr>
      <w:t>-</w:t>
    </w:r>
    <w:r w:rsidR="009D2FED">
      <w:rPr>
        <w:rFonts w:ascii="Calibri" w:hAnsi="Calibri"/>
        <w:sz w:val="16"/>
        <w:szCs w:val="16"/>
        <w:lang w:val="en-US"/>
      </w:rPr>
      <w:t>30</w:t>
    </w:r>
    <w:r w:rsidRPr="007F754A">
      <w:rPr>
        <w:rFonts w:ascii="Calibri" w:hAnsi="Calibri"/>
        <w:sz w:val="16"/>
        <w:szCs w:val="16"/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CEF38" w14:textId="77777777" w:rsidR="00035468" w:rsidRDefault="00035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CA90B" w14:textId="77777777" w:rsidR="00895991" w:rsidRPr="00192D6D" w:rsidRDefault="00895991" w:rsidP="00192D6D">
      <w:r>
        <w:separator/>
      </w:r>
    </w:p>
  </w:footnote>
  <w:footnote w:type="continuationSeparator" w:id="0">
    <w:p w14:paraId="63CCF397" w14:textId="77777777" w:rsidR="00895991" w:rsidRPr="00192D6D" w:rsidRDefault="00895991" w:rsidP="00192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88A4B" w14:textId="77777777" w:rsidR="00035468" w:rsidRDefault="000354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10CE7" w14:textId="77777777" w:rsidR="00035468" w:rsidRDefault="000354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E93D3" w14:textId="77777777" w:rsidR="00032FDC" w:rsidRPr="00EA05BA" w:rsidRDefault="00032FDC" w:rsidP="00EA05BA">
    <w:pPr>
      <w:spacing w:after="120"/>
      <w:rPr>
        <w:rFonts w:ascii="Calibri" w:hAnsi="Calibri"/>
        <w:sz w:val="22"/>
        <w:szCs w:val="22"/>
      </w:rPr>
    </w:pPr>
    <w:r>
      <w:rPr>
        <w:noProof/>
      </w:rPr>
      <w:drawing>
        <wp:inline distT="0" distB="0" distL="0" distR="0" wp14:anchorId="42CE4523" wp14:editId="7E3F2774">
          <wp:extent cx="6059805" cy="798195"/>
          <wp:effectExtent l="0" t="0" r="0" b="1905"/>
          <wp:docPr id="5" name="Picture 1" descr="banner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ner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9805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9A4CA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F4260B"/>
    <w:multiLevelType w:val="hybridMultilevel"/>
    <w:tmpl w:val="3F620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C4698D"/>
    <w:multiLevelType w:val="hybridMultilevel"/>
    <w:tmpl w:val="47FE6C64"/>
    <w:lvl w:ilvl="0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1405334B"/>
    <w:multiLevelType w:val="hybridMultilevel"/>
    <w:tmpl w:val="0060CB1C"/>
    <w:lvl w:ilvl="0" w:tplc="8340B68A">
      <w:start w:val="1"/>
      <w:numFmt w:val="bullet"/>
      <w:lvlText w:val=""/>
      <w:lvlJc w:val="left"/>
      <w:pPr>
        <w:ind w:left="1296" w:hanging="360"/>
      </w:pPr>
      <w:rPr>
        <w:rFonts w:ascii="Wingdings 2" w:hAnsi="Wingdings 2" w:hint="default"/>
        <w:b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D6D17"/>
    <w:multiLevelType w:val="hybridMultilevel"/>
    <w:tmpl w:val="BD725D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82CE5"/>
    <w:multiLevelType w:val="hybridMultilevel"/>
    <w:tmpl w:val="CFD492DC"/>
    <w:lvl w:ilvl="0" w:tplc="FF2E14F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3F5570"/>
    <w:multiLevelType w:val="hybridMultilevel"/>
    <w:tmpl w:val="BDB8E2C8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928EB"/>
    <w:multiLevelType w:val="hybridMultilevel"/>
    <w:tmpl w:val="D58ACD12"/>
    <w:lvl w:ilvl="0" w:tplc="EA6A7D8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922061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2380D"/>
    <w:multiLevelType w:val="hybridMultilevel"/>
    <w:tmpl w:val="C204BA88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B3D20"/>
    <w:multiLevelType w:val="hybridMultilevel"/>
    <w:tmpl w:val="8BCA5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21E1C"/>
    <w:multiLevelType w:val="hybridMultilevel"/>
    <w:tmpl w:val="BD6415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A552715"/>
    <w:multiLevelType w:val="hybridMultilevel"/>
    <w:tmpl w:val="02FE49A4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2" w15:restartNumberingAfterBreak="0">
    <w:nsid w:val="2D6A7BEC"/>
    <w:multiLevelType w:val="hybridMultilevel"/>
    <w:tmpl w:val="AF5CFDE8"/>
    <w:lvl w:ilvl="0" w:tplc="0596ABD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A53C7C"/>
    <w:multiLevelType w:val="hybridMultilevel"/>
    <w:tmpl w:val="2D36BCF8"/>
    <w:lvl w:ilvl="0" w:tplc="723ABF8E">
      <w:start w:val="1"/>
      <w:numFmt w:val="lowerLetter"/>
      <w:lvlText w:val="(%1)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FE40B50"/>
    <w:multiLevelType w:val="hybridMultilevel"/>
    <w:tmpl w:val="D2EC48D0"/>
    <w:lvl w:ilvl="0" w:tplc="1D406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15F95"/>
    <w:multiLevelType w:val="hybridMultilevel"/>
    <w:tmpl w:val="64B02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76CBE"/>
    <w:multiLevelType w:val="hybridMultilevel"/>
    <w:tmpl w:val="E9AE4C40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F12418"/>
    <w:multiLevelType w:val="hybridMultilevel"/>
    <w:tmpl w:val="CD5030E2"/>
    <w:lvl w:ilvl="0" w:tplc="EA6A7D8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AF2CDD"/>
    <w:multiLevelType w:val="hybridMultilevel"/>
    <w:tmpl w:val="86CCE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DD041E"/>
    <w:multiLevelType w:val="hybridMultilevel"/>
    <w:tmpl w:val="4EFA53F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42922FBE"/>
    <w:multiLevelType w:val="hybridMultilevel"/>
    <w:tmpl w:val="AF84EDB0"/>
    <w:lvl w:ilvl="0" w:tplc="8774EFB2">
      <w:start w:val="1"/>
      <w:numFmt w:val="bullet"/>
      <w:lvlText w:val="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474A2D1D"/>
    <w:multiLevelType w:val="hybridMultilevel"/>
    <w:tmpl w:val="C390ECD2"/>
    <w:lvl w:ilvl="0" w:tplc="04090005">
      <w:start w:val="1"/>
      <w:numFmt w:val="bullet"/>
      <w:lvlText w:val=""/>
      <w:lvlJc w:val="left"/>
      <w:pPr>
        <w:ind w:left="8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22" w15:restartNumberingAfterBreak="0">
    <w:nsid w:val="4EC80AD1"/>
    <w:multiLevelType w:val="hybridMultilevel"/>
    <w:tmpl w:val="E168F82C"/>
    <w:lvl w:ilvl="0" w:tplc="0409000F">
      <w:start w:val="1"/>
      <w:numFmt w:val="upperLetter"/>
      <w:pStyle w:val="APPENDIX"/>
      <w:lvlText w:val="APPENDIX 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507F6B21"/>
    <w:multiLevelType w:val="hybridMultilevel"/>
    <w:tmpl w:val="3C6EAC2C"/>
    <w:lvl w:ilvl="0" w:tplc="4C18B8B0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CC7AC0"/>
    <w:multiLevelType w:val="multilevel"/>
    <w:tmpl w:val="1938E3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C642C26"/>
    <w:multiLevelType w:val="hybridMultilevel"/>
    <w:tmpl w:val="E17A9504"/>
    <w:lvl w:ilvl="0" w:tplc="B2FACE6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3C774E"/>
    <w:multiLevelType w:val="multilevel"/>
    <w:tmpl w:val="128623CE"/>
    <w:lvl w:ilvl="0">
      <w:start w:val="1"/>
      <w:numFmt w:val="decimal"/>
      <w:lvlText w:val="%1"/>
      <w:lvlJc w:val="left"/>
      <w:pPr>
        <w:ind w:left="432" w:hanging="432"/>
      </w:pPr>
      <w:rPr>
        <w:rFonts w:ascii="Arial" w:eastAsia="Times New Roman" w:hAnsi="Arial" w:cs="Times New Roman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Calibri" w:hAnsi="Calibri"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990" w:hanging="720"/>
      </w:pPr>
      <w:rPr>
        <w:b/>
        <w:sz w:val="2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E786A4F"/>
    <w:multiLevelType w:val="hybridMultilevel"/>
    <w:tmpl w:val="45B20F4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5FF75279"/>
    <w:multiLevelType w:val="hybridMultilevel"/>
    <w:tmpl w:val="2438B962"/>
    <w:lvl w:ilvl="0" w:tplc="54BAF2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B95763"/>
    <w:multiLevelType w:val="hybridMultilevel"/>
    <w:tmpl w:val="B37ACA3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5EF69D80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2B7AE1"/>
    <w:multiLevelType w:val="hybridMultilevel"/>
    <w:tmpl w:val="83945944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584371"/>
    <w:multiLevelType w:val="hybridMultilevel"/>
    <w:tmpl w:val="21565FBE"/>
    <w:lvl w:ilvl="0" w:tplc="24564C4C">
      <w:start w:val="1"/>
      <w:numFmt w:val="bullet"/>
      <w:lvlText w:val=""/>
      <w:lvlJc w:val="left"/>
      <w:pPr>
        <w:ind w:left="1296" w:hanging="360"/>
      </w:pPr>
      <w:rPr>
        <w:rFonts w:ascii="Symbol" w:hAnsi="Symbol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F2D7B"/>
    <w:multiLevelType w:val="hybridMultilevel"/>
    <w:tmpl w:val="E40AEE1E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22205B"/>
    <w:multiLevelType w:val="hybridMultilevel"/>
    <w:tmpl w:val="D88C2436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3166D"/>
    <w:multiLevelType w:val="hybridMultilevel"/>
    <w:tmpl w:val="19AE667E"/>
    <w:lvl w:ilvl="0" w:tplc="B2FACE6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F6067"/>
    <w:multiLevelType w:val="hybridMultilevel"/>
    <w:tmpl w:val="D2EC48D0"/>
    <w:lvl w:ilvl="0" w:tplc="1D406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B16B08"/>
    <w:multiLevelType w:val="hybridMultilevel"/>
    <w:tmpl w:val="77CA13D0"/>
    <w:lvl w:ilvl="0" w:tplc="35B4AD0A">
      <w:start w:val="1"/>
      <w:numFmt w:val="decimal"/>
      <w:pStyle w:val="List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E957581"/>
    <w:multiLevelType w:val="hybridMultilevel"/>
    <w:tmpl w:val="3300E8FE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286587">
    <w:abstractNumId w:val="36"/>
  </w:num>
  <w:num w:numId="2" w16cid:durableId="348147080">
    <w:abstractNumId w:val="22"/>
  </w:num>
  <w:num w:numId="3" w16cid:durableId="1122924578">
    <w:abstractNumId w:val="24"/>
  </w:num>
  <w:num w:numId="4" w16cid:durableId="1895046304">
    <w:abstractNumId w:val="23"/>
  </w:num>
  <w:num w:numId="5" w16cid:durableId="714088771">
    <w:abstractNumId w:val="26"/>
  </w:num>
  <w:num w:numId="6" w16cid:durableId="204873790">
    <w:abstractNumId w:val="31"/>
  </w:num>
  <w:num w:numId="7" w16cid:durableId="1201897048">
    <w:abstractNumId w:val="19"/>
  </w:num>
  <w:num w:numId="8" w16cid:durableId="1975330299">
    <w:abstractNumId w:val="10"/>
  </w:num>
  <w:num w:numId="9" w16cid:durableId="1799838188">
    <w:abstractNumId w:val="11"/>
  </w:num>
  <w:num w:numId="10" w16cid:durableId="225381819">
    <w:abstractNumId w:val="9"/>
  </w:num>
  <w:num w:numId="11" w16cid:durableId="1303272999">
    <w:abstractNumId w:val="17"/>
  </w:num>
  <w:num w:numId="12" w16cid:durableId="970093201">
    <w:abstractNumId w:val="29"/>
  </w:num>
  <w:num w:numId="13" w16cid:durableId="857356092">
    <w:abstractNumId w:val="28"/>
  </w:num>
  <w:num w:numId="14" w16cid:durableId="3750288">
    <w:abstractNumId w:val="27"/>
  </w:num>
  <w:num w:numId="15" w16cid:durableId="1645043147">
    <w:abstractNumId w:val="14"/>
  </w:num>
  <w:num w:numId="16" w16cid:durableId="855995485">
    <w:abstractNumId w:val="12"/>
  </w:num>
  <w:num w:numId="17" w16cid:durableId="34937025">
    <w:abstractNumId w:val="18"/>
  </w:num>
  <w:num w:numId="18" w16cid:durableId="478770292">
    <w:abstractNumId w:val="13"/>
  </w:num>
  <w:num w:numId="19" w16cid:durableId="1708065474">
    <w:abstractNumId w:val="2"/>
  </w:num>
  <w:num w:numId="20" w16cid:durableId="1297026225">
    <w:abstractNumId w:val="0"/>
  </w:num>
  <w:num w:numId="21" w16cid:durableId="1821266190">
    <w:abstractNumId w:val="3"/>
  </w:num>
  <w:num w:numId="22" w16cid:durableId="1893543111">
    <w:abstractNumId w:val="5"/>
  </w:num>
  <w:num w:numId="23" w16cid:durableId="1154295657">
    <w:abstractNumId w:val="15"/>
  </w:num>
  <w:num w:numId="24" w16cid:durableId="205021817">
    <w:abstractNumId w:val="21"/>
  </w:num>
  <w:num w:numId="25" w16cid:durableId="2109158744">
    <w:abstractNumId w:val="20"/>
  </w:num>
  <w:num w:numId="26" w16cid:durableId="210727756">
    <w:abstractNumId w:val="34"/>
  </w:num>
  <w:num w:numId="27" w16cid:durableId="714352912">
    <w:abstractNumId w:val="35"/>
  </w:num>
  <w:num w:numId="28" w16cid:durableId="1430858350">
    <w:abstractNumId w:val="7"/>
  </w:num>
  <w:num w:numId="29" w16cid:durableId="61873823">
    <w:abstractNumId w:val="1"/>
  </w:num>
  <w:num w:numId="30" w16cid:durableId="1568955892">
    <w:abstractNumId w:val="33"/>
  </w:num>
  <w:num w:numId="31" w16cid:durableId="272909502">
    <w:abstractNumId w:val="30"/>
  </w:num>
  <w:num w:numId="32" w16cid:durableId="1806238743">
    <w:abstractNumId w:val="37"/>
  </w:num>
  <w:num w:numId="33" w16cid:durableId="512458648">
    <w:abstractNumId w:val="32"/>
  </w:num>
  <w:num w:numId="34" w16cid:durableId="349339407">
    <w:abstractNumId w:val="16"/>
  </w:num>
  <w:num w:numId="35" w16cid:durableId="406389518">
    <w:abstractNumId w:val="8"/>
  </w:num>
  <w:num w:numId="36" w16cid:durableId="1590966583">
    <w:abstractNumId w:val="6"/>
  </w:num>
  <w:num w:numId="37" w16cid:durableId="1658875849">
    <w:abstractNumId w:val="25"/>
  </w:num>
  <w:num w:numId="38" w16cid:durableId="572785261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tTAztDA0NzU1tLRU0lEKTi0uzszPAykwqQUAsgqRHiwAAAA="/>
  </w:docVars>
  <w:rsids>
    <w:rsidRoot w:val="0016695E"/>
    <w:rsid w:val="000040E7"/>
    <w:rsid w:val="000047EE"/>
    <w:rsid w:val="000055F8"/>
    <w:rsid w:val="00006479"/>
    <w:rsid w:val="00006A9E"/>
    <w:rsid w:val="00010370"/>
    <w:rsid w:val="000107BF"/>
    <w:rsid w:val="00010E80"/>
    <w:rsid w:val="00011486"/>
    <w:rsid w:val="0001165E"/>
    <w:rsid w:val="00011D3F"/>
    <w:rsid w:val="00012883"/>
    <w:rsid w:val="000132D6"/>
    <w:rsid w:val="00013717"/>
    <w:rsid w:val="00014028"/>
    <w:rsid w:val="00014EC4"/>
    <w:rsid w:val="000162FA"/>
    <w:rsid w:val="000164F1"/>
    <w:rsid w:val="000169C6"/>
    <w:rsid w:val="00016DB1"/>
    <w:rsid w:val="00016FCA"/>
    <w:rsid w:val="00017F15"/>
    <w:rsid w:val="0002027F"/>
    <w:rsid w:val="0002054D"/>
    <w:rsid w:val="00020A3D"/>
    <w:rsid w:val="00023240"/>
    <w:rsid w:val="000254D3"/>
    <w:rsid w:val="00026B14"/>
    <w:rsid w:val="00026C05"/>
    <w:rsid w:val="00027AEF"/>
    <w:rsid w:val="000305AE"/>
    <w:rsid w:val="00030905"/>
    <w:rsid w:val="000322B6"/>
    <w:rsid w:val="00032E6D"/>
    <w:rsid w:val="00032FDC"/>
    <w:rsid w:val="000336EB"/>
    <w:rsid w:val="000348A6"/>
    <w:rsid w:val="00034937"/>
    <w:rsid w:val="00034DA4"/>
    <w:rsid w:val="00035468"/>
    <w:rsid w:val="00035C0E"/>
    <w:rsid w:val="00035EB7"/>
    <w:rsid w:val="000364C7"/>
    <w:rsid w:val="00036FF6"/>
    <w:rsid w:val="00037B79"/>
    <w:rsid w:val="00037BC9"/>
    <w:rsid w:val="00042F4A"/>
    <w:rsid w:val="00043A6A"/>
    <w:rsid w:val="00044914"/>
    <w:rsid w:val="00045011"/>
    <w:rsid w:val="000465F6"/>
    <w:rsid w:val="00046994"/>
    <w:rsid w:val="00047EB9"/>
    <w:rsid w:val="00050042"/>
    <w:rsid w:val="00050DF1"/>
    <w:rsid w:val="00051271"/>
    <w:rsid w:val="00051AEF"/>
    <w:rsid w:val="00052D96"/>
    <w:rsid w:val="00053929"/>
    <w:rsid w:val="00055A3A"/>
    <w:rsid w:val="00060656"/>
    <w:rsid w:val="000616B8"/>
    <w:rsid w:val="0006253B"/>
    <w:rsid w:val="00062801"/>
    <w:rsid w:val="0006299D"/>
    <w:rsid w:val="00063116"/>
    <w:rsid w:val="000634EF"/>
    <w:rsid w:val="00063584"/>
    <w:rsid w:val="000637BC"/>
    <w:rsid w:val="000648FA"/>
    <w:rsid w:val="00066DE7"/>
    <w:rsid w:val="00067DD6"/>
    <w:rsid w:val="00070D94"/>
    <w:rsid w:val="00070DC0"/>
    <w:rsid w:val="00071039"/>
    <w:rsid w:val="00071D65"/>
    <w:rsid w:val="00071ED6"/>
    <w:rsid w:val="000723CA"/>
    <w:rsid w:val="00073032"/>
    <w:rsid w:val="000755D3"/>
    <w:rsid w:val="00076D3A"/>
    <w:rsid w:val="00077351"/>
    <w:rsid w:val="00077BA5"/>
    <w:rsid w:val="00080A6F"/>
    <w:rsid w:val="00081190"/>
    <w:rsid w:val="00082251"/>
    <w:rsid w:val="000822E4"/>
    <w:rsid w:val="000824B5"/>
    <w:rsid w:val="000835AD"/>
    <w:rsid w:val="0008395D"/>
    <w:rsid w:val="000858F3"/>
    <w:rsid w:val="000862AD"/>
    <w:rsid w:val="00087DE9"/>
    <w:rsid w:val="00091640"/>
    <w:rsid w:val="00092811"/>
    <w:rsid w:val="00093CB1"/>
    <w:rsid w:val="00095B22"/>
    <w:rsid w:val="00096140"/>
    <w:rsid w:val="000975A6"/>
    <w:rsid w:val="0009799F"/>
    <w:rsid w:val="00097CDD"/>
    <w:rsid w:val="000A3DFA"/>
    <w:rsid w:val="000A4C06"/>
    <w:rsid w:val="000A54DB"/>
    <w:rsid w:val="000A58F1"/>
    <w:rsid w:val="000A5AFC"/>
    <w:rsid w:val="000A5C2A"/>
    <w:rsid w:val="000B0C34"/>
    <w:rsid w:val="000B19AB"/>
    <w:rsid w:val="000B2DB0"/>
    <w:rsid w:val="000B330F"/>
    <w:rsid w:val="000B373B"/>
    <w:rsid w:val="000B423C"/>
    <w:rsid w:val="000B50FD"/>
    <w:rsid w:val="000B5FAE"/>
    <w:rsid w:val="000C02EC"/>
    <w:rsid w:val="000C1ADF"/>
    <w:rsid w:val="000C2590"/>
    <w:rsid w:val="000C32D2"/>
    <w:rsid w:val="000C43EF"/>
    <w:rsid w:val="000C45F9"/>
    <w:rsid w:val="000C46BA"/>
    <w:rsid w:val="000C482D"/>
    <w:rsid w:val="000C7792"/>
    <w:rsid w:val="000C7A4B"/>
    <w:rsid w:val="000C7E20"/>
    <w:rsid w:val="000D1240"/>
    <w:rsid w:val="000D1D8F"/>
    <w:rsid w:val="000D4BDB"/>
    <w:rsid w:val="000D5674"/>
    <w:rsid w:val="000D70C0"/>
    <w:rsid w:val="000D7D5B"/>
    <w:rsid w:val="000E0617"/>
    <w:rsid w:val="000E100A"/>
    <w:rsid w:val="000E1843"/>
    <w:rsid w:val="000E2139"/>
    <w:rsid w:val="000E36D7"/>
    <w:rsid w:val="000E5B4E"/>
    <w:rsid w:val="000E772F"/>
    <w:rsid w:val="000E79D0"/>
    <w:rsid w:val="000F0927"/>
    <w:rsid w:val="000F4093"/>
    <w:rsid w:val="000F41BB"/>
    <w:rsid w:val="000F5D56"/>
    <w:rsid w:val="00100305"/>
    <w:rsid w:val="00100772"/>
    <w:rsid w:val="00101248"/>
    <w:rsid w:val="00106B28"/>
    <w:rsid w:val="00107F87"/>
    <w:rsid w:val="001108E8"/>
    <w:rsid w:val="00111CDE"/>
    <w:rsid w:val="00111D78"/>
    <w:rsid w:val="0011289E"/>
    <w:rsid w:val="00114097"/>
    <w:rsid w:val="00114AAB"/>
    <w:rsid w:val="00120434"/>
    <w:rsid w:val="001209E3"/>
    <w:rsid w:val="00120A25"/>
    <w:rsid w:val="00120E5F"/>
    <w:rsid w:val="00121645"/>
    <w:rsid w:val="00121BFC"/>
    <w:rsid w:val="001239B8"/>
    <w:rsid w:val="001243D6"/>
    <w:rsid w:val="00125B5A"/>
    <w:rsid w:val="00125DF9"/>
    <w:rsid w:val="00127032"/>
    <w:rsid w:val="00127FED"/>
    <w:rsid w:val="00127FF4"/>
    <w:rsid w:val="00130D6D"/>
    <w:rsid w:val="00130E62"/>
    <w:rsid w:val="00130F8B"/>
    <w:rsid w:val="00131ED6"/>
    <w:rsid w:val="00132D30"/>
    <w:rsid w:val="00133BA4"/>
    <w:rsid w:val="00136678"/>
    <w:rsid w:val="001366AF"/>
    <w:rsid w:val="00140C09"/>
    <w:rsid w:val="00146759"/>
    <w:rsid w:val="00147BE9"/>
    <w:rsid w:val="00150FA5"/>
    <w:rsid w:val="001515BF"/>
    <w:rsid w:val="00152101"/>
    <w:rsid w:val="0015280E"/>
    <w:rsid w:val="00153D40"/>
    <w:rsid w:val="00154273"/>
    <w:rsid w:val="00154D97"/>
    <w:rsid w:val="0015594C"/>
    <w:rsid w:val="0015625A"/>
    <w:rsid w:val="00157BE2"/>
    <w:rsid w:val="001607E0"/>
    <w:rsid w:val="00161AF8"/>
    <w:rsid w:val="001636F4"/>
    <w:rsid w:val="001638A2"/>
    <w:rsid w:val="00165058"/>
    <w:rsid w:val="001652A1"/>
    <w:rsid w:val="00165403"/>
    <w:rsid w:val="0016695E"/>
    <w:rsid w:val="00167384"/>
    <w:rsid w:val="00167390"/>
    <w:rsid w:val="00167947"/>
    <w:rsid w:val="00167E62"/>
    <w:rsid w:val="00170E97"/>
    <w:rsid w:val="00171F57"/>
    <w:rsid w:val="00172308"/>
    <w:rsid w:val="001724DA"/>
    <w:rsid w:val="00172866"/>
    <w:rsid w:val="00172D8A"/>
    <w:rsid w:val="00172FA8"/>
    <w:rsid w:val="00174B2B"/>
    <w:rsid w:val="00175C31"/>
    <w:rsid w:val="00180A1B"/>
    <w:rsid w:val="00180F27"/>
    <w:rsid w:val="00181EE6"/>
    <w:rsid w:val="00182FD9"/>
    <w:rsid w:val="00190118"/>
    <w:rsid w:val="0019048E"/>
    <w:rsid w:val="00190D13"/>
    <w:rsid w:val="00190EDF"/>
    <w:rsid w:val="00191034"/>
    <w:rsid w:val="0019111E"/>
    <w:rsid w:val="0019145E"/>
    <w:rsid w:val="00192B79"/>
    <w:rsid w:val="00192D6D"/>
    <w:rsid w:val="001951BF"/>
    <w:rsid w:val="00195962"/>
    <w:rsid w:val="0019691F"/>
    <w:rsid w:val="00197275"/>
    <w:rsid w:val="001A1BE1"/>
    <w:rsid w:val="001A2581"/>
    <w:rsid w:val="001A29C9"/>
    <w:rsid w:val="001A2B86"/>
    <w:rsid w:val="001A3DF0"/>
    <w:rsid w:val="001B097D"/>
    <w:rsid w:val="001B1353"/>
    <w:rsid w:val="001B1426"/>
    <w:rsid w:val="001B165E"/>
    <w:rsid w:val="001B1694"/>
    <w:rsid w:val="001B2703"/>
    <w:rsid w:val="001B278D"/>
    <w:rsid w:val="001B4FF8"/>
    <w:rsid w:val="001B53A0"/>
    <w:rsid w:val="001B56BD"/>
    <w:rsid w:val="001B7D39"/>
    <w:rsid w:val="001C01EF"/>
    <w:rsid w:val="001C0F58"/>
    <w:rsid w:val="001C1111"/>
    <w:rsid w:val="001C2EB7"/>
    <w:rsid w:val="001C5130"/>
    <w:rsid w:val="001C67FD"/>
    <w:rsid w:val="001C70FB"/>
    <w:rsid w:val="001D2436"/>
    <w:rsid w:val="001D2DD7"/>
    <w:rsid w:val="001D354F"/>
    <w:rsid w:val="001D507F"/>
    <w:rsid w:val="001D61DC"/>
    <w:rsid w:val="001D6383"/>
    <w:rsid w:val="001D7284"/>
    <w:rsid w:val="001D7750"/>
    <w:rsid w:val="001E2878"/>
    <w:rsid w:val="001E30B1"/>
    <w:rsid w:val="001E5541"/>
    <w:rsid w:val="001E7256"/>
    <w:rsid w:val="001E72C7"/>
    <w:rsid w:val="001E79A6"/>
    <w:rsid w:val="001F2544"/>
    <w:rsid w:val="001F3025"/>
    <w:rsid w:val="001F3C42"/>
    <w:rsid w:val="001F439D"/>
    <w:rsid w:val="001F50FC"/>
    <w:rsid w:val="001F58D0"/>
    <w:rsid w:val="001F6F8C"/>
    <w:rsid w:val="00200BB0"/>
    <w:rsid w:val="00204FD8"/>
    <w:rsid w:val="00205427"/>
    <w:rsid w:val="00206EE3"/>
    <w:rsid w:val="002073F3"/>
    <w:rsid w:val="0020797C"/>
    <w:rsid w:val="00210D07"/>
    <w:rsid w:val="002119E1"/>
    <w:rsid w:val="00213988"/>
    <w:rsid w:val="00214BDB"/>
    <w:rsid w:val="00215088"/>
    <w:rsid w:val="00215B4D"/>
    <w:rsid w:val="002163A3"/>
    <w:rsid w:val="00217263"/>
    <w:rsid w:val="00217716"/>
    <w:rsid w:val="00220572"/>
    <w:rsid w:val="00220C41"/>
    <w:rsid w:val="00220DD1"/>
    <w:rsid w:val="00222AFE"/>
    <w:rsid w:val="00223D22"/>
    <w:rsid w:val="002263C9"/>
    <w:rsid w:val="002276E5"/>
    <w:rsid w:val="00230702"/>
    <w:rsid w:val="00231309"/>
    <w:rsid w:val="0023381A"/>
    <w:rsid w:val="00233BEC"/>
    <w:rsid w:val="002340AF"/>
    <w:rsid w:val="00235AE8"/>
    <w:rsid w:val="00235F31"/>
    <w:rsid w:val="00236E65"/>
    <w:rsid w:val="00241632"/>
    <w:rsid w:val="00242265"/>
    <w:rsid w:val="002426BA"/>
    <w:rsid w:val="0024283D"/>
    <w:rsid w:val="00244793"/>
    <w:rsid w:val="00246DCE"/>
    <w:rsid w:val="002478D8"/>
    <w:rsid w:val="002510DC"/>
    <w:rsid w:val="002529C9"/>
    <w:rsid w:val="00252F09"/>
    <w:rsid w:val="00253F58"/>
    <w:rsid w:val="002572C7"/>
    <w:rsid w:val="00257334"/>
    <w:rsid w:val="00257C76"/>
    <w:rsid w:val="00257C80"/>
    <w:rsid w:val="00261982"/>
    <w:rsid w:val="00263667"/>
    <w:rsid w:val="00264445"/>
    <w:rsid w:val="00266FCB"/>
    <w:rsid w:val="00270A07"/>
    <w:rsid w:val="00270C2C"/>
    <w:rsid w:val="0027197B"/>
    <w:rsid w:val="00271DD8"/>
    <w:rsid w:val="00272CF7"/>
    <w:rsid w:val="0027402C"/>
    <w:rsid w:val="00274936"/>
    <w:rsid w:val="00275278"/>
    <w:rsid w:val="00275886"/>
    <w:rsid w:val="002758B5"/>
    <w:rsid w:val="002762B4"/>
    <w:rsid w:val="002773F3"/>
    <w:rsid w:val="0028136B"/>
    <w:rsid w:val="00283BA3"/>
    <w:rsid w:val="002851CB"/>
    <w:rsid w:val="0028793C"/>
    <w:rsid w:val="0029237C"/>
    <w:rsid w:val="00292832"/>
    <w:rsid w:val="0029333F"/>
    <w:rsid w:val="002936EF"/>
    <w:rsid w:val="00294823"/>
    <w:rsid w:val="00294CC2"/>
    <w:rsid w:val="002A0A58"/>
    <w:rsid w:val="002A1691"/>
    <w:rsid w:val="002A1F3E"/>
    <w:rsid w:val="002A2471"/>
    <w:rsid w:val="002A28E1"/>
    <w:rsid w:val="002A2F60"/>
    <w:rsid w:val="002A48F2"/>
    <w:rsid w:val="002A605E"/>
    <w:rsid w:val="002A78A9"/>
    <w:rsid w:val="002B04C4"/>
    <w:rsid w:val="002B166D"/>
    <w:rsid w:val="002B1C62"/>
    <w:rsid w:val="002B2B01"/>
    <w:rsid w:val="002B51EC"/>
    <w:rsid w:val="002B5F6D"/>
    <w:rsid w:val="002B6A3C"/>
    <w:rsid w:val="002B745B"/>
    <w:rsid w:val="002C1ADB"/>
    <w:rsid w:val="002C1D57"/>
    <w:rsid w:val="002C4F9A"/>
    <w:rsid w:val="002C58E2"/>
    <w:rsid w:val="002C651A"/>
    <w:rsid w:val="002C6826"/>
    <w:rsid w:val="002C6D02"/>
    <w:rsid w:val="002C70F9"/>
    <w:rsid w:val="002C7BEF"/>
    <w:rsid w:val="002D0229"/>
    <w:rsid w:val="002D0F80"/>
    <w:rsid w:val="002D12A2"/>
    <w:rsid w:val="002D20CB"/>
    <w:rsid w:val="002D266C"/>
    <w:rsid w:val="002D3C31"/>
    <w:rsid w:val="002D4C0E"/>
    <w:rsid w:val="002D514D"/>
    <w:rsid w:val="002D655D"/>
    <w:rsid w:val="002D70A4"/>
    <w:rsid w:val="002E1085"/>
    <w:rsid w:val="002E235A"/>
    <w:rsid w:val="002E50FD"/>
    <w:rsid w:val="002E5288"/>
    <w:rsid w:val="002E6995"/>
    <w:rsid w:val="002E6A2A"/>
    <w:rsid w:val="002E6A4D"/>
    <w:rsid w:val="002E7F57"/>
    <w:rsid w:val="002F062E"/>
    <w:rsid w:val="002F1881"/>
    <w:rsid w:val="002F28FD"/>
    <w:rsid w:val="002F42DA"/>
    <w:rsid w:val="002F4A97"/>
    <w:rsid w:val="002F5095"/>
    <w:rsid w:val="002F691B"/>
    <w:rsid w:val="002F6EA6"/>
    <w:rsid w:val="002F74F0"/>
    <w:rsid w:val="0030107F"/>
    <w:rsid w:val="00301965"/>
    <w:rsid w:val="003028C9"/>
    <w:rsid w:val="003028DE"/>
    <w:rsid w:val="00305E3E"/>
    <w:rsid w:val="003074AF"/>
    <w:rsid w:val="0031143D"/>
    <w:rsid w:val="00312055"/>
    <w:rsid w:val="003124CC"/>
    <w:rsid w:val="00312D07"/>
    <w:rsid w:val="00312D53"/>
    <w:rsid w:val="00313522"/>
    <w:rsid w:val="003155FD"/>
    <w:rsid w:val="003156FC"/>
    <w:rsid w:val="00316F3D"/>
    <w:rsid w:val="003171EE"/>
    <w:rsid w:val="00320474"/>
    <w:rsid w:val="0032059C"/>
    <w:rsid w:val="003206F0"/>
    <w:rsid w:val="00321A3A"/>
    <w:rsid w:val="00325758"/>
    <w:rsid w:val="00325AE7"/>
    <w:rsid w:val="00325BEC"/>
    <w:rsid w:val="00326894"/>
    <w:rsid w:val="00332612"/>
    <w:rsid w:val="00333153"/>
    <w:rsid w:val="00333AA5"/>
    <w:rsid w:val="003356ED"/>
    <w:rsid w:val="00335A4A"/>
    <w:rsid w:val="00337027"/>
    <w:rsid w:val="00337183"/>
    <w:rsid w:val="00341053"/>
    <w:rsid w:val="00341368"/>
    <w:rsid w:val="00342294"/>
    <w:rsid w:val="00342A5A"/>
    <w:rsid w:val="00343958"/>
    <w:rsid w:val="00344374"/>
    <w:rsid w:val="003448C6"/>
    <w:rsid w:val="003449F9"/>
    <w:rsid w:val="00350F33"/>
    <w:rsid w:val="00351691"/>
    <w:rsid w:val="003522E0"/>
    <w:rsid w:val="00353031"/>
    <w:rsid w:val="0035348B"/>
    <w:rsid w:val="00356384"/>
    <w:rsid w:val="00357161"/>
    <w:rsid w:val="003578D6"/>
    <w:rsid w:val="0036383B"/>
    <w:rsid w:val="00363AC7"/>
    <w:rsid w:val="00363FF0"/>
    <w:rsid w:val="00365817"/>
    <w:rsid w:val="00366DAA"/>
    <w:rsid w:val="00367619"/>
    <w:rsid w:val="00372DF0"/>
    <w:rsid w:val="00373A4C"/>
    <w:rsid w:val="00373B85"/>
    <w:rsid w:val="00374166"/>
    <w:rsid w:val="003744E0"/>
    <w:rsid w:val="0038456A"/>
    <w:rsid w:val="00384595"/>
    <w:rsid w:val="00385EDC"/>
    <w:rsid w:val="00385FB6"/>
    <w:rsid w:val="00391B62"/>
    <w:rsid w:val="00392BA3"/>
    <w:rsid w:val="00394FFA"/>
    <w:rsid w:val="003952B8"/>
    <w:rsid w:val="003955E5"/>
    <w:rsid w:val="00395ED0"/>
    <w:rsid w:val="00396D45"/>
    <w:rsid w:val="00396E05"/>
    <w:rsid w:val="00397A9E"/>
    <w:rsid w:val="003A0210"/>
    <w:rsid w:val="003A0FB5"/>
    <w:rsid w:val="003A1E51"/>
    <w:rsid w:val="003A2316"/>
    <w:rsid w:val="003A30ED"/>
    <w:rsid w:val="003A42C4"/>
    <w:rsid w:val="003A5332"/>
    <w:rsid w:val="003A550D"/>
    <w:rsid w:val="003A5D5F"/>
    <w:rsid w:val="003A63AA"/>
    <w:rsid w:val="003B1CF6"/>
    <w:rsid w:val="003B315E"/>
    <w:rsid w:val="003B4910"/>
    <w:rsid w:val="003B4F15"/>
    <w:rsid w:val="003B6F6E"/>
    <w:rsid w:val="003B7C93"/>
    <w:rsid w:val="003C0673"/>
    <w:rsid w:val="003C0F51"/>
    <w:rsid w:val="003C23A0"/>
    <w:rsid w:val="003C3112"/>
    <w:rsid w:val="003C3154"/>
    <w:rsid w:val="003C3325"/>
    <w:rsid w:val="003C39C5"/>
    <w:rsid w:val="003C4E86"/>
    <w:rsid w:val="003C5E93"/>
    <w:rsid w:val="003C79BB"/>
    <w:rsid w:val="003C7EF0"/>
    <w:rsid w:val="003D05F4"/>
    <w:rsid w:val="003D0747"/>
    <w:rsid w:val="003D1ABE"/>
    <w:rsid w:val="003D26DD"/>
    <w:rsid w:val="003D361C"/>
    <w:rsid w:val="003D4D8C"/>
    <w:rsid w:val="003D54F3"/>
    <w:rsid w:val="003D7437"/>
    <w:rsid w:val="003E00B6"/>
    <w:rsid w:val="003E21CD"/>
    <w:rsid w:val="003E25F1"/>
    <w:rsid w:val="003E2CA2"/>
    <w:rsid w:val="003E3941"/>
    <w:rsid w:val="003E3B49"/>
    <w:rsid w:val="003E45F8"/>
    <w:rsid w:val="003E4604"/>
    <w:rsid w:val="003E4E0F"/>
    <w:rsid w:val="003E5BBB"/>
    <w:rsid w:val="003E6BC4"/>
    <w:rsid w:val="003E732A"/>
    <w:rsid w:val="003F1073"/>
    <w:rsid w:val="003F10F9"/>
    <w:rsid w:val="003F3CC7"/>
    <w:rsid w:val="003F49C7"/>
    <w:rsid w:val="003F49DB"/>
    <w:rsid w:val="003F4D38"/>
    <w:rsid w:val="003F6202"/>
    <w:rsid w:val="003F6329"/>
    <w:rsid w:val="003F7BF1"/>
    <w:rsid w:val="00400AFD"/>
    <w:rsid w:val="00401297"/>
    <w:rsid w:val="004012EE"/>
    <w:rsid w:val="00401C8B"/>
    <w:rsid w:val="00403952"/>
    <w:rsid w:val="00403DD2"/>
    <w:rsid w:val="00404064"/>
    <w:rsid w:val="00405315"/>
    <w:rsid w:val="00405C6E"/>
    <w:rsid w:val="004069C8"/>
    <w:rsid w:val="00407471"/>
    <w:rsid w:val="00410AC6"/>
    <w:rsid w:val="004116EA"/>
    <w:rsid w:val="00411AE3"/>
    <w:rsid w:val="00411B7B"/>
    <w:rsid w:val="00415455"/>
    <w:rsid w:val="00422CE4"/>
    <w:rsid w:val="00424430"/>
    <w:rsid w:val="00424586"/>
    <w:rsid w:val="0042595B"/>
    <w:rsid w:val="00425F79"/>
    <w:rsid w:val="0042698C"/>
    <w:rsid w:val="00427655"/>
    <w:rsid w:val="00430535"/>
    <w:rsid w:val="00431A17"/>
    <w:rsid w:val="00432D11"/>
    <w:rsid w:val="00433017"/>
    <w:rsid w:val="00433281"/>
    <w:rsid w:val="00433660"/>
    <w:rsid w:val="00434443"/>
    <w:rsid w:val="004345A2"/>
    <w:rsid w:val="004357C2"/>
    <w:rsid w:val="00435D38"/>
    <w:rsid w:val="00440A75"/>
    <w:rsid w:val="00442327"/>
    <w:rsid w:val="00442917"/>
    <w:rsid w:val="00442CAC"/>
    <w:rsid w:val="004436E2"/>
    <w:rsid w:val="00445813"/>
    <w:rsid w:val="00451782"/>
    <w:rsid w:val="00454625"/>
    <w:rsid w:val="00455420"/>
    <w:rsid w:val="00455491"/>
    <w:rsid w:val="00455EBA"/>
    <w:rsid w:val="00455F1E"/>
    <w:rsid w:val="00455F66"/>
    <w:rsid w:val="00457A32"/>
    <w:rsid w:val="00461369"/>
    <w:rsid w:val="004633D5"/>
    <w:rsid w:val="004645EC"/>
    <w:rsid w:val="00465374"/>
    <w:rsid w:val="0046715D"/>
    <w:rsid w:val="00470CD4"/>
    <w:rsid w:val="0047177B"/>
    <w:rsid w:val="004719BF"/>
    <w:rsid w:val="004720E2"/>
    <w:rsid w:val="00474E65"/>
    <w:rsid w:val="004752CE"/>
    <w:rsid w:val="004809FA"/>
    <w:rsid w:val="00480C08"/>
    <w:rsid w:val="00481E99"/>
    <w:rsid w:val="004826EF"/>
    <w:rsid w:val="00482AB4"/>
    <w:rsid w:val="00484BE6"/>
    <w:rsid w:val="00484DFF"/>
    <w:rsid w:val="00484E5B"/>
    <w:rsid w:val="0048561F"/>
    <w:rsid w:val="00490670"/>
    <w:rsid w:val="0049085D"/>
    <w:rsid w:val="00491551"/>
    <w:rsid w:val="00491720"/>
    <w:rsid w:val="00494736"/>
    <w:rsid w:val="0049491F"/>
    <w:rsid w:val="0049725A"/>
    <w:rsid w:val="004A092D"/>
    <w:rsid w:val="004A0D54"/>
    <w:rsid w:val="004A0D8D"/>
    <w:rsid w:val="004B04C1"/>
    <w:rsid w:val="004B1EA4"/>
    <w:rsid w:val="004B2A1F"/>
    <w:rsid w:val="004B3B66"/>
    <w:rsid w:val="004B5175"/>
    <w:rsid w:val="004B7C19"/>
    <w:rsid w:val="004C165D"/>
    <w:rsid w:val="004C2B29"/>
    <w:rsid w:val="004C3C2E"/>
    <w:rsid w:val="004C5023"/>
    <w:rsid w:val="004C5D57"/>
    <w:rsid w:val="004C6769"/>
    <w:rsid w:val="004C6C6D"/>
    <w:rsid w:val="004C781E"/>
    <w:rsid w:val="004C79A7"/>
    <w:rsid w:val="004D03FD"/>
    <w:rsid w:val="004D08A5"/>
    <w:rsid w:val="004D0A8C"/>
    <w:rsid w:val="004D1469"/>
    <w:rsid w:val="004D4017"/>
    <w:rsid w:val="004D4D06"/>
    <w:rsid w:val="004E0959"/>
    <w:rsid w:val="004E0D9E"/>
    <w:rsid w:val="004E135C"/>
    <w:rsid w:val="004E1CFE"/>
    <w:rsid w:val="004E2B0E"/>
    <w:rsid w:val="004E3AC5"/>
    <w:rsid w:val="004E3BA3"/>
    <w:rsid w:val="004E4141"/>
    <w:rsid w:val="004E4524"/>
    <w:rsid w:val="004E4586"/>
    <w:rsid w:val="004E60D4"/>
    <w:rsid w:val="004E63ED"/>
    <w:rsid w:val="004F0DA1"/>
    <w:rsid w:val="004F2366"/>
    <w:rsid w:val="004F237B"/>
    <w:rsid w:val="004F4807"/>
    <w:rsid w:val="004F4B4E"/>
    <w:rsid w:val="004F4C6F"/>
    <w:rsid w:val="004F6018"/>
    <w:rsid w:val="00500446"/>
    <w:rsid w:val="00500E11"/>
    <w:rsid w:val="00501400"/>
    <w:rsid w:val="0050185F"/>
    <w:rsid w:val="005024F7"/>
    <w:rsid w:val="00502EE7"/>
    <w:rsid w:val="0050326F"/>
    <w:rsid w:val="00505E57"/>
    <w:rsid w:val="00506508"/>
    <w:rsid w:val="00506A7A"/>
    <w:rsid w:val="0050791E"/>
    <w:rsid w:val="0051015E"/>
    <w:rsid w:val="00510481"/>
    <w:rsid w:val="00512764"/>
    <w:rsid w:val="00513CBD"/>
    <w:rsid w:val="0051456D"/>
    <w:rsid w:val="00514819"/>
    <w:rsid w:val="0051531F"/>
    <w:rsid w:val="00515F88"/>
    <w:rsid w:val="005160AF"/>
    <w:rsid w:val="00516CDD"/>
    <w:rsid w:val="00520DC9"/>
    <w:rsid w:val="005215C9"/>
    <w:rsid w:val="00521998"/>
    <w:rsid w:val="00525ACE"/>
    <w:rsid w:val="00525FD5"/>
    <w:rsid w:val="0053022C"/>
    <w:rsid w:val="00530B8A"/>
    <w:rsid w:val="00530C5C"/>
    <w:rsid w:val="00530E51"/>
    <w:rsid w:val="0053187E"/>
    <w:rsid w:val="0053198C"/>
    <w:rsid w:val="00531D7F"/>
    <w:rsid w:val="005335B7"/>
    <w:rsid w:val="0053383A"/>
    <w:rsid w:val="005367A5"/>
    <w:rsid w:val="00537239"/>
    <w:rsid w:val="005372E7"/>
    <w:rsid w:val="00537E3C"/>
    <w:rsid w:val="005419DF"/>
    <w:rsid w:val="00541E0F"/>
    <w:rsid w:val="00542E68"/>
    <w:rsid w:val="00542F63"/>
    <w:rsid w:val="005434BF"/>
    <w:rsid w:val="0054513A"/>
    <w:rsid w:val="005453DC"/>
    <w:rsid w:val="0054544C"/>
    <w:rsid w:val="00546F18"/>
    <w:rsid w:val="005472F8"/>
    <w:rsid w:val="0054740C"/>
    <w:rsid w:val="00551D86"/>
    <w:rsid w:val="00552B5C"/>
    <w:rsid w:val="00552F23"/>
    <w:rsid w:val="005538C8"/>
    <w:rsid w:val="00553C5D"/>
    <w:rsid w:val="00555295"/>
    <w:rsid w:val="005553E4"/>
    <w:rsid w:val="00556084"/>
    <w:rsid w:val="00557DA6"/>
    <w:rsid w:val="00557E5D"/>
    <w:rsid w:val="00560293"/>
    <w:rsid w:val="00560BF1"/>
    <w:rsid w:val="00560D6C"/>
    <w:rsid w:val="005621E8"/>
    <w:rsid w:val="005633E6"/>
    <w:rsid w:val="005647F8"/>
    <w:rsid w:val="00564A12"/>
    <w:rsid w:val="005662C7"/>
    <w:rsid w:val="00566CD6"/>
    <w:rsid w:val="005678AF"/>
    <w:rsid w:val="00567FBD"/>
    <w:rsid w:val="0057161C"/>
    <w:rsid w:val="00571791"/>
    <w:rsid w:val="005737F0"/>
    <w:rsid w:val="00573FE5"/>
    <w:rsid w:val="00576C70"/>
    <w:rsid w:val="0057701B"/>
    <w:rsid w:val="00577281"/>
    <w:rsid w:val="00577A9B"/>
    <w:rsid w:val="0058184F"/>
    <w:rsid w:val="00584321"/>
    <w:rsid w:val="00584836"/>
    <w:rsid w:val="00584949"/>
    <w:rsid w:val="005872C4"/>
    <w:rsid w:val="00590897"/>
    <w:rsid w:val="00592F4F"/>
    <w:rsid w:val="0059465B"/>
    <w:rsid w:val="00596255"/>
    <w:rsid w:val="00596DAF"/>
    <w:rsid w:val="005976D0"/>
    <w:rsid w:val="005A0CC6"/>
    <w:rsid w:val="005A134F"/>
    <w:rsid w:val="005A25AA"/>
    <w:rsid w:val="005A311E"/>
    <w:rsid w:val="005A7127"/>
    <w:rsid w:val="005B1822"/>
    <w:rsid w:val="005B1B83"/>
    <w:rsid w:val="005B498E"/>
    <w:rsid w:val="005B50A1"/>
    <w:rsid w:val="005B6AE4"/>
    <w:rsid w:val="005B748B"/>
    <w:rsid w:val="005B7DFC"/>
    <w:rsid w:val="005C00DF"/>
    <w:rsid w:val="005C0311"/>
    <w:rsid w:val="005C2201"/>
    <w:rsid w:val="005C2E31"/>
    <w:rsid w:val="005C5D31"/>
    <w:rsid w:val="005C692A"/>
    <w:rsid w:val="005C6930"/>
    <w:rsid w:val="005C6A10"/>
    <w:rsid w:val="005C6CE2"/>
    <w:rsid w:val="005D1E03"/>
    <w:rsid w:val="005D2380"/>
    <w:rsid w:val="005D352C"/>
    <w:rsid w:val="005D4FBA"/>
    <w:rsid w:val="005D5A97"/>
    <w:rsid w:val="005D65E7"/>
    <w:rsid w:val="005D7323"/>
    <w:rsid w:val="005E056B"/>
    <w:rsid w:val="005E3DDF"/>
    <w:rsid w:val="005E4CF4"/>
    <w:rsid w:val="005E50F4"/>
    <w:rsid w:val="005E536B"/>
    <w:rsid w:val="005E54D9"/>
    <w:rsid w:val="005E656E"/>
    <w:rsid w:val="005E6F6D"/>
    <w:rsid w:val="005E76F7"/>
    <w:rsid w:val="005F1488"/>
    <w:rsid w:val="005F1B5B"/>
    <w:rsid w:val="005F21C5"/>
    <w:rsid w:val="005F3686"/>
    <w:rsid w:val="005F39F1"/>
    <w:rsid w:val="005F465D"/>
    <w:rsid w:val="005F5702"/>
    <w:rsid w:val="005F5EFE"/>
    <w:rsid w:val="005F74F7"/>
    <w:rsid w:val="006006BB"/>
    <w:rsid w:val="00601BFD"/>
    <w:rsid w:val="00602A79"/>
    <w:rsid w:val="00603E5A"/>
    <w:rsid w:val="00605867"/>
    <w:rsid w:val="00605D56"/>
    <w:rsid w:val="00606460"/>
    <w:rsid w:val="006103C8"/>
    <w:rsid w:val="006119A9"/>
    <w:rsid w:val="006122DB"/>
    <w:rsid w:val="006124DF"/>
    <w:rsid w:val="0061404B"/>
    <w:rsid w:val="006159C5"/>
    <w:rsid w:val="006223A7"/>
    <w:rsid w:val="00622A85"/>
    <w:rsid w:val="006232C1"/>
    <w:rsid w:val="00623AA3"/>
    <w:rsid w:val="00624322"/>
    <w:rsid w:val="00626FC4"/>
    <w:rsid w:val="00627601"/>
    <w:rsid w:val="00627A13"/>
    <w:rsid w:val="00627C15"/>
    <w:rsid w:val="0063094A"/>
    <w:rsid w:val="0063116C"/>
    <w:rsid w:val="00631659"/>
    <w:rsid w:val="00632996"/>
    <w:rsid w:val="00633F53"/>
    <w:rsid w:val="00634B62"/>
    <w:rsid w:val="00636958"/>
    <w:rsid w:val="00636CA0"/>
    <w:rsid w:val="00636CA7"/>
    <w:rsid w:val="00643E9A"/>
    <w:rsid w:val="00644340"/>
    <w:rsid w:val="00645201"/>
    <w:rsid w:val="00646640"/>
    <w:rsid w:val="006501A1"/>
    <w:rsid w:val="00652235"/>
    <w:rsid w:val="00652BDE"/>
    <w:rsid w:val="00652E1E"/>
    <w:rsid w:val="006540EA"/>
    <w:rsid w:val="00655D51"/>
    <w:rsid w:val="00656933"/>
    <w:rsid w:val="0065701F"/>
    <w:rsid w:val="00660BAB"/>
    <w:rsid w:val="006610C1"/>
    <w:rsid w:val="006618F5"/>
    <w:rsid w:val="00661F86"/>
    <w:rsid w:val="006641DB"/>
    <w:rsid w:val="0066487C"/>
    <w:rsid w:val="00664EDB"/>
    <w:rsid w:val="00665779"/>
    <w:rsid w:val="00665D8F"/>
    <w:rsid w:val="00666951"/>
    <w:rsid w:val="00672767"/>
    <w:rsid w:val="00672B66"/>
    <w:rsid w:val="00673C4B"/>
    <w:rsid w:val="00676957"/>
    <w:rsid w:val="0067725B"/>
    <w:rsid w:val="0067760F"/>
    <w:rsid w:val="00677F0D"/>
    <w:rsid w:val="00681309"/>
    <w:rsid w:val="00681AA2"/>
    <w:rsid w:val="006826E5"/>
    <w:rsid w:val="00682FF6"/>
    <w:rsid w:val="0068400A"/>
    <w:rsid w:val="0068428A"/>
    <w:rsid w:val="006862E7"/>
    <w:rsid w:val="006869C5"/>
    <w:rsid w:val="00686CE1"/>
    <w:rsid w:val="0068763B"/>
    <w:rsid w:val="00687A51"/>
    <w:rsid w:val="006902A7"/>
    <w:rsid w:val="00691713"/>
    <w:rsid w:val="006921E7"/>
    <w:rsid w:val="006926D8"/>
    <w:rsid w:val="00692E8C"/>
    <w:rsid w:val="00693122"/>
    <w:rsid w:val="006955B8"/>
    <w:rsid w:val="00696940"/>
    <w:rsid w:val="00696E4D"/>
    <w:rsid w:val="00697064"/>
    <w:rsid w:val="00697091"/>
    <w:rsid w:val="00697A1D"/>
    <w:rsid w:val="006A13E4"/>
    <w:rsid w:val="006A2D0B"/>
    <w:rsid w:val="006A2FA2"/>
    <w:rsid w:val="006A33BE"/>
    <w:rsid w:val="006A47AA"/>
    <w:rsid w:val="006A774D"/>
    <w:rsid w:val="006B03B8"/>
    <w:rsid w:val="006B04AE"/>
    <w:rsid w:val="006B05B8"/>
    <w:rsid w:val="006B3AC8"/>
    <w:rsid w:val="006B61EC"/>
    <w:rsid w:val="006B62DA"/>
    <w:rsid w:val="006B650F"/>
    <w:rsid w:val="006B7D21"/>
    <w:rsid w:val="006C00CB"/>
    <w:rsid w:val="006C0EBA"/>
    <w:rsid w:val="006C1C30"/>
    <w:rsid w:val="006C3C86"/>
    <w:rsid w:val="006C664E"/>
    <w:rsid w:val="006D156A"/>
    <w:rsid w:val="006D1B1D"/>
    <w:rsid w:val="006D1F68"/>
    <w:rsid w:val="006D26A1"/>
    <w:rsid w:val="006D34D2"/>
    <w:rsid w:val="006D3BD0"/>
    <w:rsid w:val="006D631C"/>
    <w:rsid w:val="006D7510"/>
    <w:rsid w:val="006D75AB"/>
    <w:rsid w:val="006D774D"/>
    <w:rsid w:val="006D77B5"/>
    <w:rsid w:val="006D7892"/>
    <w:rsid w:val="006D7D17"/>
    <w:rsid w:val="006D7EA0"/>
    <w:rsid w:val="006E07C4"/>
    <w:rsid w:val="006E0923"/>
    <w:rsid w:val="006E2418"/>
    <w:rsid w:val="006E3BF6"/>
    <w:rsid w:val="006E4196"/>
    <w:rsid w:val="006E6478"/>
    <w:rsid w:val="006E671C"/>
    <w:rsid w:val="006F0E53"/>
    <w:rsid w:val="006F0F9B"/>
    <w:rsid w:val="006F1DA6"/>
    <w:rsid w:val="006F22C8"/>
    <w:rsid w:val="006F32FB"/>
    <w:rsid w:val="006F339B"/>
    <w:rsid w:val="006F369B"/>
    <w:rsid w:val="006F3CA4"/>
    <w:rsid w:val="006F3FDE"/>
    <w:rsid w:val="006F4DFB"/>
    <w:rsid w:val="00701F70"/>
    <w:rsid w:val="0070446E"/>
    <w:rsid w:val="00704516"/>
    <w:rsid w:val="0070525D"/>
    <w:rsid w:val="00705C4B"/>
    <w:rsid w:val="0070748B"/>
    <w:rsid w:val="007076B7"/>
    <w:rsid w:val="007112A5"/>
    <w:rsid w:val="00711FAA"/>
    <w:rsid w:val="007123A0"/>
    <w:rsid w:val="007123C2"/>
    <w:rsid w:val="00712AE0"/>
    <w:rsid w:val="00712D54"/>
    <w:rsid w:val="007178CB"/>
    <w:rsid w:val="00717D3C"/>
    <w:rsid w:val="00717EFA"/>
    <w:rsid w:val="00721211"/>
    <w:rsid w:val="00721A33"/>
    <w:rsid w:val="007231FF"/>
    <w:rsid w:val="00725AD1"/>
    <w:rsid w:val="0072694F"/>
    <w:rsid w:val="00726DE8"/>
    <w:rsid w:val="00726F60"/>
    <w:rsid w:val="00727480"/>
    <w:rsid w:val="007303E1"/>
    <w:rsid w:val="00730838"/>
    <w:rsid w:val="0073151E"/>
    <w:rsid w:val="00731533"/>
    <w:rsid w:val="007318F6"/>
    <w:rsid w:val="007320EA"/>
    <w:rsid w:val="00732128"/>
    <w:rsid w:val="0073386F"/>
    <w:rsid w:val="00735434"/>
    <w:rsid w:val="00736EB9"/>
    <w:rsid w:val="007406CF"/>
    <w:rsid w:val="0074170C"/>
    <w:rsid w:val="0074176C"/>
    <w:rsid w:val="00741A2C"/>
    <w:rsid w:val="00741E10"/>
    <w:rsid w:val="00741F54"/>
    <w:rsid w:val="00743010"/>
    <w:rsid w:val="00744187"/>
    <w:rsid w:val="007445CA"/>
    <w:rsid w:val="00744DC6"/>
    <w:rsid w:val="0074610B"/>
    <w:rsid w:val="00746D37"/>
    <w:rsid w:val="00752A89"/>
    <w:rsid w:val="00752B95"/>
    <w:rsid w:val="00753503"/>
    <w:rsid w:val="00753EDC"/>
    <w:rsid w:val="00756326"/>
    <w:rsid w:val="0075642B"/>
    <w:rsid w:val="00760AE5"/>
    <w:rsid w:val="00760CCD"/>
    <w:rsid w:val="0076259E"/>
    <w:rsid w:val="007628B4"/>
    <w:rsid w:val="00763E9D"/>
    <w:rsid w:val="00764498"/>
    <w:rsid w:val="00764DA3"/>
    <w:rsid w:val="00765447"/>
    <w:rsid w:val="00767BF3"/>
    <w:rsid w:val="007707C3"/>
    <w:rsid w:val="00771FF5"/>
    <w:rsid w:val="00772C0B"/>
    <w:rsid w:val="007733C2"/>
    <w:rsid w:val="00773671"/>
    <w:rsid w:val="00774B79"/>
    <w:rsid w:val="00774F38"/>
    <w:rsid w:val="007763B2"/>
    <w:rsid w:val="0077718D"/>
    <w:rsid w:val="0078277F"/>
    <w:rsid w:val="00782B1A"/>
    <w:rsid w:val="00783E1F"/>
    <w:rsid w:val="007847E4"/>
    <w:rsid w:val="00784BAF"/>
    <w:rsid w:val="00784D79"/>
    <w:rsid w:val="00785894"/>
    <w:rsid w:val="00786C01"/>
    <w:rsid w:val="00787F59"/>
    <w:rsid w:val="00790592"/>
    <w:rsid w:val="0079116F"/>
    <w:rsid w:val="00791A87"/>
    <w:rsid w:val="0079448F"/>
    <w:rsid w:val="007A197A"/>
    <w:rsid w:val="007A1EB4"/>
    <w:rsid w:val="007A3C8D"/>
    <w:rsid w:val="007A427B"/>
    <w:rsid w:val="007A5D79"/>
    <w:rsid w:val="007A6746"/>
    <w:rsid w:val="007A7F7B"/>
    <w:rsid w:val="007B0430"/>
    <w:rsid w:val="007B0701"/>
    <w:rsid w:val="007B1D76"/>
    <w:rsid w:val="007B30DE"/>
    <w:rsid w:val="007B4030"/>
    <w:rsid w:val="007B4EF5"/>
    <w:rsid w:val="007B5936"/>
    <w:rsid w:val="007B59FD"/>
    <w:rsid w:val="007B5D76"/>
    <w:rsid w:val="007B6DC6"/>
    <w:rsid w:val="007B7349"/>
    <w:rsid w:val="007C0FB5"/>
    <w:rsid w:val="007C1205"/>
    <w:rsid w:val="007C184B"/>
    <w:rsid w:val="007C1A69"/>
    <w:rsid w:val="007C25D2"/>
    <w:rsid w:val="007C27EC"/>
    <w:rsid w:val="007C3FF6"/>
    <w:rsid w:val="007C47F7"/>
    <w:rsid w:val="007C541F"/>
    <w:rsid w:val="007C722D"/>
    <w:rsid w:val="007C7A56"/>
    <w:rsid w:val="007D02D9"/>
    <w:rsid w:val="007D580A"/>
    <w:rsid w:val="007D60CA"/>
    <w:rsid w:val="007D7B91"/>
    <w:rsid w:val="007E03CF"/>
    <w:rsid w:val="007E5450"/>
    <w:rsid w:val="007E555D"/>
    <w:rsid w:val="007E6408"/>
    <w:rsid w:val="007E7323"/>
    <w:rsid w:val="007F0D9D"/>
    <w:rsid w:val="007F1100"/>
    <w:rsid w:val="007F2C7C"/>
    <w:rsid w:val="007F3ADB"/>
    <w:rsid w:val="007F49FD"/>
    <w:rsid w:val="007F550E"/>
    <w:rsid w:val="007F754A"/>
    <w:rsid w:val="007F75C7"/>
    <w:rsid w:val="007F767D"/>
    <w:rsid w:val="0080017A"/>
    <w:rsid w:val="00800451"/>
    <w:rsid w:val="00800530"/>
    <w:rsid w:val="008007B6"/>
    <w:rsid w:val="008007DF"/>
    <w:rsid w:val="00800A78"/>
    <w:rsid w:val="00800D9C"/>
    <w:rsid w:val="00801D7D"/>
    <w:rsid w:val="00801DC2"/>
    <w:rsid w:val="008023E3"/>
    <w:rsid w:val="008024E7"/>
    <w:rsid w:val="0080250F"/>
    <w:rsid w:val="00803BB2"/>
    <w:rsid w:val="008042F9"/>
    <w:rsid w:val="00804E9E"/>
    <w:rsid w:val="00806E9F"/>
    <w:rsid w:val="00810C85"/>
    <w:rsid w:val="008110D8"/>
    <w:rsid w:val="008116EC"/>
    <w:rsid w:val="00811CD9"/>
    <w:rsid w:val="00811E7C"/>
    <w:rsid w:val="0081529A"/>
    <w:rsid w:val="00817444"/>
    <w:rsid w:val="0082119F"/>
    <w:rsid w:val="00821243"/>
    <w:rsid w:val="008226D1"/>
    <w:rsid w:val="00822972"/>
    <w:rsid w:val="00822B22"/>
    <w:rsid w:val="008240EA"/>
    <w:rsid w:val="00824299"/>
    <w:rsid w:val="00826019"/>
    <w:rsid w:val="00826654"/>
    <w:rsid w:val="00830247"/>
    <w:rsid w:val="00830574"/>
    <w:rsid w:val="00831306"/>
    <w:rsid w:val="0083345C"/>
    <w:rsid w:val="00833D5D"/>
    <w:rsid w:val="00835383"/>
    <w:rsid w:val="00836499"/>
    <w:rsid w:val="0083707D"/>
    <w:rsid w:val="00837BBB"/>
    <w:rsid w:val="008419F7"/>
    <w:rsid w:val="00845ABA"/>
    <w:rsid w:val="008460AF"/>
    <w:rsid w:val="008461EC"/>
    <w:rsid w:val="00846B8D"/>
    <w:rsid w:val="00846F14"/>
    <w:rsid w:val="0085051F"/>
    <w:rsid w:val="00851862"/>
    <w:rsid w:val="008527FF"/>
    <w:rsid w:val="00854C58"/>
    <w:rsid w:val="00854CBA"/>
    <w:rsid w:val="0085536E"/>
    <w:rsid w:val="008556FB"/>
    <w:rsid w:val="00856AE1"/>
    <w:rsid w:val="00857BF1"/>
    <w:rsid w:val="00860C84"/>
    <w:rsid w:val="00861299"/>
    <w:rsid w:val="00861E4D"/>
    <w:rsid w:val="00862E4B"/>
    <w:rsid w:val="00866B46"/>
    <w:rsid w:val="0087063D"/>
    <w:rsid w:val="00870823"/>
    <w:rsid w:val="0087086B"/>
    <w:rsid w:val="00871130"/>
    <w:rsid w:val="008716E5"/>
    <w:rsid w:val="00871AFA"/>
    <w:rsid w:val="00872211"/>
    <w:rsid w:val="00873646"/>
    <w:rsid w:val="00873EA8"/>
    <w:rsid w:val="008745D9"/>
    <w:rsid w:val="00874F32"/>
    <w:rsid w:val="00880082"/>
    <w:rsid w:val="008802A1"/>
    <w:rsid w:val="008803AE"/>
    <w:rsid w:val="008805CA"/>
    <w:rsid w:val="00880BE8"/>
    <w:rsid w:val="00885E84"/>
    <w:rsid w:val="008866FD"/>
    <w:rsid w:val="00886C36"/>
    <w:rsid w:val="00886EC1"/>
    <w:rsid w:val="00887889"/>
    <w:rsid w:val="00887FCD"/>
    <w:rsid w:val="00891B5D"/>
    <w:rsid w:val="008948EB"/>
    <w:rsid w:val="00895991"/>
    <w:rsid w:val="008976AD"/>
    <w:rsid w:val="008A0A4B"/>
    <w:rsid w:val="008A1DE2"/>
    <w:rsid w:val="008A2F9C"/>
    <w:rsid w:val="008A3CE6"/>
    <w:rsid w:val="008A3FBE"/>
    <w:rsid w:val="008A402B"/>
    <w:rsid w:val="008A4C54"/>
    <w:rsid w:val="008A4D30"/>
    <w:rsid w:val="008A6B3D"/>
    <w:rsid w:val="008A7448"/>
    <w:rsid w:val="008B21D4"/>
    <w:rsid w:val="008B23FA"/>
    <w:rsid w:val="008B3597"/>
    <w:rsid w:val="008B4BC6"/>
    <w:rsid w:val="008B6366"/>
    <w:rsid w:val="008C04E6"/>
    <w:rsid w:val="008C0AF6"/>
    <w:rsid w:val="008C2D3F"/>
    <w:rsid w:val="008C54D4"/>
    <w:rsid w:val="008C6122"/>
    <w:rsid w:val="008C717C"/>
    <w:rsid w:val="008C72BC"/>
    <w:rsid w:val="008D03CF"/>
    <w:rsid w:val="008D0D40"/>
    <w:rsid w:val="008D150E"/>
    <w:rsid w:val="008D5630"/>
    <w:rsid w:val="008D62FE"/>
    <w:rsid w:val="008D6C8B"/>
    <w:rsid w:val="008E271A"/>
    <w:rsid w:val="008E3643"/>
    <w:rsid w:val="008E406E"/>
    <w:rsid w:val="008E680C"/>
    <w:rsid w:val="008E6E4B"/>
    <w:rsid w:val="008E7AFC"/>
    <w:rsid w:val="008E7D95"/>
    <w:rsid w:val="008F108E"/>
    <w:rsid w:val="008F1E40"/>
    <w:rsid w:val="008F290A"/>
    <w:rsid w:val="008F3CF5"/>
    <w:rsid w:val="008F4725"/>
    <w:rsid w:val="008F4E2D"/>
    <w:rsid w:val="008F4F1C"/>
    <w:rsid w:val="008F7131"/>
    <w:rsid w:val="008F7145"/>
    <w:rsid w:val="008F7423"/>
    <w:rsid w:val="009001CD"/>
    <w:rsid w:val="009010E7"/>
    <w:rsid w:val="009026B9"/>
    <w:rsid w:val="0090309C"/>
    <w:rsid w:val="009033A6"/>
    <w:rsid w:val="00903ACC"/>
    <w:rsid w:val="0090423C"/>
    <w:rsid w:val="00904508"/>
    <w:rsid w:val="00906749"/>
    <w:rsid w:val="0091018F"/>
    <w:rsid w:val="009117FB"/>
    <w:rsid w:val="009120F6"/>
    <w:rsid w:val="009124E4"/>
    <w:rsid w:val="00912C00"/>
    <w:rsid w:val="00916B24"/>
    <w:rsid w:val="00920C3B"/>
    <w:rsid w:val="00922E98"/>
    <w:rsid w:val="0092449C"/>
    <w:rsid w:val="00924876"/>
    <w:rsid w:val="0092646E"/>
    <w:rsid w:val="00932408"/>
    <w:rsid w:val="009363B4"/>
    <w:rsid w:val="0093776B"/>
    <w:rsid w:val="00942169"/>
    <w:rsid w:val="00942764"/>
    <w:rsid w:val="0094279B"/>
    <w:rsid w:val="00942B87"/>
    <w:rsid w:val="0094309D"/>
    <w:rsid w:val="009447C5"/>
    <w:rsid w:val="00945BA6"/>
    <w:rsid w:val="00945E4E"/>
    <w:rsid w:val="0095197A"/>
    <w:rsid w:val="009529C8"/>
    <w:rsid w:val="00953719"/>
    <w:rsid w:val="0095394A"/>
    <w:rsid w:val="00955339"/>
    <w:rsid w:val="00955C52"/>
    <w:rsid w:val="00955DEA"/>
    <w:rsid w:val="009565E5"/>
    <w:rsid w:val="00956A8C"/>
    <w:rsid w:val="00957F8E"/>
    <w:rsid w:val="00960605"/>
    <w:rsid w:val="00960C48"/>
    <w:rsid w:val="00960F19"/>
    <w:rsid w:val="00961779"/>
    <w:rsid w:val="00961A28"/>
    <w:rsid w:val="00961C05"/>
    <w:rsid w:val="00963DCD"/>
    <w:rsid w:val="00964B11"/>
    <w:rsid w:val="00966225"/>
    <w:rsid w:val="00967E3B"/>
    <w:rsid w:val="00971405"/>
    <w:rsid w:val="009725E2"/>
    <w:rsid w:val="00973A98"/>
    <w:rsid w:val="00973CC4"/>
    <w:rsid w:val="009774EA"/>
    <w:rsid w:val="00977536"/>
    <w:rsid w:val="00982943"/>
    <w:rsid w:val="00982EE9"/>
    <w:rsid w:val="00984253"/>
    <w:rsid w:val="00986A9E"/>
    <w:rsid w:val="009902C4"/>
    <w:rsid w:val="00990358"/>
    <w:rsid w:val="00990385"/>
    <w:rsid w:val="009916E4"/>
    <w:rsid w:val="009918D5"/>
    <w:rsid w:val="00992897"/>
    <w:rsid w:val="00992B8A"/>
    <w:rsid w:val="009930C1"/>
    <w:rsid w:val="0099542A"/>
    <w:rsid w:val="00995C3E"/>
    <w:rsid w:val="00996016"/>
    <w:rsid w:val="00996480"/>
    <w:rsid w:val="009964B7"/>
    <w:rsid w:val="00997226"/>
    <w:rsid w:val="00997711"/>
    <w:rsid w:val="009A1422"/>
    <w:rsid w:val="009A1C21"/>
    <w:rsid w:val="009A42C4"/>
    <w:rsid w:val="009A5A57"/>
    <w:rsid w:val="009A6917"/>
    <w:rsid w:val="009A6DAF"/>
    <w:rsid w:val="009A7BDD"/>
    <w:rsid w:val="009A7C4B"/>
    <w:rsid w:val="009B17E2"/>
    <w:rsid w:val="009B34BC"/>
    <w:rsid w:val="009B443B"/>
    <w:rsid w:val="009B5489"/>
    <w:rsid w:val="009B68C2"/>
    <w:rsid w:val="009B6D16"/>
    <w:rsid w:val="009C0A23"/>
    <w:rsid w:val="009C0ADC"/>
    <w:rsid w:val="009C155A"/>
    <w:rsid w:val="009C21EF"/>
    <w:rsid w:val="009C3AEE"/>
    <w:rsid w:val="009C4498"/>
    <w:rsid w:val="009C495F"/>
    <w:rsid w:val="009C5695"/>
    <w:rsid w:val="009C5E0E"/>
    <w:rsid w:val="009C6446"/>
    <w:rsid w:val="009C666F"/>
    <w:rsid w:val="009C6CF4"/>
    <w:rsid w:val="009C78E5"/>
    <w:rsid w:val="009D2CB7"/>
    <w:rsid w:val="009D2DFC"/>
    <w:rsid w:val="009D2FED"/>
    <w:rsid w:val="009D3A41"/>
    <w:rsid w:val="009D3D30"/>
    <w:rsid w:val="009D3D32"/>
    <w:rsid w:val="009D42E2"/>
    <w:rsid w:val="009D7445"/>
    <w:rsid w:val="009D747F"/>
    <w:rsid w:val="009D7EA5"/>
    <w:rsid w:val="009E043E"/>
    <w:rsid w:val="009E0B5D"/>
    <w:rsid w:val="009E22EE"/>
    <w:rsid w:val="009E320E"/>
    <w:rsid w:val="009E5DD4"/>
    <w:rsid w:val="009E6ED7"/>
    <w:rsid w:val="009F0CD5"/>
    <w:rsid w:val="009F104D"/>
    <w:rsid w:val="009F1F9D"/>
    <w:rsid w:val="009F2155"/>
    <w:rsid w:val="009F311C"/>
    <w:rsid w:val="009F4EFA"/>
    <w:rsid w:val="009F53C2"/>
    <w:rsid w:val="00A02B6D"/>
    <w:rsid w:val="00A03ACC"/>
    <w:rsid w:val="00A03ADD"/>
    <w:rsid w:val="00A03EEA"/>
    <w:rsid w:val="00A03F09"/>
    <w:rsid w:val="00A057B8"/>
    <w:rsid w:val="00A0594B"/>
    <w:rsid w:val="00A06AD8"/>
    <w:rsid w:val="00A102D7"/>
    <w:rsid w:val="00A10388"/>
    <w:rsid w:val="00A11D88"/>
    <w:rsid w:val="00A134E4"/>
    <w:rsid w:val="00A1392C"/>
    <w:rsid w:val="00A1433B"/>
    <w:rsid w:val="00A15D50"/>
    <w:rsid w:val="00A16C2B"/>
    <w:rsid w:val="00A204E6"/>
    <w:rsid w:val="00A2232C"/>
    <w:rsid w:val="00A22346"/>
    <w:rsid w:val="00A22D5B"/>
    <w:rsid w:val="00A2759B"/>
    <w:rsid w:val="00A27ECF"/>
    <w:rsid w:val="00A30E0C"/>
    <w:rsid w:val="00A31A9A"/>
    <w:rsid w:val="00A32EFD"/>
    <w:rsid w:val="00A35E52"/>
    <w:rsid w:val="00A36019"/>
    <w:rsid w:val="00A36A06"/>
    <w:rsid w:val="00A36DF7"/>
    <w:rsid w:val="00A37197"/>
    <w:rsid w:val="00A4093A"/>
    <w:rsid w:val="00A40C63"/>
    <w:rsid w:val="00A41609"/>
    <w:rsid w:val="00A4261A"/>
    <w:rsid w:val="00A42805"/>
    <w:rsid w:val="00A42FCD"/>
    <w:rsid w:val="00A44343"/>
    <w:rsid w:val="00A44BC4"/>
    <w:rsid w:val="00A44E35"/>
    <w:rsid w:val="00A461AB"/>
    <w:rsid w:val="00A469F1"/>
    <w:rsid w:val="00A504BA"/>
    <w:rsid w:val="00A50F8B"/>
    <w:rsid w:val="00A53B77"/>
    <w:rsid w:val="00A543E3"/>
    <w:rsid w:val="00A54822"/>
    <w:rsid w:val="00A549C0"/>
    <w:rsid w:val="00A55EEF"/>
    <w:rsid w:val="00A602DB"/>
    <w:rsid w:val="00A60E2D"/>
    <w:rsid w:val="00A612D5"/>
    <w:rsid w:val="00A613FF"/>
    <w:rsid w:val="00A61821"/>
    <w:rsid w:val="00A63116"/>
    <w:rsid w:val="00A65F7A"/>
    <w:rsid w:val="00A6640F"/>
    <w:rsid w:val="00A67A7D"/>
    <w:rsid w:val="00A7007D"/>
    <w:rsid w:val="00A70C1C"/>
    <w:rsid w:val="00A71CFA"/>
    <w:rsid w:val="00A72128"/>
    <w:rsid w:val="00A72BC6"/>
    <w:rsid w:val="00A74654"/>
    <w:rsid w:val="00A74CD6"/>
    <w:rsid w:val="00A7524E"/>
    <w:rsid w:val="00A77FBC"/>
    <w:rsid w:val="00A80577"/>
    <w:rsid w:val="00A8072E"/>
    <w:rsid w:val="00A82DD7"/>
    <w:rsid w:val="00A83343"/>
    <w:rsid w:val="00A83DB0"/>
    <w:rsid w:val="00A83E57"/>
    <w:rsid w:val="00A85862"/>
    <w:rsid w:val="00A861FB"/>
    <w:rsid w:val="00A86A8A"/>
    <w:rsid w:val="00A871FB"/>
    <w:rsid w:val="00A87411"/>
    <w:rsid w:val="00A915DA"/>
    <w:rsid w:val="00A921F5"/>
    <w:rsid w:val="00A923E1"/>
    <w:rsid w:val="00A9424A"/>
    <w:rsid w:val="00A961EC"/>
    <w:rsid w:val="00A962E8"/>
    <w:rsid w:val="00A96BC2"/>
    <w:rsid w:val="00A97BD9"/>
    <w:rsid w:val="00A97DAF"/>
    <w:rsid w:val="00AA0585"/>
    <w:rsid w:val="00AA0673"/>
    <w:rsid w:val="00AA197E"/>
    <w:rsid w:val="00AA1CFC"/>
    <w:rsid w:val="00AA365B"/>
    <w:rsid w:val="00AA5A1E"/>
    <w:rsid w:val="00AB0BAB"/>
    <w:rsid w:val="00AB1029"/>
    <w:rsid w:val="00AB2954"/>
    <w:rsid w:val="00AB2B09"/>
    <w:rsid w:val="00AB371F"/>
    <w:rsid w:val="00AB410F"/>
    <w:rsid w:val="00AB4B61"/>
    <w:rsid w:val="00AB5B97"/>
    <w:rsid w:val="00AB613D"/>
    <w:rsid w:val="00AC075F"/>
    <w:rsid w:val="00AC16E7"/>
    <w:rsid w:val="00AC3DA4"/>
    <w:rsid w:val="00AC4C22"/>
    <w:rsid w:val="00AC6BDD"/>
    <w:rsid w:val="00AD0CC2"/>
    <w:rsid w:val="00AD2449"/>
    <w:rsid w:val="00AD2B58"/>
    <w:rsid w:val="00AD38D5"/>
    <w:rsid w:val="00AD4EEA"/>
    <w:rsid w:val="00AD5BB1"/>
    <w:rsid w:val="00AD65A6"/>
    <w:rsid w:val="00AD7272"/>
    <w:rsid w:val="00AD74DE"/>
    <w:rsid w:val="00AE2141"/>
    <w:rsid w:val="00AE35DA"/>
    <w:rsid w:val="00AE4261"/>
    <w:rsid w:val="00AE43C8"/>
    <w:rsid w:val="00AE48E7"/>
    <w:rsid w:val="00AE52D5"/>
    <w:rsid w:val="00AE6EF5"/>
    <w:rsid w:val="00AE6F4A"/>
    <w:rsid w:val="00AE701F"/>
    <w:rsid w:val="00AE7060"/>
    <w:rsid w:val="00AE748C"/>
    <w:rsid w:val="00AF21B8"/>
    <w:rsid w:val="00AF34B2"/>
    <w:rsid w:val="00AF41F1"/>
    <w:rsid w:val="00AF4B51"/>
    <w:rsid w:val="00AF4C0E"/>
    <w:rsid w:val="00AF512C"/>
    <w:rsid w:val="00AF5247"/>
    <w:rsid w:val="00AF7AFC"/>
    <w:rsid w:val="00AF7CAE"/>
    <w:rsid w:val="00B019A1"/>
    <w:rsid w:val="00B027CE"/>
    <w:rsid w:val="00B038F8"/>
    <w:rsid w:val="00B03F07"/>
    <w:rsid w:val="00B041A9"/>
    <w:rsid w:val="00B05C51"/>
    <w:rsid w:val="00B05DD1"/>
    <w:rsid w:val="00B10F22"/>
    <w:rsid w:val="00B119BE"/>
    <w:rsid w:val="00B123D6"/>
    <w:rsid w:val="00B124CD"/>
    <w:rsid w:val="00B125F5"/>
    <w:rsid w:val="00B130F0"/>
    <w:rsid w:val="00B13137"/>
    <w:rsid w:val="00B138F3"/>
    <w:rsid w:val="00B13B55"/>
    <w:rsid w:val="00B157FF"/>
    <w:rsid w:val="00B17806"/>
    <w:rsid w:val="00B178D1"/>
    <w:rsid w:val="00B21364"/>
    <w:rsid w:val="00B2239E"/>
    <w:rsid w:val="00B234EF"/>
    <w:rsid w:val="00B239CE"/>
    <w:rsid w:val="00B23AD7"/>
    <w:rsid w:val="00B24E49"/>
    <w:rsid w:val="00B26026"/>
    <w:rsid w:val="00B276BF"/>
    <w:rsid w:val="00B27B08"/>
    <w:rsid w:val="00B27B2E"/>
    <w:rsid w:val="00B33538"/>
    <w:rsid w:val="00B33BEC"/>
    <w:rsid w:val="00B36033"/>
    <w:rsid w:val="00B36B22"/>
    <w:rsid w:val="00B3736B"/>
    <w:rsid w:val="00B41E89"/>
    <w:rsid w:val="00B4234A"/>
    <w:rsid w:val="00B432A6"/>
    <w:rsid w:val="00B43A0E"/>
    <w:rsid w:val="00B43A89"/>
    <w:rsid w:val="00B43B48"/>
    <w:rsid w:val="00B44D27"/>
    <w:rsid w:val="00B46A71"/>
    <w:rsid w:val="00B46F09"/>
    <w:rsid w:val="00B4709F"/>
    <w:rsid w:val="00B47253"/>
    <w:rsid w:val="00B5145C"/>
    <w:rsid w:val="00B52763"/>
    <w:rsid w:val="00B53AAD"/>
    <w:rsid w:val="00B53E3E"/>
    <w:rsid w:val="00B5425E"/>
    <w:rsid w:val="00B5596B"/>
    <w:rsid w:val="00B55EE6"/>
    <w:rsid w:val="00B57FE6"/>
    <w:rsid w:val="00B6100D"/>
    <w:rsid w:val="00B61582"/>
    <w:rsid w:val="00B63687"/>
    <w:rsid w:val="00B64608"/>
    <w:rsid w:val="00B666DD"/>
    <w:rsid w:val="00B66D0D"/>
    <w:rsid w:val="00B67BB5"/>
    <w:rsid w:val="00B700AB"/>
    <w:rsid w:val="00B71523"/>
    <w:rsid w:val="00B72D62"/>
    <w:rsid w:val="00B731FD"/>
    <w:rsid w:val="00B740F7"/>
    <w:rsid w:val="00B7463A"/>
    <w:rsid w:val="00B75156"/>
    <w:rsid w:val="00B76A8E"/>
    <w:rsid w:val="00B801C4"/>
    <w:rsid w:val="00B81FEA"/>
    <w:rsid w:val="00B83885"/>
    <w:rsid w:val="00B8572F"/>
    <w:rsid w:val="00B85A41"/>
    <w:rsid w:val="00B85BF4"/>
    <w:rsid w:val="00B8737D"/>
    <w:rsid w:val="00B87891"/>
    <w:rsid w:val="00B91CBF"/>
    <w:rsid w:val="00B92080"/>
    <w:rsid w:val="00B92748"/>
    <w:rsid w:val="00B93702"/>
    <w:rsid w:val="00B939DD"/>
    <w:rsid w:val="00B943C3"/>
    <w:rsid w:val="00B9451A"/>
    <w:rsid w:val="00B95601"/>
    <w:rsid w:val="00B96522"/>
    <w:rsid w:val="00B96673"/>
    <w:rsid w:val="00B9742F"/>
    <w:rsid w:val="00BA0E5C"/>
    <w:rsid w:val="00BA2694"/>
    <w:rsid w:val="00BA2D53"/>
    <w:rsid w:val="00BA42FB"/>
    <w:rsid w:val="00BA549B"/>
    <w:rsid w:val="00BA6981"/>
    <w:rsid w:val="00BB12AF"/>
    <w:rsid w:val="00BB1A11"/>
    <w:rsid w:val="00BB1A84"/>
    <w:rsid w:val="00BB2342"/>
    <w:rsid w:val="00BB3CE4"/>
    <w:rsid w:val="00BB40DD"/>
    <w:rsid w:val="00BB4DD0"/>
    <w:rsid w:val="00BB4DEC"/>
    <w:rsid w:val="00BB789F"/>
    <w:rsid w:val="00BB7C93"/>
    <w:rsid w:val="00BC0213"/>
    <w:rsid w:val="00BC0DC5"/>
    <w:rsid w:val="00BC20F6"/>
    <w:rsid w:val="00BC3353"/>
    <w:rsid w:val="00BC3950"/>
    <w:rsid w:val="00BC3C55"/>
    <w:rsid w:val="00BC5638"/>
    <w:rsid w:val="00BC6078"/>
    <w:rsid w:val="00BC62B9"/>
    <w:rsid w:val="00BD2A0C"/>
    <w:rsid w:val="00BD5536"/>
    <w:rsid w:val="00BD599D"/>
    <w:rsid w:val="00BD5FD1"/>
    <w:rsid w:val="00BD614D"/>
    <w:rsid w:val="00BD700A"/>
    <w:rsid w:val="00BD7381"/>
    <w:rsid w:val="00BE01AD"/>
    <w:rsid w:val="00BE107B"/>
    <w:rsid w:val="00BE2FC5"/>
    <w:rsid w:val="00BE3BD9"/>
    <w:rsid w:val="00BE551F"/>
    <w:rsid w:val="00BE6374"/>
    <w:rsid w:val="00BF0504"/>
    <w:rsid w:val="00BF492B"/>
    <w:rsid w:val="00BF5FA5"/>
    <w:rsid w:val="00BF627E"/>
    <w:rsid w:val="00C00BDA"/>
    <w:rsid w:val="00C02830"/>
    <w:rsid w:val="00C02C22"/>
    <w:rsid w:val="00C03AE2"/>
    <w:rsid w:val="00C0433C"/>
    <w:rsid w:val="00C0492D"/>
    <w:rsid w:val="00C04BA9"/>
    <w:rsid w:val="00C05920"/>
    <w:rsid w:val="00C06E37"/>
    <w:rsid w:val="00C06F1F"/>
    <w:rsid w:val="00C10BAD"/>
    <w:rsid w:val="00C11F90"/>
    <w:rsid w:val="00C1309F"/>
    <w:rsid w:val="00C1381F"/>
    <w:rsid w:val="00C22AAD"/>
    <w:rsid w:val="00C23B55"/>
    <w:rsid w:val="00C250FE"/>
    <w:rsid w:val="00C3002A"/>
    <w:rsid w:val="00C31604"/>
    <w:rsid w:val="00C3342D"/>
    <w:rsid w:val="00C341B4"/>
    <w:rsid w:val="00C3447E"/>
    <w:rsid w:val="00C346EA"/>
    <w:rsid w:val="00C35F77"/>
    <w:rsid w:val="00C377EC"/>
    <w:rsid w:val="00C40DED"/>
    <w:rsid w:val="00C4715C"/>
    <w:rsid w:val="00C47287"/>
    <w:rsid w:val="00C4742A"/>
    <w:rsid w:val="00C50B63"/>
    <w:rsid w:val="00C5105F"/>
    <w:rsid w:val="00C523D4"/>
    <w:rsid w:val="00C528FD"/>
    <w:rsid w:val="00C529A6"/>
    <w:rsid w:val="00C53771"/>
    <w:rsid w:val="00C54790"/>
    <w:rsid w:val="00C55F88"/>
    <w:rsid w:val="00C56507"/>
    <w:rsid w:val="00C56CB7"/>
    <w:rsid w:val="00C56D81"/>
    <w:rsid w:val="00C57378"/>
    <w:rsid w:val="00C57D4A"/>
    <w:rsid w:val="00C6013A"/>
    <w:rsid w:val="00C6137A"/>
    <w:rsid w:val="00C617E2"/>
    <w:rsid w:val="00C620C1"/>
    <w:rsid w:val="00C62AB2"/>
    <w:rsid w:val="00C63573"/>
    <w:rsid w:val="00C6394E"/>
    <w:rsid w:val="00C6395A"/>
    <w:rsid w:val="00C66BD6"/>
    <w:rsid w:val="00C709D5"/>
    <w:rsid w:val="00C70A7F"/>
    <w:rsid w:val="00C70B8B"/>
    <w:rsid w:val="00C732CC"/>
    <w:rsid w:val="00C7552B"/>
    <w:rsid w:val="00C76881"/>
    <w:rsid w:val="00C77635"/>
    <w:rsid w:val="00C80E1C"/>
    <w:rsid w:val="00C83DC6"/>
    <w:rsid w:val="00C849A9"/>
    <w:rsid w:val="00C862F6"/>
    <w:rsid w:val="00C86B14"/>
    <w:rsid w:val="00C8794A"/>
    <w:rsid w:val="00C911A7"/>
    <w:rsid w:val="00C912BD"/>
    <w:rsid w:val="00C91CF9"/>
    <w:rsid w:val="00C91D69"/>
    <w:rsid w:val="00C91FB9"/>
    <w:rsid w:val="00C93C75"/>
    <w:rsid w:val="00C95897"/>
    <w:rsid w:val="00C95BF9"/>
    <w:rsid w:val="00C95E3A"/>
    <w:rsid w:val="00CA02BA"/>
    <w:rsid w:val="00CA1165"/>
    <w:rsid w:val="00CA357D"/>
    <w:rsid w:val="00CA3BF6"/>
    <w:rsid w:val="00CA3F55"/>
    <w:rsid w:val="00CA438B"/>
    <w:rsid w:val="00CA4C39"/>
    <w:rsid w:val="00CA4E82"/>
    <w:rsid w:val="00CA5090"/>
    <w:rsid w:val="00CA5289"/>
    <w:rsid w:val="00CA5B59"/>
    <w:rsid w:val="00CB0601"/>
    <w:rsid w:val="00CB11A3"/>
    <w:rsid w:val="00CB336E"/>
    <w:rsid w:val="00CB3707"/>
    <w:rsid w:val="00CB5D16"/>
    <w:rsid w:val="00CB7888"/>
    <w:rsid w:val="00CC160E"/>
    <w:rsid w:val="00CC1B5C"/>
    <w:rsid w:val="00CC3C4F"/>
    <w:rsid w:val="00CC7844"/>
    <w:rsid w:val="00CD1A8D"/>
    <w:rsid w:val="00CD27AD"/>
    <w:rsid w:val="00CD4907"/>
    <w:rsid w:val="00CD4B13"/>
    <w:rsid w:val="00CD63AD"/>
    <w:rsid w:val="00CD7B45"/>
    <w:rsid w:val="00CD7FBC"/>
    <w:rsid w:val="00CE1806"/>
    <w:rsid w:val="00CE34C2"/>
    <w:rsid w:val="00CE4254"/>
    <w:rsid w:val="00CE4DFB"/>
    <w:rsid w:val="00CE4E64"/>
    <w:rsid w:val="00CE538D"/>
    <w:rsid w:val="00CE76D1"/>
    <w:rsid w:val="00CF2581"/>
    <w:rsid w:val="00CF317D"/>
    <w:rsid w:val="00CF3B9B"/>
    <w:rsid w:val="00CF71CB"/>
    <w:rsid w:val="00D0067F"/>
    <w:rsid w:val="00D01A9B"/>
    <w:rsid w:val="00D01F9D"/>
    <w:rsid w:val="00D05EFB"/>
    <w:rsid w:val="00D1111D"/>
    <w:rsid w:val="00D124DE"/>
    <w:rsid w:val="00D1255B"/>
    <w:rsid w:val="00D134C9"/>
    <w:rsid w:val="00D13F26"/>
    <w:rsid w:val="00D16028"/>
    <w:rsid w:val="00D16263"/>
    <w:rsid w:val="00D22259"/>
    <w:rsid w:val="00D23E09"/>
    <w:rsid w:val="00D247D4"/>
    <w:rsid w:val="00D24F86"/>
    <w:rsid w:val="00D26073"/>
    <w:rsid w:val="00D302A1"/>
    <w:rsid w:val="00D3153A"/>
    <w:rsid w:val="00D31547"/>
    <w:rsid w:val="00D31EDC"/>
    <w:rsid w:val="00D3340F"/>
    <w:rsid w:val="00D33F57"/>
    <w:rsid w:val="00D3517C"/>
    <w:rsid w:val="00D35724"/>
    <w:rsid w:val="00D359FC"/>
    <w:rsid w:val="00D35A51"/>
    <w:rsid w:val="00D3674F"/>
    <w:rsid w:val="00D370D1"/>
    <w:rsid w:val="00D41C05"/>
    <w:rsid w:val="00D435AE"/>
    <w:rsid w:val="00D43CBA"/>
    <w:rsid w:val="00D455E8"/>
    <w:rsid w:val="00D45DC6"/>
    <w:rsid w:val="00D4733D"/>
    <w:rsid w:val="00D475B5"/>
    <w:rsid w:val="00D51488"/>
    <w:rsid w:val="00D51E11"/>
    <w:rsid w:val="00D520B0"/>
    <w:rsid w:val="00D546D8"/>
    <w:rsid w:val="00D55593"/>
    <w:rsid w:val="00D559C6"/>
    <w:rsid w:val="00D56483"/>
    <w:rsid w:val="00D6053A"/>
    <w:rsid w:val="00D60A0B"/>
    <w:rsid w:val="00D61BDB"/>
    <w:rsid w:val="00D6563F"/>
    <w:rsid w:val="00D65C62"/>
    <w:rsid w:val="00D674D3"/>
    <w:rsid w:val="00D67E17"/>
    <w:rsid w:val="00D716BF"/>
    <w:rsid w:val="00D71FD5"/>
    <w:rsid w:val="00D727A4"/>
    <w:rsid w:val="00D72E9F"/>
    <w:rsid w:val="00D73D3B"/>
    <w:rsid w:val="00D73E99"/>
    <w:rsid w:val="00D7491A"/>
    <w:rsid w:val="00D74A85"/>
    <w:rsid w:val="00D75050"/>
    <w:rsid w:val="00D75B50"/>
    <w:rsid w:val="00D77440"/>
    <w:rsid w:val="00D774DE"/>
    <w:rsid w:val="00D77C33"/>
    <w:rsid w:val="00D80493"/>
    <w:rsid w:val="00D84CA8"/>
    <w:rsid w:val="00D8530E"/>
    <w:rsid w:val="00D8587C"/>
    <w:rsid w:val="00D859B0"/>
    <w:rsid w:val="00D866D2"/>
    <w:rsid w:val="00D86AD9"/>
    <w:rsid w:val="00D86F81"/>
    <w:rsid w:val="00D878AE"/>
    <w:rsid w:val="00D87AF3"/>
    <w:rsid w:val="00D90A31"/>
    <w:rsid w:val="00D948A5"/>
    <w:rsid w:val="00D94C5C"/>
    <w:rsid w:val="00D94DDB"/>
    <w:rsid w:val="00D9695C"/>
    <w:rsid w:val="00D97141"/>
    <w:rsid w:val="00D977CF"/>
    <w:rsid w:val="00DA1CA5"/>
    <w:rsid w:val="00DA1E26"/>
    <w:rsid w:val="00DA2477"/>
    <w:rsid w:val="00DA2732"/>
    <w:rsid w:val="00DA2826"/>
    <w:rsid w:val="00DA333B"/>
    <w:rsid w:val="00DA3870"/>
    <w:rsid w:val="00DA3A52"/>
    <w:rsid w:val="00DA51BE"/>
    <w:rsid w:val="00DA5532"/>
    <w:rsid w:val="00DA5D2D"/>
    <w:rsid w:val="00DA66CB"/>
    <w:rsid w:val="00DB0248"/>
    <w:rsid w:val="00DB058C"/>
    <w:rsid w:val="00DB346B"/>
    <w:rsid w:val="00DB4796"/>
    <w:rsid w:val="00DB5B43"/>
    <w:rsid w:val="00DB7620"/>
    <w:rsid w:val="00DB7DE5"/>
    <w:rsid w:val="00DC0525"/>
    <w:rsid w:val="00DC0A06"/>
    <w:rsid w:val="00DC1F35"/>
    <w:rsid w:val="00DC357B"/>
    <w:rsid w:val="00DC3BF0"/>
    <w:rsid w:val="00DD04C4"/>
    <w:rsid w:val="00DD066D"/>
    <w:rsid w:val="00DD174B"/>
    <w:rsid w:val="00DD217A"/>
    <w:rsid w:val="00DD2E7D"/>
    <w:rsid w:val="00DD3A67"/>
    <w:rsid w:val="00DD4502"/>
    <w:rsid w:val="00DD49B3"/>
    <w:rsid w:val="00DD4DE3"/>
    <w:rsid w:val="00DD69E5"/>
    <w:rsid w:val="00DD6FFD"/>
    <w:rsid w:val="00DE0B24"/>
    <w:rsid w:val="00DE0DBF"/>
    <w:rsid w:val="00DE2E94"/>
    <w:rsid w:val="00DE431A"/>
    <w:rsid w:val="00DE4396"/>
    <w:rsid w:val="00DE4517"/>
    <w:rsid w:val="00DE47C5"/>
    <w:rsid w:val="00DE618B"/>
    <w:rsid w:val="00DE6D83"/>
    <w:rsid w:val="00DE6F36"/>
    <w:rsid w:val="00DE7899"/>
    <w:rsid w:val="00DE78CC"/>
    <w:rsid w:val="00DF04A0"/>
    <w:rsid w:val="00DF0F1F"/>
    <w:rsid w:val="00DF1200"/>
    <w:rsid w:val="00DF4292"/>
    <w:rsid w:val="00DF4BAA"/>
    <w:rsid w:val="00DF66F9"/>
    <w:rsid w:val="00DF72F6"/>
    <w:rsid w:val="00DF7E0E"/>
    <w:rsid w:val="00DF7F77"/>
    <w:rsid w:val="00E0041E"/>
    <w:rsid w:val="00E01739"/>
    <w:rsid w:val="00E03F40"/>
    <w:rsid w:val="00E03FB7"/>
    <w:rsid w:val="00E05765"/>
    <w:rsid w:val="00E05E88"/>
    <w:rsid w:val="00E062B0"/>
    <w:rsid w:val="00E06550"/>
    <w:rsid w:val="00E07CBF"/>
    <w:rsid w:val="00E10B50"/>
    <w:rsid w:val="00E10B9C"/>
    <w:rsid w:val="00E10C41"/>
    <w:rsid w:val="00E12592"/>
    <w:rsid w:val="00E13667"/>
    <w:rsid w:val="00E14319"/>
    <w:rsid w:val="00E148FD"/>
    <w:rsid w:val="00E15DC7"/>
    <w:rsid w:val="00E15F7A"/>
    <w:rsid w:val="00E16845"/>
    <w:rsid w:val="00E16A54"/>
    <w:rsid w:val="00E209BC"/>
    <w:rsid w:val="00E20CA3"/>
    <w:rsid w:val="00E210A4"/>
    <w:rsid w:val="00E225FE"/>
    <w:rsid w:val="00E25DFF"/>
    <w:rsid w:val="00E25EBB"/>
    <w:rsid w:val="00E26BF5"/>
    <w:rsid w:val="00E26D36"/>
    <w:rsid w:val="00E30B42"/>
    <w:rsid w:val="00E30EB3"/>
    <w:rsid w:val="00E31E8E"/>
    <w:rsid w:val="00E320AF"/>
    <w:rsid w:val="00E33211"/>
    <w:rsid w:val="00E350D3"/>
    <w:rsid w:val="00E353C4"/>
    <w:rsid w:val="00E40334"/>
    <w:rsid w:val="00E41640"/>
    <w:rsid w:val="00E41C7E"/>
    <w:rsid w:val="00E4214C"/>
    <w:rsid w:val="00E42621"/>
    <w:rsid w:val="00E43B0F"/>
    <w:rsid w:val="00E43F63"/>
    <w:rsid w:val="00E44341"/>
    <w:rsid w:val="00E45456"/>
    <w:rsid w:val="00E4578A"/>
    <w:rsid w:val="00E51F6B"/>
    <w:rsid w:val="00E544F8"/>
    <w:rsid w:val="00E57D4D"/>
    <w:rsid w:val="00E57ED0"/>
    <w:rsid w:val="00E57ED9"/>
    <w:rsid w:val="00E605E8"/>
    <w:rsid w:val="00E60CA7"/>
    <w:rsid w:val="00E610D6"/>
    <w:rsid w:val="00E61525"/>
    <w:rsid w:val="00E6257D"/>
    <w:rsid w:val="00E63174"/>
    <w:rsid w:val="00E660A2"/>
    <w:rsid w:val="00E663B4"/>
    <w:rsid w:val="00E67603"/>
    <w:rsid w:val="00E71E70"/>
    <w:rsid w:val="00E721BD"/>
    <w:rsid w:val="00E815E0"/>
    <w:rsid w:val="00E823CD"/>
    <w:rsid w:val="00E8557A"/>
    <w:rsid w:val="00E86E6D"/>
    <w:rsid w:val="00E87F21"/>
    <w:rsid w:val="00E90821"/>
    <w:rsid w:val="00E9085C"/>
    <w:rsid w:val="00E91652"/>
    <w:rsid w:val="00E91821"/>
    <w:rsid w:val="00E9225D"/>
    <w:rsid w:val="00E96412"/>
    <w:rsid w:val="00E9786C"/>
    <w:rsid w:val="00EA05BA"/>
    <w:rsid w:val="00EA13A5"/>
    <w:rsid w:val="00EA22B8"/>
    <w:rsid w:val="00EA338E"/>
    <w:rsid w:val="00EA4467"/>
    <w:rsid w:val="00EA49FF"/>
    <w:rsid w:val="00EA583B"/>
    <w:rsid w:val="00EA5858"/>
    <w:rsid w:val="00EA5A13"/>
    <w:rsid w:val="00EA6438"/>
    <w:rsid w:val="00EA64A4"/>
    <w:rsid w:val="00EA7291"/>
    <w:rsid w:val="00EB0162"/>
    <w:rsid w:val="00EB2D44"/>
    <w:rsid w:val="00EB2EA9"/>
    <w:rsid w:val="00EB431D"/>
    <w:rsid w:val="00EB442B"/>
    <w:rsid w:val="00EB4AAF"/>
    <w:rsid w:val="00EB4D25"/>
    <w:rsid w:val="00EB54D9"/>
    <w:rsid w:val="00EB57D0"/>
    <w:rsid w:val="00EB7C31"/>
    <w:rsid w:val="00EC141C"/>
    <w:rsid w:val="00EC1E80"/>
    <w:rsid w:val="00EC26E0"/>
    <w:rsid w:val="00EC52A5"/>
    <w:rsid w:val="00EC5371"/>
    <w:rsid w:val="00EC5DF2"/>
    <w:rsid w:val="00EC6BFA"/>
    <w:rsid w:val="00ED0450"/>
    <w:rsid w:val="00ED368D"/>
    <w:rsid w:val="00ED370F"/>
    <w:rsid w:val="00ED3920"/>
    <w:rsid w:val="00ED40B2"/>
    <w:rsid w:val="00ED57D0"/>
    <w:rsid w:val="00ED5CBC"/>
    <w:rsid w:val="00ED6792"/>
    <w:rsid w:val="00ED77D4"/>
    <w:rsid w:val="00EE0D9D"/>
    <w:rsid w:val="00EE2143"/>
    <w:rsid w:val="00EE2590"/>
    <w:rsid w:val="00EE271E"/>
    <w:rsid w:val="00EE3DF3"/>
    <w:rsid w:val="00EE3FE0"/>
    <w:rsid w:val="00EE47C3"/>
    <w:rsid w:val="00EE5C9A"/>
    <w:rsid w:val="00EE6901"/>
    <w:rsid w:val="00EE6B95"/>
    <w:rsid w:val="00EE7949"/>
    <w:rsid w:val="00EF0565"/>
    <w:rsid w:val="00EF142B"/>
    <w:rsid w:val="00EF3073"/>
    <w:rsid w:val="00EF3FA8"/>
    <w:rsid w:val="00EF547E"/>
    <w:rsid w:val="00EF5C64"/>
    <w:rsid w:val="00EF71EF"/>
    <w:rsid w:val="00EF76BC"/>
    <w:rsid w:val="00F00981"/>
    <w:rsid w:val="00F02C58"/>
    <w:rsid w:val="00F02EE7"/>
    <w:rsid w:val="00F05083"/>
    <w:rsid w:val="00F11E38"/>
    <w:rsid w:val="00F11FE0"/>
    <w:rsid w:val="00F12D08"/>
    <w:rsid w:val="00F13D57"/>
    <w:rsid w:val="00F14A6D"/>
    <w:rsid w:val="00F16103"/>
    <w:rsid w:val="00F1697B"/>
    <w:rsid w:val="00F203F8"/>
    <w:rsid w:val="00F21638"/>
    <w:rsid w:val="00F2271B"/>
    <w:rsid w:val="00F24C94"/>
    <w:rsid w:val="00F24EC0"/>
    <w:rsid w:val="00F25F69"/>
    <w:rsid w:val="00F264B5"/>
    <w:rsid w:val="00F27DB9"/>
    <w:rsid w:val="00F30F8E"/>
    <w:rsid w:val="00F3114E"/>
    <w:rsid w:val="00F338CB"/>
    <w:rsid w:val="00F3430B"/>
    <w:rsid w:val="00F3618F"/>
    <w:rsid w:val="00F361BF"/>
    <w:rsid w:val="00F36C5F"/>
    <w:rsid w:val="00F443AE"/>
    <w:rsid w:val="00F446C9"/>
    <w:rsid w:val="00F46108"/>
    <w:rsid w:val="00F54652"/>
    <w:rsid w:val="00F54D17"/>
    <w:rsid w:val="00F553D3"/>
    <w:rsid w:val="00F555C7"/>
    <w:rsid w:val="00F55713"/>
    <w:rsid w:val="00F56A48"/>
    <w:rsid w:val="00F56D9C"/>
    <w:rsid w:val="00F5702E"/>
    <w:rsid w:val="00F577A8"/>
    <w:rsid w:val="00F60646"/>
    <w:rsid w:val="00F6092F"/>
    <w:rsid w:val="00F60EC4"/>
    <w:rsid w:val="00F6342F"/>
    <w:rsid w:val="00F637C4"/>
    <w:rsid w:val="00F64256"/>
    <w:rsid w:val="00F64BB5"/>
    <w:rsid w:val="00F65824"/>
    <w:rsid w:val="00F65A19"/>
    <w:rsid w:val="00F661EE"/>
    <w:rsid w:val="00F66D73"/>
    <w:rsid w:val="00F72348"/>
    <w:rsid w:val="00F73DD1"/>
    <w:rsid w:val="00F75782"/>
    <w:rsid w:val="00F76209"/>
    <w:rsid w:val="00F7677F"/>
    <w:rsid w:val="00F7746B"/>
    <w:rsid w:val="00F81151"/>
    <w:rsid w:val="00F818A0"/>
    <w:rsid w:val="00F81A3F"/>
    <w:rsid w:val="00F81C67"/>
    <w:rsid w:val="00F8587B"/>
    <w:rsid w:val="00F85962"/>
    <w:rsid w:val="00F87010"/>
    <w:rsid w:val="00F87513"/>
    <w:rsid w:val="00F87FAB"/>
    <w:rsid w:val="00F902AC"/>
    <w:rsid w:val="00F904FA"/>
    <w:rsid w:val="00F90B81"/>
    <w:rsid w:val="00F90BC5"/>
    <w:rsid w:val="00F912F2"/>
    <w:rsid w:val="00F92B88"/>
    <w:rsid w:val="00F92D17"/>
    <w:rsid w:val="00F94974"/>
    <w:rsid w:val="00F95D05"/>
    <w:rsid w:val="00F9663F"/>
    <w:rsid w:val="00F96F5B"/>
    <w:rsid w:val="00F973B8"/>
    <w:rsid w:val="00FA06ED"/>
    <w:rsid w:val="00FA124A"/>
    <w:rsid w:val="00FA208C"/>
    <w:rsid w:val="00FA2219"/>
    <w:rsid w:val="00FA3F7F"/>
    <w:rsid w:val="00FA53DA"/>
    <w:rsid w:val="00FA5903"/>
    <w:rsid w:val="00FA5CF6"/>
    <w:rsid w:val="00FB1BE8"/>
    <w:rsid w:val="00FB21DD"/>
    <w:rsid w:val="00FB3B09"/>
    <w:rsid w:val="00FB4E61"/>
    <w:rsid w:val="00FB53CA"/>
    <w:rsid w:val="00FB591D"/>
    <w:rsid w:val="00FB61AF"/>
    <w:rsid w:val="00FB64D8"/>
    <w:rsid w:val="00FB6B07"/>
    <w:rsid w:val="00FC1111"/>
    <w:rsid w:val="00FC16DD"/>
    <w:rsid w:val="00FC3380"/>
    <w:rsid w:val="00FC3E3F"/>
    <w:rsid w:val="00FC4539"/>
    <w:rsid w:val="00FC457B"/>
    <w:rsid w:val="00FC46E4"/>
    <w:rsid w:val="00FC58A6"/>
    <w:rsid w:val="00FD0815"/>
    <w:rsid w:val="00FD093B"/>
    <w:rsid w:val="00FD3C18"/>
    <w:rsid w:val="00FD432F"/>
    <w:rsid w:val="00FD47A9"/>
    <w:rsid w:val="00FD5791"/>
    <w:rsid w:val="00FD59D2"/>
    <w:rsid w:val="00FD737F"/>
    <w:rsid w:val="00FD7D52"/>
    <w:rsid w:val="00FE1013"/>
    <w:rsid w:val="00FE1713"/>
    <w:rsid w:val="00FE2304"/>
    <w:rsid w:val="00FE3E0B"/>
    <w:rsid w:val="00FE4763"/>
    <w:rsid w:val="00FE53A3"/>
    <w:rsid w:val="00FE55F4"/>
    <w:rsid w:val="00FE5CF6"/>
    <w:rsid w:val="00FF2B74"/>
    <w:rsid w:val="00FF2CB5"/>
    <w:rsid w:val="00FF4486"/>
    <w:rsid w:val="00FF59B5"/>
    <w:rsid w:val="00FF6B0C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6E94"/>
  <w15:docId w15:val="{3D3CCFB0-6901-44D8-9C9C-6A93CDEEA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510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93CB1"/>
    <w:pPr>
      <w:keepNext/>
      <w:pBdr>
        <w:bottom w:val="single" w:sz="4" w:space="1" w:color="auto"/>
      </w:pBdr>
      <w:spacing w:line="276" w:lineRule="auto"/>
      <w:outlineLvl w:val="0"/>
    </w:pPr>
    <w:rPr>
      <w:rFonts w:ascii="Calibri" w:hAnsi="Calibri"/>
      <w:b/>
      <w:bCs/>
      <w:smallCaps/>
      <w:kern w:val="28"/>
      <w:szCs w:val="22"/>
      <w:lang w:val="x-none" w:eastAsia="x-none"/>
    </w:rPr>
  </w:style>
  <w:style w:type="paragraph" w:styleId="Heading2">
    <w:name w:val="heading 2"/>
    <w:aliases w:val="Heading 2 Char1 Char,Heading 2 Char Char Char,Heading 2 Char1 Char Char Char,Heading 2 Char Char Char Char Char,Heading 2 Char1 Char Char Char Char Char,Heading 2 Char Char Char Char Char Char Char"/>
    <w:basedOn w:val="Normal"/>
    <w:next w:val="Normal"/>
    <w:link w:val="Heading2Char1"/>
    <w:uiPriority w:val="9"/>
    <w:qFormat/>
    <w:rsid w:val="0016695E"/>
    <w:pPr>
      <w:keepNext/>
      <w:numPr>
        <w:ilvl w:val="1"/>
        <w:numId w:val="5"/>
      </w:numPr>
      <w:spacing w:before="240" w:after="60"/>
      <w:outlineLvl w:val="1"/>
    </w:pPr>
    <w:rPr>
      <w:b/>
      <w:bCs/>
      <w:caps/>
      <w:lang w:val="x-none" w:eastAsia="x-none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01165E"/>
    <w:pPr>
      <w:spacing w:before="120" w:after="120" w:line="276" w:lineRule="auto"/>
      <w:ind w:left="630"/>
      <w:outlineLvl w:val="2"/>
    </w:pPr>
    <w:rPr>
      <w:rFonts w:ascii="Arial" w:hAnsi="Arial" w:cs="Arial"/>
      <w:bCs/>
      <w:sz w:val="20"/>
      <w:szCs w:val="22"/>
      <w:lang w:val="x-none" w:eastAsia="x-none" w:bidi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16695E"/>
    <w:pPr>
      <w:keepNext/>
      <w:numPr>
        <w:ilvl w:val="3"/>
        <w:numId w:val="5"/>
      </w:numPr>
      <w:tabs>
        <w:tab w:val="left" w:pos="0"/>
      </w:tabs>
      <w:spacing w:before="240" w:after="60"/>
      <w:outlineLvl w:val="3"/>
    </w:pPr>
    <w:rPr>
      <w:b/>
      <w:bCs/>
      <w:i/>
      <w:iCs/>
      <w:lang w:val="x-none" w:eastAsia="x-none"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16695E"/>
    <w:pPr>
      <w:numPr>
        <w:ilvl w:val="4"/>
        <w:numId w:val="5"/>
      </w:numPr>
      <w:tabs>
        <w:tab w:val="left" w:pos="0"/>
      </w:tabs>
      <w:spacing w:before="240" w:after="60"/>
      <w:outlineLvl w:val="4"/>
    </w:pPr>
    <w:rPr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16695E"/>
    <w:pPr>
      <w:numPr>
        <w:ilvl w:val="5"/>
        <w:numId w:val="5"/>
      </w:numPr>
      <w:tabs>
        <w:tab w:val="left" w:pos="0"/>
      </w:tabs>
      <w:spacing w:before="240" w:after="60"/>
      <w:outlineLvl w:val="5"/>
    </w:pPr>
    <w:rPr>
      <w:i/>
      <w:i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16695E"/>
    <w:pPr>
      <w:numPr>
        <w:ilvl w:val="6"/>
        <w:numId w:val="5"/>
      </w:numPr>
      <w:tabs>
        <w:tab w:val="left" w:pos="0"/>
      </w:tabs>
      <w:spacing w:before="240" w:after="60" w:line="360" w:lineRule="auto"/>
      <w:outlineLvl w:val="6"/>
    </w:pPr>
    <w:rPr>
      <w:b/>
      <w:sz w:val="28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16695E"/>
    <w:pPr>
      <w:numPr>
        <w:ilvl w:val="7"/>
        <w:numId w:val="5"/>
      </w:numPr>
      <w:tabs>
        <w:tab w:val="left" w:pos="0"/>
      </w:tabs>
      <w:spacing w:before="240" w:after="60"/>
      <w:outlineLvl w:val="7"/>
    </w:pPr>
    <w:rPr>
      <w:i/>
      <w:iCs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autoRedefine/>
    <w:uiPriority w:val="9"/>
    <w:qFormat/>
    <w:rsid w:val="0016695E"/>
    <w:pPr>
      <w:numPr>
        <w:ilvl w:val="8"/>
        <w:numId w:val="5"/>
      </w:numPr>
      <w:tabs>
        <w:tab w:val="left" w:pos="0"/>
      </w:tabs>
      <w:spacing w:before="240" w:after="60"/>
      <w:outlineLvl w:val="8"/>
    </w:pPr>
    <w:rPr>
      <w:i/>
      <w:iCs/>
      <w:sz w:val="18"/>
      <w:szCs w:val="1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93CB1"/>
    <w:rPr>
      <w:rFonts w:eastAsia="Times New Roman"/>
      <w:b/>
      <w:bCs/>
      <w:smallCaps/>
      <w:kern w:val="28"/>
      <w:sz w:val="24"/>
      <w:szCs w:val="22"/>
      <w:lang w:val="x-none" w:eastAsia="x-none"/>
    </w:rPr>
  </w:style>
  <w:style w:type="character" w:customStyle="1" w:styleId="Heading2Char">
    <w:name w:val="Heading 2 Char"/>
    <w:uiPriority w:val="9"/>
    <w:semiHidden/>
    <w:rsid w:val="0016695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01165E"/>
    <w:rPr>
      <w:rFonts w:ascii="Arial" w:eastAsia="Times New Roman" w:hAnsi="Arial" w:cs="Arial"/>
      <w:bCs/>
      <w:szCs w:val="22"/>
      <w:lang w:val="x-none" w:eastAsia="x-none" w:bidi="en-US"/>
    </w:rPr>
  </w:style>
  <w:style w:type="character" w:customStyle="1" w:styleId="Heading4Char">
    <w:name w:val="Heading 4 Char"/>
    <w:link w:val="Heading4"/>
    <w:uiPriority w:val="9"/>
    <w:rsid w:val="0016695E"/>
    <w:rPr>
      <w:rFonts w:ascii="Times New Roman" w:eastAsia="Times New Roman" w:hAnsi="Times New Roman"/>
      <w:b/>
      <w:bCs/>
      <w:i/>
      <w:iCs/>
      <w:sz w:val="24"/>
      <w:szCs w:val="24"/>
      <w:lang w:val="x-none" w:eastAsia="x-none"/>
    </w:rPr>
  </w:style>
  <w:style w:type="character" w:customStyle="1" w:styleId="Heading5Char">
    <w:name w:val="Heading 5 Char"/>
    <w:link w:val="Heading5"/>
    <w:uiPriority w:val="9"/>
    <w:rsid w:val="0016695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6Char">
    <w:name w:val="Heading 6 Char"/>
    <w:link w:val="Heading6"/>
    <w:uiPriority w:val="9"/>
    <w:rsid w:val="0016695E"/>
    <w:rPr>
      <w:rFonts w:ascii="Times New Roman" w:eastAsia="Times New Roman" w:hAnsi="Times New Roman"/>
      <w:i/>
      <w:iCs/>
      <w:sz w:val="24"/>
      <w:szCs w:val="24"/>
      <w:lang w:val="x-none" w:eastAsia="x-none"/>
    </w:rPr>
  </w:style>
  <w:style w:type="character" w:customStyle="1" w:styleId="Heading7Char">
    <w:name w:val="Heading 7 Char"/>
    <w:link w:val="Heading7"/>
    <w:uiPriority w:val="9"/>
    <w:rsid w:val="0016695E"/>
    <w:rPr>
      <w:rFonts w:ascii="Times New Roman" w:eastAsia="Times New Roman" w:hAnsi="Times New Roman"/>
      <w:b/>
      <w:sz w:val="28"/>
      <w:lang w:val="x-none" w:eastAsia="x-none"/>
    </w:rPr>
  </w:style>
  <w:style w:type="character" w:customStyle="1" w:styleId="Heading8Char">
    <w:name w:val="Heading 8 Char"/>
    <w:link w:val="Heading8"/>
    <w:uiPriority w:val="9"/>
    <w:rsid w:val="0016695E"/>
    <w:rPr>
      <w:rFonts w:ascii="Times New Roman" w:eastAsia="Times New Roman" w:hAnsi="Times New Roman"/>
      <w:i/>
      <w:iCs/>
      <w:lang w:val="x-none" w:eastAsia="x-none"/>
    </w:rPr>
  </w:style>
  <w:style w:type="character" w:customStyle="1" w:styleId="Heading9Char">
    <w:name w:val="Heading 9 Char"/>
    <w:link w:val="Heading9"/>
    <w:uiPriority w:val="9"/>
    <w:rsid w:val="0016695E"/>
    <w:rPr>
      <w:rFonts w:ascii="Times New Roman" w:eastAsia="Times New Roman" w:hAnsi="Times New Roman"/>
      <w:i/>
      <w:iCs/>
      <w:sz w:val="18"/>
      <w:szCs w:val="18"/>
      <w:lang w:val="x-none" w:eastAsia="x-none"/>
    </w:rPr>
  </w:style>
  <w:style w:type="character" w:customStyle="1" w:styleId="Heading2Char1">
    <w:name w:val="Heading 2 Char1"/>
    <w:aliases w:val="Heading 2 Char1 Char Char,Heading 2 Char Char Char Char,Heading 2 Char1 Char Char Char Char,Heading 2 Char Char Char Char Char Char,Heading 2 Char1 Char Char Char Char Char Char,Heading 2 Char Char Char Char Char Char Char Char"/>
    <w:link w:val="Heading2"/>
    <w:uiPriority w:val="9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uiPriority w:val="99"/>
    <w:rsid w:val="0016695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6695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6695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16695E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121BFC"/>
    <w:pPr>
      <w:tabs>
        <w:tab w:val="left" w:pos="480"/>
        <w:tab w:val="right" w:leader="dot" w:pos="9350"/>
      </w:tabs>
      <w:spacing w:before="120" w:after="120"/>
    </w:pPr>
    <w:rPr>
      <w:rFonts w:ascii="Arial" w:hAnsi="Arial" w:cs="Arial"/>
      <w:b/>
      <w:bCs/>
      <w:noProof/>
      <w:sz w:val="20"/>
      <w:szCs w:val="28"/>
    </w:rPr>
  </w:style>
  <w:style w:type="paragraph" w:styleId="TOC2">
    <w:name w:val="toc 2"/>
    <w:basedOn w:val="Normal"/>
    <w:next w:val="Normal"/>
    <w:autoRedefine/>
    <w:uiPriority w:val="39"/>
    <w:rsid w:val="00121BFC"/>
    <w:pPr>
      <w:ind w:left="240"/>
    </w:pPr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16695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16695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1669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95E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16695E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rsid w:val="0016695E"/>
    <w:rPr>
      <w:color w:val="800080"/>
      <w:u w:val="single"/>
    </w:rPr>
  </w:style>
  <w:style w:type="table" w:styleId="TableGrid">
    <w:name w:val="Table Grid"/>
    <w:basedOn w:val="TableNormal"/>
    <w:uiPriority w:val="59"/>
    <w:rsid w:val="0016695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16695E"/>
    <w:pPr>
      <w:overflowPunct/>
      <w:autoSpaceDE/>
      <w:autoSpaceDN/>
      <w:adjustRightInd/>
      <w:spacing w:after="120"/>
      <w:ind w:left="102"/>
      <w:jc w:val="both"/>
      <w:textAlignment w:val="auto"/>
    </w:pPr>
  </w:style>
  <w:style w:type="paragraph" w:styleId="BodyText">
    <w:name w:val="Body Text"/>
    <w:basedOn w:val="Normal"/>
    <w:link w:val="BodyTextChar"/>
    <w:rsid w:val="0016695E"/>
    <w:pPr>
      <w:jc w:val="both"/>
    </w:pPr>
    <w:rPr>
      <w:i/>
      <w:iCs/>
      <w:vanish/>
      <w:color w:val="0000FF"/>
      <w:lang w:val="x-none" w:eastAsia="x-none"/>
    </w:rPr>
  </w:style>
  <w:style w:type="character" w:customStyle="1" w:styleId="BodyTextChar">
    <w:name w:val="Body Text Char"/>
    <w:link w:val="BodyText"/>
    <w:rsid w:val="0016695E"/>
    <w:rPr>
      <w:rFonts w:ascii="Times New Roman" w:eastAsia="Times New Roman" w:hAnsi="Times New Roman" w:cs="Times New Roman"/>
      <w:i/>
      <w:iCs/>
      <w:vanish/>
      <w:color w:val="0000FF"/>
      <w:sz w:val="24"/>
      <w:szCs w:val="24"/>
    </w:rPr>
  </w:style>
  <w:style w:type="paragraph" w:customStyle="1" w:styleId="SectionIIHeading2">
    <w:name w:val="Section II Heading 2"/>
    <w:basedOn w:val="Heading2"/>
    <w:link w:val="SectionIIHeading2Char"/>
    <w:rsid w:val="0016695E"/>
    <w:pPr>
      <w:keepNext w:val="0"/>
      <w:widowControl w:val="0"/>
      <w:overflowPunct/>
      <w:autoSpaceDE/>
      <w:autoSpaceDN/>
      <w:adjustRightInd/>
      <w:spacing w:line="480" w:lineRule="auto"/>
      <w:contextualSpacing/>
      <w:textAlignment w:val="auto"/>
    </w:pPr>
    <w:rPr>
      <w:bCs w:val="0"/>
      <w:sz w:val="32"/>
    </w:rPr>
  </w:style>
  <w:style w:type="character" w:customStyle="1" w:styleId="SectionIIHeading2Char">
    <w:name w:val="Section II Heading 2 Char"/>
    <w:link w:val="SectionIIHeading2"/>
    <w:rsid w:val="0016695E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BodyTextIndent">
    <w:name w:val="Body Text Indent"/>
    <w:basedOn w:val="Normal"/>
    <w:link w:val="BodyTextIndentChar"/>
    <w:rsid w:val="0016695E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semiHidden/>
    <w:rsid w:val="0016695E"/>
    <w:pPr>
      <w:shd w:val="clear" w:color="auto" w:fill="000080"/>
    </w:pPr>
    <w:rPr>
      <w:rFonts w:ascii="Tahoma" w:hAnsi="Tahoma"/>
      <w:lang w:val="x-none" w:eastAsia="x-none"/>
    </w:rPr>
  </w:style>
  <w:style w:type="character" w:customStyle="1" w:styleId="DocumentMapChar">
    <w:name w:val="Document Map Char"/>
    <w:link w:val="DocumentMap"/>
    <w:semiHidden/>
    <w:rsid w:val="0016695E"/>
    <w:rPr>
      <w:rFonts w:ascii="Tahoma" w:eastAsia="Times New Roman" w:hAnsi="Tahoma" w:cs="Tahoma"/>
      <w:sz w:val="24"/>
      <w:szCs w:val="24"/>
      <w:shd w:val="clear" w:color="auto" w:fill="00008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6695E"/>
    <w:rPr>
      <w:b/>
      <w:bCs/>
    </w:rPr>
  </w:style>
  <w:style w:type="character" w:customStyle="1" w:styleId="CommentSubjectChar">
    <w:name w:val="Comment Subject Char"/>
    <w:link w:val="CommentSubject"/>
    <w:semiHidden/>
    <w:rsid w:val="001669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AD2449"/>
    <w:pPr>
      <w:ind w:left="480"/>
    </w:pPr>
    <w:rPr>
      <w:rFonts w:ascii="Calibri" w:hAnsi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16695E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16695E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695E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695E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695E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695E"/>
    <w:pPr>
      <w:ind w:left="1920"/>
    </w:pPr>
    <w:rPr>
      <w:rFonts w:ascii="Calibri" w:hAnsi="Calibri"/>
      <w:sz w:val="18"/>
      <w:szCs w:val="18"/>
    </w:rPr>
  </w:style>
  <w:style w:type="paragraph" w:customStyle="1" w:styleId="Explanation">
    <w:name w:val="Explanation"/>
    <w:basedOn w:val="Normal"/>
    <w:rsid w:val="0016695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FFFFFF"/>
      <w:overflowPunct/>
      <w:autoSpaceDE/>
      <w:autoSpaceDN/>
      <w:adjustRightInd/>
      <w:spacing w:before="120" w:after="120"/>
      <w:ind w:left="720" w:right="720"/>
      <w:textAlignment w:val="auto"/>
    </w:pPr>
    <w:rPr>
      <w:b/>
      <w:color w:val="008080"/>
      <w:sz w:val="22"/>
      <w:szCs w:val="20"/>
    </w:rPr>
  </w:style>
  <w:style w:type="paragraph" w:styleId="Caption">
    <w:name w:val="caption"/>
    <w:basedOn w:val="Normal"/>
    <w:next w:val="Normal"/>
    <w:qFormat/>
    <w:rsid w:val="0016695E"/>
    <w:pPr>
      <w:overflowPunct/>
      <w:autoSpaceDE/>
      <w:autoSpaceDN/>
      <w:adjustRightInd/>
      <w:spacing w:before="120" w:after="120"/>
      <w:ind w:left="720"/>
      <w:textAlignment w:val="auto"/>
    </w:pPr>
    <w:rPr>
      <w:b/>
      <w:bCs/>
      <w:sz w:val="22"/>
    </w:rPr>
  </w:style>
  <w:style w:type="paragraph" w:styleId="List0">
    <w:name w:val="List"/>
    <w:basedOn w:val="Normal"/>
    <w:autoRedefine/>
    <w:rsid w:val="0016695E"/>
    <w:pPr>
      <w:tabs>
        <w:tab w:val="left" w:pos="2520"/>
      </w:tabs>
      <w:spacing w:before="120" w:after="120"/>
      <w:ind w:left="1080"/>
    </w:pPr>
    <w:rPr>
      <w:bCs/>
      <w:sz w:val="22"/>
      <w:szCs w:val="20"/>
    </w:rPr>
  </w:style>
  <w:style w:type="paragraph" w:customStyle="1" w:styleId="Body2">
    <w:name w:val="Body 2"/>
    <w:basedOn w:val="Normal"/>
    <w:rsid w:val="0016695E"/>
    <w:pPr>
      <w:keepLines/>
      <w:overflowPunct/>
      <w:autoSpaceDE/>
      <w:autoSpaceDN/>
      <w:adjustRightInd/>
      <w:spacing w:before="120" w:after="60"/>
      <w:ind w:left="1080"/>
      <w:textAlignment w:val="auto"/>
    </w:pPr>
    <w:rPr>
      <w:kern w:val="28"/>
      <w:sz w:val="22"/>
      <w:szCs w:val="20"/>
    </w:rPr>
  </w:style>
  <w:style w:type="paragraph" w:styleId="BodyTextIndent2">
    <w:name w:val="Body Text Indent 2"/>
    <w:basedOn w:val="Normal"/>
    <w:link w:val="BodyTextIndent2Char"/>
    <w:rsid w:val="0016695E"/>
    <w:pPr>
      <w:spacing w:after="120" w:line="480" w:lineRule="auto"/>
      <w:ind w:left="36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16695E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rsid w:val="0016695E"/>
    <w:rPr>
      <w:rFonts w:ascii="Times New Roman" w:eastAsia="Times New Roman" w:hAnsi="Times New Roman" w:cs="Times New Roman"/>
      <w:sz w:val="24"/>
      <w:szCs w:val="24"/>
    </w:rPr>
  </w:style>
  <w:style w:type="paragraph" w:customStyle="1" w:styleId="Body3">
    <w:name w:val="Body 3"/>
    <w:basedOn w:val="Body2"/>
    <w:rsid w:val="0016695E"/>
    <w:pPr>
      <w:keepNext/>
      <w:keepLines w:val="0"/>
      <w:spacing w:before="240"/>
      <w:ind w:left="1710"/>
    </w:pPr>
    <w:rPr>
      <w:noProof/>
      <w:sz w:val="24"/>
    </w:rPr>
  </w:style>
  <w:style w:type="paragraph" w:customStyle="1" w:styleId="Definitions">
    <w:name w:val="Definitions"/>
    <w:basedOn w:val="Normal"/>
    <w:rsid w:val="0016695E"/>
    <w:pPr>
      <w:overflowPunct/>
      <w:autoSpaceDE/>
      <w:autoSpaceDN/>
      <w:adjustRightInd/>
      <w:spacing w:after="180"/>
      <w:ind w:left="720"/>
      <w:textAlignment w:val="auto"/>
    </w:pPr>
    <w:rPr>
      <w:sz w:val="22"/>
      <w:szCs w:val="20"/>
    </w:rPr>
  </w:style>
  <w:style w:type="paragraph" w:customStyle="1" w:styleId="Table">
    <w:name w:val="Table"/>
    <w:basedOn w:val="Normal"/>
    <w:rsid w:val="0016695E"/>
    <w:pPr>
      <w:keepLines/>
      <w:tabs>
        <w:tab w:val="left" w:leader="dot" w:pos="6120"/>
      </w:tabs>
      <w:overflowPunct/>
      <w:autoSpaceDE/>
      <w:autoSpaceDN/>
      <w:adjustRightInd/>
      <w:textAlignment w:val="auto"/>
    </w:pPr>
    <w:rPr>
      <w:kern w:val="28"/>
      <w:sz w:val="22"/>
      <w:szCs w:val="20"/>
    </w:rPr>
  </w:style>
  <w:style w:type="paragraph" w:customStyle="1" w:styleId="CrossRef">
    <w:name w:val="Cross Ref"/>
    <w:basedOn w:val="Normal"/>
    <w:link w:val="CrossRefChar"/>
    <w:rsid w:val="0016695E"/>
    <w:pPr>
      <w:overflowPunct/>
      <w:autoSpaceDE/>
      <w:autoSpaceDN/>
      <w:adjustRightInd/>
      <w:spacing w:after="120"/>
      <w:ind w:left="720"/>
      <w:textAlignment w:val="auto"/>
    </w:pPr>
    <w:rPr>
      <w:color w:val="0000FF"/>
      <w:u w:val="single" w:color="0000FF"/>
      <w:lang w:val="x-none" w:eastAsia="x-none"/>
    </w:rPr>
  </w:style>
  <w:style w:type="character" w:customStyle="1" w:styleId="CrossRefChar">
    <w:name w:val="Cross Ref Char"/>
    <w:link w:val="CrossRef"/>
    <w:rsid w:val="0016695E"/>
    <w:rPr>
      <w:rFonts w:ascii="Times New Roman" w:eastAsia="Times New Roman" w:hAnsi="Times New Roman" w:cs="Times New Roman"/>
      <w:color w:val="0000FF"/>
      <w:sz w:val="24"/>
      <w:szCs w:val="24"/>
      <w:u w:val="single" w:color="0000FF"/>
    </w:rPr>
  </w:style>
  <w:style w:type="paragraph" w:customStyle="1" w:styleId="Instructions">
    <w:name w:val="Instructions"/>
    <w:basedOn w:val="Normal"/>
    <w:rsid w:val="0016695E"/>
    <w:pPr>
      <w:overflowPunct/>
      <w:autoSpaceDE/>
      <w:autoSpaceDN/>
      <w:adjustRightInd/>
      <w:spacing w:before="120" w:after="120"/>
      <w:ind w:left="720"/>
      <w:textAlignment w:val="auto"/>
    </w:pPr>
    <w:rPr>
      <w:i/>
      <w:color w:val="FF0000"/>
      <w:sz w:val="22"/>
      <w:szCs w:val="20"/>
    </w:rPr>
  </w:style>
  <w:style w:type="paragraph" w:styleId="NormalWeb">
    <w:name w:val="Normal (Web)"/>
    <w:basedOn w:val="Normal"/>
    <w:rsid w:val="0016695E"/>
    <w:pPr>
      <w:overflowPunct/>
      <w:autoSpaceDE/>
      <w:autoSpaceDN/>
      <w:adjustRightInd/>
      <w:spacing w:before="100" w:beforeAutospacing="1" w:after="100" w:afterAutospacing="1"/>
      <w:textAlignment w:val="auto"/>
    </w:pPr>
  </w:style>
  <w:style w:type="paragraph" w:customStyle="1" w:styleId="Normal-Left">
    <w:name w:val="Normal-Left"/>
    <w:basedOn w:val="Normal"/>
    <w:link w:val="Normal-LeftChar"/>
    <w:rsid w:val="0016695E"/>
    <w:pPr>
      <w:overflowPunct/>
      <w:autoSpaceDE/>
      <w:autoSpaceDN/>
      <w:adjustRightInd/>
      <w:spacing w:after="120"/>
      <w:ind w:left="576"/>
      <w:textAlignment w:val="auto"/>
    </w:pPr>
    <w:rPr>
      <w:szCs w:val="20"/>
      <w:lang w:val="x-none" w:eastAsia="x-none"/>
    </w:rPr>
  </w:style>
  <w:style w:type="paragraph" w:customStyle="1" w:styleId="Recitals">
    <w:name w:val="Recitals"/>
    <w:basedOn w:val="Normal-Left"/>
    <w:rsid w:val="0016695E"/>
    <w:pPr>
      <w:spacing w:before="80"/>
    </w:pPr>
  </w:style>
  <w:style w:type="paragraph" w:styleId="Title">
    <w:name w:val="Title"/>
    <w:basedOn w:val="Normal"/>
    <w:link w:val="TitleChar"/>
    <w:qFormat/>
    <w:rsid w:val="0016695E"/>
    <w:pPr>
      <w:overflowPunct/>
      <w:autoSpaceDE/>
      <w:autoSpaceDN/>
      <w:adjustRightInd/>
      <w:spacing w:before="240" w:after="60"/>
      <w:ind w:left="720"/>
      <w:jc w:val="center"/>
      <w:textAlignment w:val="auto"/>
    </w:pPr>
    <w:rPr>
      <w:b/>
      <w:kern w:val="28"/>
      <w:sz w:val="32"/>
      <w:szCs w:val="20"/>
      <w:lang w:val="x-none" w:eastAsia="x-none"/>
    </w:rPr>
  </w:style>
  <w:style w:type="character" w:customStyle="1" w:styleId="TitleChar">
    <w:name w:val="Title Char"/>
    <w:link w:val="Title"/>
    <w:rsid w:val="0016695E"/>
    <w:rPr>
      <w:rFonts w:ascii="Times New Roman" w:eastAsia="Times New Roman" w:hAnsi="Times New Roman" w:cs="Times New Roman"/>
      <w:b/>
      <w:kern w:val="28"/>
      <w:sz w:val="32"/>
      <w:szCs w:val="20"/>
    </w:rPr>
  </w:style>
  <w:style w:type="paragraph" w:styleId="BodyTextIndent3">
    <w:name w:val="Body Text Indent 3"/>
    <w:basedOn w:val="Normal"/>
    <w:link w:val="BodyTextIndent3Char"/>
    <w:rsid w:val="0016695E"/>
    <w:pPr>
      <w:overflowPunct/>
      <w:autoSpaceDE/>
      <w:autoSpaceDN/>
      <w:adjustRightInd/>
      <w:ind w:left="360"/>
      <w:textAlignment w:val="auto"/>
    </w:pPr>
    <w:rPr>
      <w:i/>
      <w:color w:val="FF0000"/>
      <w:szCs w:val="20"/>
      <w:lang w:val="x-none" w:eastAsia="x-none"/>
    </w:rPr>
  </w:style>
  <w:style w:type="character" w:customStyle="1" w:styleId="BodyTextIndent3Char">
    <w:name w:val="Body Text Indent 3 Char"/>
    <w:link w:val="BodyTextIndent3"/>
    <w:rsid w:val="0016695E"/>
    <w:rPr>
      <w:rFonts w:ascii="Times New Roman" w:eastAsia="Times New Roman" w:hAnsi="Times New Roman" w:cs="Times New Roman"/>
      <w:i/>
      <w:color w:val="FF0000"/>
      <w:sz w:val="24"/>
      <w:szCs w:val="20"/>
    </w:rPr>
  </w:style>
  <w:style w:type="character" w:styleId="PageNumber">
    <w:name w:val="page number"/>
    <w:basedOn w:val="DefaultParagraphFont"/>
    <w:rsid w:val="0016695E"/>
  </w:style>
  <w:style w:type="paragraph" w:customStyle="1" w:styleId="Appendix0">
    <w:name w:val="Appendix"/>
    <w:basedOn w:val="Normal"/>
    <w:link w:val="AppendixChar"/>
    <w:qFormat/>
    <w:rsid w:val="0016695E"/>
    <w:pPr>
      <w:tabs>
        <w:tab w:val="left" w:pos="12780"/>
      </w:tabs>
      <w:jc w:val="center"/>
      <w:outlineLvl w:val="0"/>
    </w:pPr>
    <w:rPr>
      <w:b/>
      <w:sz w:val="28"/>
      <w:szCs w:val="28"/>
      <w:lang w:val="x-none" w:eastAsia="x-none"/>
    </w:rPr>
  </w:style>
  <w:style w:type="paragraph" w:customStyle="1" w:styleId="OSPH2">
    <w:name w:val="OSP H2"/>
    <w:basedOn w:val="Heading2"/>
    <w:link w:val="OSPH2CharChar"/>
    <w:rsid w:val="0016695E"/>
    <w:pPr>
      <w:tabs>
        <w:tab w:val="num" w:pos="360"/>
      </w:tabs>
      <w:ind w:left="360"/>
    </w:pPr>
  </w:style>
  <w:style w:type="character" w:customStyle="1" w:styleId="OSPH2CharChar">
    <w:name w:val="OSP H2 Char Char"/>
    <w:basedOn w:val="Heading2Char1"/>
    <w:link w:val="OSPH2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character" w:customStyle="1" w:styleId="Normal-LeftChar">
    <w:name w:val="Normal-Left Char"/>
    <w:link w:val="Normal-Left"/>
    <w:rsid w:val="0016695E"/>
    <w:rPr>
      <w:rFonts w:ascii="Times New Roman" w:eastAsia="Times New Roman" w:hAnsi="Times New Roman" w:cs="Times New Roman"/>
      <w:sz w:val="24"/>
      <w:szCs w:val="20"/>
    </w:rPr>
  </w:style>
  <w:style w:type="character" w:customStyle="1" w:styleId="AppendixChar">
    <w:name w:val="Appendix Char"/>
    <w:link w:val="Appendix0"/>
    <w:rsid w:val="0016695E"/>
    <w:rPr>
      <w:rFonts w:ascii="Times New Roman" w:eastAsia="Times New Roman" w:hAnsi="Times New Roman" w:cs="Times New Roman"/>
      <w:b/>
      <w:sz w:val="28"/>
      <w:szCs w:val="28"/>
    </w:rPr>
  </w:style>
  <w:style w:type="paragraph" w:customStyle="1" w:styleId="Part">
    <w:name w:val="Part"/>
    <w:basedOn w:val="Normal"/>
    <w:link w:val="PartChar"/>
    <w:qFormat/>
    <w:rsid w:val="0016695E"/>
    <w:pPr>
      <w:tabs>
        <w:tab w:val="left" w:pos="12780"/>
      </w:tabs>
      <w:outlineLvl w:val="0"/>
    </w:pPr>
    <w:rPr>
      <w:b/>
      <w:sz w:val="36"/>
      <w:szCs w:val="36"/>
      <w:lang w:val="x-none" w:eastAsia="x-none"/>
    </w:rPr>
  </w:style>
  <w:style w:type="character" w:customStyle="1" w:styleId="PartChar">
    <w:name w:val="Part Char"/>
    <w:link w:val="Part"/>
    <w:rsid w:val="0016695E"/>
    <w:rPr>
      <w:rFonts w:ascii="Times New Roman" w:eastAsia="Times New Roman" w:hAnsi="Times New Roman" w:cs="Times New Roman"/>
      <w:b/>
      <w:sz w:val="36"/>
      <w:szCs w:val="36"/>
    </w:rPr>
  </w:style>
  <w:style w:type="paragraph" w:customStyle="1" w:styleId="TableofContents">
    <w:name w:val="Table of Contents"/>
    <w:basedOn w:val="TOC1"/>
    <w:link w:val="TableofContentsChar"/>
    <w:qFormat/>
    <w:rsid w:val="0016695E"/>
    <w:rPr>
      <w:rFonts w:ascii="Times New Roman" w:hAnsi="Times New Roman" w:cs="Times New Roman"/>
      <w:b w:val="0"/>
      <w:caps/>
      <w:szCs w:val="20"/>
      <w:lang w:val="x-none" w:eastAsia="x-none"/>
    </w:rPr>
  </w:style>
  <w:style w:type="character" w:customStyle="1" w:styleId="TableofContentsChar">
    <w:name w:val="Table of Contents Char"/>
    <w:link w:val="TableofContents"/>
    <w:rsid w:val="0016695E"/>
    <w:rPr>
      <w:rFonts w:ascii="Times New Roman" w:eastAsia="Times New Roman" w:hAnsi="Times New Roman" w:cs="Times New Roman"/>
      <w:bCs/>
      <w:caps/>
      <w:noProof/>
      <w:sz w:val="20"/>
      <w:szCs w:val="20"/>
    </w:rPr>
  </w:style>
  <w:style w:type="paragraph" w:customStyle="1" w:styleId="Out-Dent">
    <w:name w:val="Out-Dent"/>
    <w:basedOn w:val="Heading2"/>
    <w:link w:val="Out-DentChar"/>
    <w:qFormat/>
    <w:rsid w:val="0016695E"/>
  </w:style>
  <w:style w:type="character" w:customStyle="1" w:styleId="Out-DentChar">
    <w:name w:val="Out-Dent Char"/>
    <w:basedOn w:val="Heading2Char1"/>
    <w:link w:val="Out-Dent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customStyle="1" w:styleId="IFBBody">
    <w:name w:val="IFB Body"/>
    <w:basedOn w:val="Normal-Left"/>
    <w:link w:val="IFBBodyChar"/>
    <w:qFormat/>
    <w:rsid w:val="0016695E"/>
  </w:style>
  <w:style w:type="character" w:customStyle="1" w:styleId="IFBBodyChar">
    <w:name w:val="IFB Body Char"/>
    <w:link w:val="IFBBody"/>
    <w:rsid w:val="0016695E"/>
    <w:rPr>
      <w:rFonts w:ascii="Times New Roman" w:eastAsia="Times New Roman" w:hAnsi="Times New Roman" w:cs="Times New Roman"/>
      <w:sz w:val="24"/>
      <w:szCs w:val="20"/>
    </w:rPr>
  </w:style>
  <w:style w:type="paragraph" w:customStyle="1" w:styleId="APPENDIX">
    <w:name w:val="APPENDIX"/>
    <w:basedOn w:val="Heading1"/>
    <w:link w:val="APPENDIXChar0"/>
    <w:qFormat/>
    <w:rsid w:val="0016695E"/>
    <w:pPr>
      <w:numPr>
        <w:numId w:val="2"/>
      </w:numPr>
    </w:pPr>
  </w:style>
  <w:style w:type="paragraph" w:customStyle="1" w:styleId="PART0">
    <w:name w:val="PART"/>
    <w:basedOn w:val="APPENDIX"/>
    <w:link w:val="PARTChar0"/>
    <w:qFormat/>
    <w:rsid w:val="0016695E"/>
    <w:pPr>
      <w:numPr>
        <w:numId w:val="0"/>
      </w:numPr>
    </w:pPr>
  </w:style>
  <w:style w:type="character" w:customStyle="1" w:styleId="APPENDIXChar0">
    <w:name w:val="APPENDIX Char"/>
    <w:basedOn w:val="Heading1Char"/>
    <w:link w:val="APPENDIX"/>
    <w:rsid w:val="0016695E"/>
    <w:rPr>
      <w:rFonts w:ascii="Arial" w:eastAsia="Times New Roman" w:hAnsi="Arial"/>
      <w:b/>
      <w:bCs/>
      <w:smallCaps/>
      <w:kern w:val="28"/>
      <w:sz w:val="22"/>
      <w:szCs w:val="22"/>
      <w:lang w:val="x-none" w:eastAsia="x-none"/>
    </w:rPr>
  </w:style>
  <w:style w:type="paragraph" w:customStyle="1" w:styleId="IFBHeading3">
    <w:name w:val="IFB Heading 3"/>
    <w:basedOn w:val="Heading3"/>
    <w:link w:val="IFBHeading3Char"/>
    <w:rsid w:val="0016695E"/>
    <w:pPr>
      <w:tabs>
        <w:tab w:val="num" w:pos="576"/>
      </w:tabs>
    </w:pPr>
  </w:style>
  <w:style w:type="character" w:customStyle="1" w:styleId="PARTChar0">
    <w:name w:val="PART Char"/>
    <w:link w:val="PART0"/>
    <w:rsid w:val="0016695E"/>
    <w:rPr>
      <w:rFonts w:ascii="Arial" w:eastAsia="Times New Roman" w:hAnsi="Arial"/>
      <w:b/>
      <w:bCs w:val="0"/>
      <w:kern w:val="28"/>
      <w:sz w:val="28"/>
      <w:szCs w:val="28"/>
      <w:lang w:val="x-none" w:eastAsia="x-none"/>
    </w:rPr>
  </w:style>
  <w:style w:type="paragraph" w:customStyle="1" w:styleId="IFBHeading2">
    <w:name w:val="IFB Heading 2"/>
    <w:basedOn w:val="Heading2"/>
    <w:link w:val="IFBHeading2Char"/>
    <w:rsid w:val="0016695E"/>
  </w:style>
  <w:style w:type="character" w:customStyle="1" w:styleId="IFBHeading3Char">
    <w:name w:val="IFB Heading 3 Char"/>
    <w:link w:val="IFBHeading3"/>
    <w:rsid w:val="0016695E"/>
    <w:rPr>
      <w:rFonts w:eastAsia="Times New Roman"/>
      <w:b w:val="0"/>
      <w:bCs w:val="0"/>
      <w:sz w:val="22"/>
      <w:szCs w:val="22"/>
      <w:lang w:val="x-none" w:eastAsia="x-none" w:bidi="en-US"/>
    </w:rPr>
  </w:style>
  <w:style w:type="paragraph" w:customStyle="1" w:styleId="IFBHeading1">
    <w:name w:val="IFB Heading 1"/>
    <w:basedOn w:val="Heading1"/>
    <w:link w:val="IFBHeading1Char"/>
    <w:rsid w:val="0016695E"/>
  </w:style>
  <w:style w:type="character" w:customStyle="1" w:styleId="IFBHeading2Char">
    <w:name w:val="IFB Heading 2 Char"/>
    <w:basedOn w:val="Heading2Char1"/>
    <w:link w:val="IFBHeading2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16695E"/>
    <w:rPr>
      <w:i/>
      <w:iCs/>
      <w:color w:val="00000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16695E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customStyle="1" w:styleId="IFBHeading1Char">
    <w:name w:val="IFB Heading 1 Char"/>
    <w:basedOn w:val="Heading1Char"/>
    <w:link w:val="IFBHeading1"/>
    <w:rsid w:val="0016695E"/>
    <w:rPr>
      <w:rFonts w:ascii="Arial" w:eastAsia="Times New Roman" w:hAnsi="Arial"/>
      <w:b/>
      <w:bCs/>
      <w:smallCaps/>
      <w:kern w:val="28"/>
      <w:sz w:val="22"/>
      <w:szCs w:val="22"/>
      <w:lang w:val="x-none" w:eastAsia="x-none"/>
    </w:rPr>
  </w:style>
  <w:style w:type="paragraph" w:customStyle="1" w:styleId="IFBCrossRef">
    <w:name w:val="IFB Cross Ref"/>
    <w:basedOn w:val="ColorfulGrid-Accent11"/>
    <w:link w:val="IFBCrossRefChar"/>
    <w:qFormat/>
    <w:rsid w:val="0016695E"/>
    <w:pPr>
      <w:ind w:left="576"/>
    </w:pPr>
  </w:style>
  <w:style w:type="paragraph" w:customStyle="1" w:styleId="ColorfulList-Accent11">
    <w:name w:val="Colorful List - Accent 11"/>
    <w:basedOn w:val="Normal"/>
    <w:uiPriority w:val="34"/>
    <w:qFormat/>
    <w:rsid w:val="0016695E"/>
    <w:pPr>
      <w:spacing w:before="240" w:after="60"/>
    </w:pPr>
    <w:rPr>
      <w:b/>
    </w:rPr>
  </w:style>
  <w:style w:type="character" w:customStyle="1" w:styleId="IFBCrossRefChar">
    <w:name w:val="IFB Cross Ref Char"/>
    <w:link w:val="IFBCrossRef"/>
    <w:rsid w:val="0016695E"/>
    <w:rPr>
      <w:rFonts w:ascii="Times New Roman" w:eastAsia="Times New Roman" w:hAnsi="Times New Roman" w:cs="Times New Roman"/>
      <w:i w:val="0"/>
      <w:iCs w:val="0"/>
      <w:color w:val="000000"/>
      <w:sz w:val="24"/>
      <w:szCs w:val="24"/>
    </w:rPr>
  </w:style>
  <w:style w:type="paragraph" w:customStyle="1" w:styleId="List">
    <w:name w:val="# List"/>
    <w:basedOn w:val="Normal"/>
    <w:link w:val="ListChar"/>
    <w:rsid w:val="0016695E"/>
    <w:pPr>
      <w:numPr>
        <w:numId w:val="1"/>
      </w:numPr>
      <w:overflowPunct/>
      <w:autoSpaceDE/>
      <w:autoSpaceDN/>
      <w:adjustRightInd/>
      <w:spacing w:before="120" w:after="120"/>
      <w:ind w:left="1800"/>
      <w:textAlignment w:val="auto"/>
    </w:pPr>
    <w:rPr>
      <w:szCs w:val="22"/>
      <w:lang w:val="x-none" w:eastAsia="x-none"/>
    </w:rPr>
  </w:style>
  <w:style w:type="paragraph" w:customStyle="1" w:styleId="IFBList">
    <w:name w:val="IFB # List"/>
    <w:basedOn w:val="Normal-Left"/>
    <w:link w:val="IFBListChar"/>
    <w:qFormat/>
    <w:rsid w:val="0016695E"/>
    <w:pPr>
      <w:spacing w:before="120"/>
      <w:ind w:left="0"/>
      <w:contextualSpacing/>
    </w:pPr>
  </w:style>
  <w:style w:type="character" w:customStyle="1" w:styleId="ListChar">
    <w:name w:val="# List Char"/>
    <w:link w:val="List"/>
    <w:rsid w:val="0016695E"/>
    <w:rPr>
      <w:rFonts w:ascii="Times New Roman" w:eastAsia="Times New Roman" w:hAnsi="Times New Roman"/>
      <w:sz w:val="24"/>
      <w:szCs w:val="22"/>
      <w:lang w:val="x-none" w:eastAsia="x-none"/>
    </w:rPr>
  </w:style>
  <w:style w:type="paragraph" w:customStyle="1" w:styleId="IFBaList">
    <w:name w:val="IFB a. List"/>
    <w:basedOn w:val="IFBList"/>
    <w:link w:val="IFBaListChar"/>
    <w:qFormat/>
    <w:rsid w:val="0016695E"/>
  </w:style>
  <w:style w:type="character" w:customStyle="1" w:styleId="IFBListChar">
    <w:name w:val="IFB # List Char"/>
    <w:link w:val="IFBList"/>
    <w:rsid w:val="0016695E"/>
    <w:rPr>
      <w:rFonts w:ascii="Times New Roman" w:eastAsia="Times New Roman" w:hAnsi="Times New Roman" w:cs="Times New Roman"/>
      <w:sz w:val="24"/>
      <w:szCs w:val="20"/>
    </w:rPr>
  </w:style>
  <w:style w:type="paragraph" w:customStyle="1" w:styleId="Body">
    <w:name w:val="Body"/>
    <w:basedOn w:val="IFBBody"/>
    <w:link w:val="BodyChar"/>
    <w:qFormat/>
    <w:rsid w:val="0002054D"/>
    <w:rPr>
      <w:rFonts w:ascii="Arial" w:hAnsi="Arial"/>
      <w:sz w:val="20"/>
    </w:rPr>
  </w:style>
  <w:style w:type="character" w:customStyle="1" w:styleId="IFBaListChar">
    <w:name w:val="IFB a. List Char"/>
    <w:link w:val="IFBaList"/>
    <w:rsid w:val="0016695E"/>
    <w:rPr>
      <w:rFonts w:ascii="Times New Roman" w:eastAsia="Times New Roman" w:hAnsi="Times New Roman" w:cs="Times New Roman"/>
      <w:sz w:val="24"/>
      <w:szCs w:val="20"/>
    </w:rPr>
  </w:style>
  <w:style w:type="character" w:customStyle="1" w:styleId="BodyChar">
    <w:name w:val="Body Char"/>
    <w:link w:val="Body"/>
    <w:rsid w:val="0002054D"/>
    <w:rPr>
      <w:rFonts w:ascii="Arial" w:eastAsia="Times New Roman" w:hAnsi="Arial" w:cs="Times New Roman"/>
      <w:sz w:val="24"/>
      <w:szCs w:val="2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16695E"/>
    <w:pPr>
      <w:outlineLvl w:val="9"/>
    </w:pPr>
    <w:rPr>
      <w:rFonts w:ascii="Cambria" w:hAnsi="Cambria"/>
      <w:kern w:val="32"/>
      <w:szCs w:val="32"/>
    </w:rPr>
  </w:style>
  <w:style w:type="table" w:styleId="Table3Deffects1">
    <w:name w:val="Table 3D effects 1"/>
    <w:basedOn w:val="TableNormal"/>
    <w:rsid w:val="0016695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ColorfulShading-Accent11">
    <w:name w:val="Colorful Shading - Accent 11"/>
    <w:hidden/>
    <w:uiPriority w:val="99"/>
    <w:semiHidden/>
    <w:rsid w:val="00B33538"/>
    <w:rPr>
      <w:rFonts w:ascii="Times New Roman" w:eastAsia="Times New Roman" w:hAnsi="Times New Roman"/>
      <w:sz w:val="24"/>
      <w:szCs w:val="24"/>
    </w:rPr>
  </w:style>
  <w:style w:type="paragraph" w:styleId="BlockText">
    <w:name w:val="Block Text"/>
    <w:basedOn w:val="Normal"/>
    <w:uiPriority w:val="99"/>
    <w:unhideWhenUsed/>
    <w:rsid w:val="00774B79"/>
    <w:pPr>
      <w:overflowPunct/>
      <w:autoSpaceDE/>
      <w:autoSpaceDN/>
      <w:adjustRightInd/>
      <w:ind w:left="1800" w:right="720"/>
      <w:jc w:val="both"/>
      <w:textAlignment w:val="auto"/>
    </w:pPr>
    <w:rPr>
      <w:rFonts w:ascii="CG Times" w:eastAsia="Calibri" w:hAnsi="CG Times"/>
      <w:sz w:val="20"/>
      <w:szCs w:val="20"/>
    </w:rPr>
  </w:style>
  <w:style w:type="character" w:customStyle="1" w:styleId="st1">
    <w:name w:val="st1"/>
    <w:basedOn w:val="DefaultParagraphFont"/>
    <w:rsid w:val="00774B79"/>
  </w:style>
  <w:style w:type="paragraph" w:styleId="ListParagraph">
    <w:name w:val="List Paragraph"/>
    <w:basedOn w:val="Normal"/>
    <w:uiPriority w:val="34"/>
    <w:qFormat/>
    <w:rsid w:val="00C862F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B54D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638A2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F4B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../customXml/item26.xml"/><Relationship Id="rId21" Type="http://schemas.openxmlformats.org/officeDocument/2006/relationships/customXml" Target="../customXml/item21.xml"/><Relationship Id="rId42" Type="http://schemas.openxmlformats.org/officeDocument/2006/relationships/customXml" Target="../customXml/item42.xml"/><Relationship Id="rId47" Type="http://schemas.openxmlformats.org/officeDocument/2006/relationships/customXml" Target="../customXml/item47.xml"/><Relationship Id="rId63" Type="http://schemas.openxmlformats.org/officeDocument/2006/relationships/customXml" Target="../customXml/item63.xml"/><Relationship Id="rId68" Type="http://schemas.openxmlformats.org/officeDocument/2006/relationships/customXml" Target="../customXml/item68.xml"/><Relationship Id="rId84" Type="http://schemas.openxmlformats.org/officeDocument/2006/relationships/customXml" Target="../customXml/item84.xml"/><Relationship Id="rId89" Type="http://schemas.openxmlformats.org/officeDocument/2006/relationships/customXml" Target="../customXml/item89.xml"/><Relationship Id="rId16" Type="http://schemas.openxmlformats.org/officeDocument/2006/relationships/customXml" Target="../customXml/item16.xml"/><Relationship Id="rId107" Type="http://schemas.openxmlformats.org/officeDocument/2006/relationships/theme" Target="theme/theme1.xml"/><Relationship Id="rId11" Type="http://schemas.openxmlformats.org/officeDocument/2006/relationships/customXml" Target="../customXml/item11.xml"/><Relationship Id="rId32" Type="http://schemas.openxmlformats.org/officeDocument/2006/relationships/customXml" Target="../customXml/item32.xml"/><Relationship Id="rId37" Type="http://schemas.openxmlformats.org/officeDocument/2006/relationships/customXml" Target="../customXml/item37.xml"/><Relationship Id="rId53" Type="http://schemas.openxmlformats.org/officeDocument/2006/relationships/customXml" Target="../customXml/item53.xml"/><Relationship Id="rId58" Type="http://schemas.openxmlformats.org/officeDocument/2006/relationships/customXml" Target="../customXml/item58.xml"/><Relationship Id="rId74" Type="http://schemas.openxmlformats.org/officeDocument/2006/relationships/customXml" Target="../customXml/item74.xml"/><Relationship Id="rId79" Type="http://schemas.openxmlformats.org/officeDocument/2006/relationships/customXml" Target="../customXml/item79.xml"/><Relationship Id="rId102" Type="http://schemas.openxmlformats.org/officeDocument/2006/relationships/footer" Target="footer1.xml"/><Relationship Id="rId5" Type="http://schemas.openxmlformats.org/officeDocument/2006/relationships/customXml" Target="../customXml/item5.xml"/><Relationship Id="rId90" Type="http://schemas.openxmlformats.org/officeDocument/2006/relationships/customXml" Target="../customXml/item90.xml"/><Relationship Id="rId95" Type="http://schemas.openxmlformats.org/officeDocument/2006/relationships/settings" Target="settings.xml"/><Relationship Id="rId22" Type="http://schemas.openxmlformats.org/officeDocument/2006/relationships/customXml" Target="../customXml/item22.xml"/><Relationship Id="rId27" Type="http://schemas.openxmlformats.org/officeDocument/2006/relationships/customXml" Target="../customXml/item27.xml"/><Relationship Id="rId43" Type="http://schemas.openxmlformats.org/officeDocument/2006/relationships/customXml" Target="../customXml/item43.xml"/><Relationship Id="rId48" Type="http://schemas.openxmlformats.org/officeDocument/2006/relationships/customXml" Target="../customXml/item48.xml"/><Relationship Id="rId64" Type="http://schemas.openxmlformats.org/officeDocument/2006/relationships/customXml" Target="../customXml/item64.xml"/><Relationship Id="rId69" Type="http://schemas.openxmlformats.org/officeDocument/2006/relationships/customXml" Target="../customXml/item69.xml"/><Relationship Id="rId80" Type="http://schemas.openxmlformats.org/officeDocument/2006/relationships/customXml" Target="../customXml/item80.xml"/><Relationship Id="rId85" Type="http://schemas.openxmlformats.org/officeDocument/2006/relationships/customXml" Target="../customXml/item85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33" Type="http://schemas.openxmlformats.org/officeDocument/2006/relationships/customXml" Target="../customXml/item33.xml"/><Relationship Id="rId38" Type="http://schemas.openxmlformats.org/officeDocument/2006/relationships/customXml" Target="../customXml/item38.xml"/><Relationship Id="rId59" Type="http://schemas.openxmlformats.org/officeDocument/2006/relationships/customXml" Target="../customXml/item59.xml"/><Relationship Id="rId103" Type="http://schemas.openxmlformats.org/officeDocument/2006/relationships/footer" Target="footer2.xml"/><Relationship Id="rId20" Type="http://schemas.openxmlformats.org/officeDocument/2006/relationships/customXml" Target="../customXml/item20.xml"/><Relationship Id="rId41" Type="http://schemas.openxmlformats.org/officeDocument/2006/relationships/customXml" Target="../customXml/item41.xml"/><Relationship Id="rId54" Type="http://schemas.openxmlformats.org/officeDocument/2006/relationships/customXml" Target="../customXml/item54.xml"/><Relationship Id="rId62" Type="http://schemas.openxmlformats.org/officeDocument/2006/relationships/customXml" Target="../customXml/item62.xml"/><Relationship Id="rId70" Type="http://schemas.openxmlformats.org/officeDocument/2006/relationships/customXml" Target="../customXml/item70.xml"/><Relationship Id="rId75" Type="http://schemas.openxmlformats.org/officeDocument/2006/relationships/customXml" Target="../customXml/item75.xml"/><Relationship Id="rId83" Type="http://schemas.openxmlformats.org/officeDocument/2006/relationships/customXml" Target="../customXml/item83.xml"/><Relationship Id="rId88" Type="http://schemas.openxmlformats.org/officeDocument/2006/relationships/customXml" Target="../customXml/item88.xml"/><Relationship Id="rId91" Type="http://schemas.openxmlformats.org/officeDocument/2006/relationships/customXml" Target="../customXml/item91.xml"/><Relationship Id="rId96" Type="http://schemas.openxmlformats.org/officeDocument/2006/relationships/webSettings" Target="webSetting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customXml" Target="../customXml/item15.xml"/><Relationship Id="rId23" Type="http://schemas.openxmlformats.org/officeDocument/2006/relationships/customXml" Target="../customXml/item23.xml"/><Relationship Id="rId28" Type="http://schemas.openxmlformats.org/officeDocument/2006/relationships/customXml" Target="../customXml/item28.xml"/><Relationship Id="rId36" Type="http://schemas.openxmlformats.org/officeDocument/2006/relationships/customXml" Target="../customXml/item36.xml"/><Relationship Id="rId49" Type="http://schemas.openxmlformats.org/officeDocument/2006/relationships/customXml" Target="../customXml/item49.xml"/><Relationship Id="rId57" Type="http://schemas.openxmlformats.org/officeDocument/2006/relationships/customXml" Target="../customXml/item57.xml"/><Relationship Id="rId106" Type="http://schemas.openxmlformats.org/officeDocument/2006/relationships/fontTable" Target="fontTable.xml"/><Relationship Id="rId10" Type="http://schemas.openxmlformats.org/officeDocument/2006/relationships/customXml" Target="../customXml/item10.xml"/><Relationship Id="rId31" Type="http://schemas.openxmlformats.org/officeDocument/2006/relationships/customXml" Target="../customXml/item31.xml"/><Relationship Id="rId44" Type="http://schemas.openxmlformats.org/officeDocument/2006/relationships/customXml" Target="../customXml/item44.xml"/><Relationship Id="rId52" Type="http://schemas.openxmlformats.org/officeDocument/2006/relationships/customXml" Target="../customXml/item52.xml"/><Relationship Id="rId60" Type="http://schemas.openxmlformats.org/officeDocument/2006/relationships/customXml" Target="../customXml/item60.xml"/><Relationship Id="rId65" Type="http://schemas.openxmlformats.org/officeDocument/2006/relationships/customXml" Target="../customXml/item65.xml"/><Relationship Id="rId73" Type="http://schemas.openxmlformats.org/officeDocument/2006/relationships/customXml" Target="../customXml/item73.xml"/><Relationship Id="rId78" Type="http://schemas.openxmlformats.org/officeDocument/2006/relationships/customXml" Target="../customXml/item78.xml"/><Relationship Id="rId81" Type="http://schemas.openxmlformats.org/officeDocument/2006/relationships/customXml" Target="../customXml/item81.xml"/><Relationship Id="rId86" Type="http://schemas.openxmlformats.org/officeDocument/2006/relationships/customXml" Target="../customXml/item86.xml"/><Relationship Id="rId94" Type="http://schemas.openxmlformats.org/officeDocument/2006/relationships/styles" Target="styles.xml"/><Relationship Id="rId99" Type="http://schemas.openxmlformats.org/officeDocument/2006/relationships/hyperlink" Target="mailto:Joanna.colvin@watech.wa.gov" TargetMode="External"/><Relationship Id="rId10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39" Type="http://schemas.openxmlformats.org/officeDocument/2006/relationships/customXml" Target="../customXml/item39.xml"/><Relationship Id="rId34" Type="http://schemas.openxmlformats.org/officeDocument/2006/relationships/customXml" Target="../customXml/item34.xml"/><Relationship Id="rId50" Type="http://schemas.openxmlformats.org/officeDocument/2006/relationships/customXml" Target="../customXml/item50.xml"/><Relationship Id="rId55" Type="http://schemas.openxmlformats.org/officeDocument/2006/relationships/customXml" Target="../customXml/item55.xml"/><Relationship Id="rId76" Type="http://schemas.openxmlformats.org/officeDocument/2006/relationships/customXml" Target="../customXml/item76.xml"/><Relationship Id="rId97" Type="http://schemas.openxmlformats.org/officeDocument/2006/relationships/footnotes" Target="footnotes.xml"/><Relationship Id="rId104" Type="http://schemas.openxmlformats.org/officeDocument/2006/relationships/header" Target="header3.xml"/><Relationship Id="rId7" Type="http://schemas.openxmlformats.org/officeDocument/2006/relationships/customXml" Target="../customXml/item7.xml"/><Relationship Id="rId71" Type="http://schemas.openxmlformats.org/officeDocument/2006/relationships/customXml" Target="../customXml/item71.xml"/><Relationship Id="rId92" Type="http://schemas.openxmlformats.org/officeDocument/2006/relationships/customXml" Target="../customXml/item92.xml"/><Relationship Id="rId2" Type="http://schemas.openxmlformats.org/officeDocument/2006/relationships/customXml" Target="../customXml/item2.xml"/><Relationship Id="rId29" Type="http://schemas.openxmlformats.org/officeDocument/2006/relationships/customXml" Target="../customXml/item29.xml"/><Relationship Id="rId24" Type="http://schemas.openxmlformats.org/officeDocument/2006/relationships/customXml" Target="../customXml/item24.xml"/><Relationship Id="rId40" Type="http://schemas.openxmlformats.org/officeDocument/2006/relationships/customXml" Target="../customXml/item40.xml"/><Relationship Id="rId45" Type="http://schemas.openxmlformats.org/officeDocument/2006/relationships/customXml" Target="../customXml/item45.xml"/><Relationship Id="rId66" Type="http://schemas.openxmlformats.org/officeDocument/2006/relationships/customXml" Target="../customXml/item66.xml"/><Relationship Id="rId87" Type="http://schemas.openxmlformats.org/officeDocument/2006/relationships/customXml" Target="../customXml/item87.xml"/><Relationship Id="rId61" Type="http://schemas.openxmlformats.org/officeDocument/2006/relationships/customXml" Target="../customXml/item61.xml"/><Relationship Id="rId82" Type="http://schemas.openxmlformats.org/officeDocument/2006/relationships/customXml" Target="../customXml/item82.xml"/><Relationship Id="rId19" Type="http://schemas.openxmlformats.org/officeDocument/2006/relationships/customXml" Target="../customXml/item19.xml"/><Relationship Id="rId14" Type="http://schemas.openxmlformats.org/officeDocument/2006/relationships/customXml" Target="../customXml/item14.xml"/><Relationship Id="rId30" Type="http://schemas.openxmlformats.org/officeDocument/2006/relationships/customXml" Target="../customXml/item30.xml"/><Relationship Id="rId35" Type="http://schemas.openxmlformats.org/officeDocument/2006/relationships/customXml" Target="../customXml/item35.xml"/><Relationship Id="rId56" Type="http://schemas.openxmlformats.org/officeDocument/2006/relationships/customXml" Target="../customXml/item56.xml"/><Relationship Id="rId77" Type="http://schemas.openxmlformats.org/officeDocument/2006/relationships/customXml" Target="../customXml/item77.xml"/><Relationship Id="rId100" Type="http://schemas.openxmlformats.org/officeDocument/2006/relationships/header" Target="header1.xml"/><Relationship Id="rId105" Type="http://schemas.openxmlformats.org/officeDocument/2006/relationships/footer" Target="footer3.xml"/><Relationship Id="rId8" Type="http://schemas.openxmlformats.org/officeDocument/2006/relationships/customXml" Target="../customXml/item8.xml"/><Relationship Id="rId51" Type="http://schemas.openxmlformats.org/officeDocument/2006/relationships/customXml" Target="../customXml/item51.xml"/><Relationship Id="rId72" Type="http://schemas.openxmlformats.org/officeDocument/2006/relationships/customXml" Target="../customXml/item72.xml"/><Relationship Id="rId93" Type="http://schemas.openxmlformats.org/officeDocument/2006/relationships/numbering" Target="numbering.xml"/><Relationship Id="rId98" Type="http://schemas.openxmlformats.org/officeDocument/2006/relationships/endnotes" Target="endnotes.xml"/><Relationship Id="rId3" Type="http://schemas.openxmlformats.org/officeDocument/2006/relationships/customXml" Target="../customXml/item3.xml"/><Relationship Id="rId25" Type="http://schemas.openxmlformats.org/officeDocument/2006/relationships/customXml" Target="../customXml/item25.xml"/><Relationship Id="rId46" Type="http://schemas.openxmlformats.org/officeDocument/2006/relationships/customXml" Target="../customXml/item46.xml"/><Relationship Id="rId67" Type="http://schemas.openxmlformats.org/officeDocument/2006/relationships/customXml" Target="../customXml/item67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2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4.xml"/></Relationships>
</file>

<file path=customXml/_rels/item2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5.xml"/></Relationships>
</file>

<file path=customXml/_rels/item2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6.xml"/></Relationships>
</file>

<file path=customXml/_rels/item2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7.xml"/></Relationships>
</file>

<file path=customXml/_rels/item2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8.xml"/></Relationships>
</file>

<file path=customXml/_rels/item2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9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3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0.xml"/></Relationships>
</file>

<file path=customXml/_rels/item3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1.xml"/></Relationships>
</file>

<file path=customXml/_rels/item3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2.xml"/></Relationships>
</file>

<file path=customXml/_rels/item3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3.xml"/></Relationships>
</file>

<file path=customXml/_rels/item3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4.xml"/></Relationships>
</file>

<file path=customXml/_rels/item3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5.xml"/></Relationships>
</file>

<file path=customXml/_rels/item3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6.xml"/></Relationships>
</file>

<file path=customXml/_rels/item3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7.xml"/></Relationships>
</file>

<file path=customXml/_rels/item3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8.xml"/></Relationships>
</file>

<file path=customXml/_rels/item3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9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4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0.xml"/></Relationships>
</file>

<file path=customXml/_rels/item4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1.xml"/></Relationships>
</file>

<file path=customXml/_rels/item4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2.xml"/></Relationships>
</file>

<file path=customXml/_rels/item4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3.xml"/></Relationships>
</file>

<file path=customXml/_rels/item4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4.xml"/></Relationships>
</file>

<file path=customXml/_rels/item4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5.xml"/></Relationships>
</file>

<file path=customXml/_rels/item4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6.xml"/></Relationships>
</file>

<file path=customXml/_rels/item4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7.xml"/></Relationships>
</file>

<file path=customXml/_rels/item4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8.xml"/></Relationships>
</file>

<file path=customXml/_rels/item4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9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5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0.xml"/></Relationships>
</file>

<file path=customXml/_rels/item5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1.xml"/></Relationships>
</file>

<file path=customXml/_rels/item5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2.xml"/></Relationships>
</file>

<file path=customXml/_rels/item5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3.xml"/></Relationships>
</file>

<file path=customXml/_rels/item5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4.xml"/></Relationships>
</file>

<file path=customXml/_rels/item5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5.xml"/></Relationships>
</file>

<file path=customXml/_rels/item5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6.xml"/></Relationships>
</file>

<file path=customXml/_rels/item5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7.xml"/></Relationships>
</file>

<file path=customXml/_rels/item5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8.xml"/></Relationships>
</file>

<file path=customXml/_rels/item5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9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6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0.xml"/></Relationships>
</file>

<file path=customXml/_rels/item6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1.xml"/></Relationships>
</file>

<file path=customXml/_rels/item6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2.xml"/></Relationships>
</file>

<file path=customXml/_rels/item6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3.xml"/></Relationships>
</file>

<file path=customXml/_rels/item6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4.xml"/></Relationships>
</file>

<file path=customXml/_rels/item6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5.xml"/></Relationships>
</file>

<file path=customXml/_rels/item6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6.xml"/></Relationships>
</file>

<file path=customXml/_rels/item6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7.xml"/></Relationships>
</file>

<file path=customXml/_rels/item6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8.xml"/></Relationships>
</file>

<file path=customXml/_rels/item6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9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7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0.xml"/></Relationships>
</file>

<file path=customXml/_rels/item7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1.xml"/></Relationships>
</file>

<file path=customXml/_rels/item7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2.xml"/></Relationships>
</file>

<file path=customXml/_rels/item7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3.xml"/></Relationships>
</file>

<file path=customXml/_rels/item7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4.xml"/></Relationships>
</file>

<file path=customXml/_rels/item7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5.xml"/></Relationships>
</file>

<file path=customXml/_rels/item7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6.xml"/></Relationships>
</file>

<file path=customXml/_rels/item7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7.xml"/></Relationships>
</file>

<file path=customXml/_rels/item7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8.xml"/></Relationships>
</file>

<file path=customXml/_rels/item7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9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8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0.xml"/></Relationships>
</file>

<file path=customXml/_rels/item8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1.xml"/></Relationships>
</file>

<file path=customXml/_rels/item8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2.xml"/></Relationships>
</file>

<file path=customXml/_rels/item8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3.xml"/></Relationships>
</file>

<file path=customXml/_rels/item8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4.xml"/></Relationships>
</file>

<file path=customXml/_rels/item8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5.xml"/></Relationships>
</file>

<file path=customXml/_rels/item8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6.xml"/></Relationships>
</file>

<file path=customXml/_rels/item8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7.xml"/></Relationships>
</file>

<file path=customXml/_rels/item8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8.xml"/></Relationships>
</file>

<file path=customXml/_rels/item8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9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_rels/item9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0.xml"/></Relationships>
</file>

<file path=customXml/_rels/item9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1.xml"/></Relationships>
</file>

<file path=customXml/_rels/item9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2.xml><?xml version="1.0" encoding="utf-8"?>
<LongProperties xmlns="http://schemas.microsoft.com/office/2006/metadata/longProperties"/>
</file>

<file path=customXml/item4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4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74e93e715af496f365e52b1734e326f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a3e8e9eb7caebc7715859487e381711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094AC2-56CB-43CD-834C-6686A05D8D1D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2D4961F7-5B0E-4CE7-A45F-9996EF33E460}">
  <ds:schemaRefs>
    <ds:schemaRef ds:uri="http://schemas.openxmlformats.org/officeDocument/2006/bibliography"/>
  </ds:schemaRefs>
</ds:datastoreItem>
</file>

<file path=customXml/itemProps11.xml><?xml version="1.0" encoding="utf-8"?>
<ds:datastoreItem xmlns:ds="http://schemas.openxmlformats.org/officeDocument/2006/customXml" ds:itemID="{DE75DED6-6FC4-42D7-9A63-AFEA539A64F2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3AB051F9-CBD9-4EB6-9895-6E6E46906A5D}">
  <ds:schemaRefs>
    <ds:schemaRef ds:uri="http://schemas.openxmlformats.org/officeDocument/2006/bibliography"/>
  </ds:schemaRefs>
</ds:datastoreItem>
</file>

<file path=customXml/itemProps13.xml><?xml version="1.0" encoding="utf-8"?>
<ds:datastoreItem xmlns:ds="http://schemas.openxmlformats.org/officeDocument/2006/customXml" ds:itemID="{44D77465-2519-4B67-B1D0-DA8B3CD4DD0E}">
  <ds:schemaRefs>
    <ds:schemaRef ds:uri="http://schemas.openxmlformats.org/officeDocument/2006/bibliography"/>
  </ds:schemaRefs>
</ds:datastoreItem>
</file>

<file path=customXml/itemProps14.xml><?xml version="1.0" encoding="utf-8"?>
<ds:datastoreItem xmlns:ds="http://schemas.openxmlformats.org/officeDocument/2006/customXml" ds:itemID="{D0B2EEC7-6A68-4B5D-90E4-5B98923D507E}">
  <ds:schemaRefs>
    <ds:schemaRef ds:uri="http://schemas.openxmlformats.org/officeDocument/2006/bibliography"/>
  </ds:schemaRefs>
</ds:datastoreItem>
</file>

<file path=customXml/itemProps15.xml><?xml version="1.0" encoding="utf-8"?>
<ds:datastoreItem xmlns:ds="http://schemas.openxmlformats.org/officeDocument/2006/customXml" ds:itemID="{A7C16FB3-82F0-4489-94A6-C368168B666C}">
  <ds:schemaRefs>
    <ds:schemaRef ds:uri="http://schemas.openxmlformats.org/officeDocument/2006/bibliography"/>
  </ds:schemaRefs>
</ds:datastoreItem>
</file>

<file path=customXml/itemProps16.xml><?xml version="1.0" encoding="utf-8"?>
<ds:datastoreItem xmlns:ds="http://schemas.openxmlformats.org/officeDocument/2006/customXml" ds:itemID="{E347A897-1576-4F59-8AA7-C4B059D5F4AC}">
  <ds:schemaRefs>
    <ds:schemaRef ds:uri="http://schemas.openxmlformats.org/officeDocument/2006/bibliography"/>
  </ds:schemaRefs>
</ds:datastoreItem>
</file>

<file path=customXml/itemProps17.xml><?xml version="1.0" encoding="utf-8"?>
<ds:datastoreItem xmlns:ds="http://schemas.openxmlformats.org/officeDocument/2006/customXml" ds:itemID="{7CF5423C-BC98-430E-B254-9733CA7D862D}">
  <ds:schemaRefs>
    <ds:schemaRef ds:uri="http://schemas.openxmlformats.org/officeDocument/2006/bibliography"/>
  </ds:schemaRefs>
</ds:datastoreItem>
</file>

<file path=customXml/itemProps18.xml><?xml version="1.0" encoding="utf-8"?>
<ds:datastoreItem xmlns:ds="http://schemas.openxmlformats.org/officeDocument/2006/customXml" ds:itemID="{235EA7D6-F37C-4128-884B-4537E277D4AE}">
  <ds:schemaRefs>
    <ds:schemaRef ds:uri="http://schemas.openxmlformats.org/officeDocument/2006/bibliography"/>
  </ds:schemaRefs>
</ds:datastoreItem>
</file>

<file path=customXml/itemProps19.xml><?xml version="1.0" encoding="utf-8"?>
<ds:datastoreItem xmlns:ds="http://schemas.openxmlformats.org/officeDocument/2006/customXml" ds:itemID="{3EFED9C9-4BCE-49F4-8870-F6118C9A87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FD842-5F09-4EFB-A14D-57B977473557}">
  <ds:schemaRefs>
    <ds:schemaRef ds:uri="http://schemas.openxmlformats.org/officeDocument/2006/bibliography"/>
  </ds:schemaRefs>
</ds:datastoreItem>
</file>

<file path=customXml/itemProps20.xml><?xml version="1.0" encoding="utf-8"?>
<ds:datastoreItem xmlns:ds="http://schemas.openxmlformats.org/officeDocument/2006/customXml" ds:itemID="{D1922083-59B1-40F8-9DFD-A1E950A1C281}">
  <ds:schemaRefs>
    <ds:schemaRef ds:uri="http://schemas.openxmlformats.org/officeDocument/2006/bibliography"/>
  </ds:schemaRefs>
</ds:datastoreItem>
</file>

<file path=customXml/itemProps21.xml><?xml version="1.0" encoding="utf-8"?>
<ds:datastoreItem xmlns:ds="http://schemas.openxmlformats.org/officeDocument/2006/customXml" ds:itemID="{CC81A235-DCD4-4F43-BD0C-3749F7FE406E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092BBEB9-20A7-479A-8F13-8B1A4C401DEA}">
  <ds:schemaRefs>
    <ds:schemaRef ds:uri="http://schemas.openxmlformats.org/officeDocument/2006/bibliography"/>
  </ds:schemaRefs>
</ds:datastoreItem>
</file>

<file path=customXml/itemProps23.xml><?xml version="1.0" encoding="utf-8"?>
<ds:datastoreItem xmlns:ds="http://schemas.openxmlformats.org/officeDocument/2006/customXml" ds:itemID="{21A6BE62-E810-4BAE-AC97-9E5C43DA4131}">
  <ds:schemaRefs>
    <ds:schemaRef ds:uri="http://schemas.openxmlformats.org/officeDocument/2006/bibliography"/>
  </ds:schemaRefs>
</ds:datastoreItem>
</file>

<file path=customXml/itemProps24.xml><?xml version="1.0" encoding="utf-8"?>
<ds:datastoreItem xmlns:ds="http://schemas.openxmlformats.org/officeDocument/2006/customXml" ds:itemID="{6A8A9D94-B4E1-4534-8484-2292D621E538}">
  <ds:schemaRefs>
    <ds:schemaRef ds:uri="http://schemas.openxmlformats.org/officeDocument/2006/bibliography"/>
  </ds:schemaRefs>
</ds:datastoreItem>
</file>

<file path=customXml/itemProps25.xml><?xml version="1.0" encoding="utf-8"?>
<ds:datastoreItem xmlns:ds="http://schemas.openxmlformats.org/officeDocument/2006/customXml" ds:itemID="{114018C7-82EE-493F-8B05-4D0838914332}">
  <ds:schemaRefs>
    <ds:schemaRef ds:uri="http://schemas.openxmlformats.org/officeDocument/2006/bibliography"/>
  </ds:schemaRefs>
</ds:datastoreItem>
</file>

<file path=customXml/itemProps26.xml><?xml version="1.0" encoding="utf-8"?>
<ds:datastoreItem xmlns:ds="http://schemas.openxmlformats.org/officeDocument/2006/customXml" ds:itemID="{018FEA57-173D-4247-9DAE-921105E5BBB2}">
  <ds:schemaRefs>
    <ds:schemaRef ds:uri="http://schemas.openxmlformats.org/officeDocument/2006/bibliography"/>
  </ds:schemaRefs>
</ds:datastoreItem>
</file>

<file path=customXml/itemProps27.xml><?xml version="1.0" encoding="utf-8"?>
<ds:datastoreItem xmlns:ds="http://schemas.openxmlformats.org/officeDocument/2006/customXml" ds:itemID="{E66277BD-C20C-4221-95B3-00DE09775C80}">
  <ds:schemaRefs>
    <ds:schemaRef ds:uri="http://schemas.openxmlformats.org/officeDocument/2006/bibliography"/>
  </ds:schemaRefs>
</ds:datastoreItem>
</file>

<file path=customXml/itemProps28.xml><?xml version="1.0" encoding="utf-8"?>
<ds:datastoreItem xmlns:ds="http://schemas.openxmlformats.org/officeDocument/2006/customXml" ds:itemID="{2C82A52D-3AA3-4B73-8B8B-93CD3ADBA49E}">
  <ds:schemaRefs>
    <ds:schemaRef ds:uri="http://schemas.openxmlformats.org/officeDocument/2006/bibliography"/>
  </ds:schemaRefs>
</ds:datastoreItem>
</file>

<file path=customXml/itemProps29.xml><?xml version="1.0" encoding="utf-8"?>
<ds:datastoreItem xmlns:ds="http://schemas.openxmlformats.org/officeDocument/2006/customXml" ds:itemID="{D952A81C-533C-4FC6-80DA-5A223B44F3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8BF785-6E8C-401D-888F-298CF9E51DCB}">
  <ds:schemaRefs>
    <ds:schemaRef ds:uri="http://schemas.openxmlformats.org/officeDocument/2006/bibliography"/>
  </ds:schemaRefs>
</ds:datastoreItem>
</file>

<file path=customXml/itemProps30.xml><?xml version="1.0" encoding="utf-8"?>
<ds:datastoreItem xmlns:ds="http://schemas.openxmlformats.org/officeDocument/2006/customXml" ds:itemID="{513ED684-EA11-4020-953A-37E62E5E2B71}">
  <ds:schemaRefs>
    <ds:schemaRef ds:uri="http://schemas.openxmlformats.org/officeDocument/2006/bibliography"/>
  </ds:schemaRefs>
</ds:datastoreItem>
</file>

<file path=customXml/itemProps31.xml><?xml version="1.0" encoding="utf-8"?>
<ds:datastoreItem xmlns:ds="http://schemas.openxmlformats.org/officeDocument/2006/customXml" ds:itemID="{77AB919B-FA95-4C0D-AA00-8BDA95C5936C}">
  <ds:schemaRefs>
    <ds:schemaRef ds:uri="http://schemas.openxmlformats.org/officeDocument/2006/bibliography"/>
  </ds:schemaRefs>
</ds:datastoreItem>
</file>

<file path=customXml/itemProps32.xml><?xml version="1.0" encoding="utf-8"?>
<ds:datastoreItem xmlns:ds="http://schemas.openxmlformats.org/officeDocument/2006/customXml" ds:itemID="{88C97423-A4A1-4AF8-BC7E-839B6A21D21A}">
  <ds:schemaRefs>
    <ds:schemaRef ds:uri="http://schemas.openxmlformats.org/officeDocument/2006/bibliography"/>
  </ds:schemaRefs>
</ds:datastoreItem>
</file>

<file path=customXml/itemProps33.xml><?xml version="1.0" encoding="utf-8"?>
<ds:datastoreItem xmlns:ds="http://schemas.openxmlformats.org/officeDocument/2006/customXml" ds:itemID="{04884C19-153F-455A-89C0-58D33C1F204A}">
  <ds:schemaRefs>
    <ds:schemaRef ds:uri="http://schemas.openxmlformats.org/officeDocument/2006/bibliography"/>
  </ds:schemaRefs>
</ds:datastoreItem>
</file>

<file path=customXml/itemProps34.xml><?xml version="1.0" encoding="utf-8"?>
<ds:datastoreItem xmlns:ds="http://schemas.openxmlformats.org/officeDocument/2006/customXml" ds:itemID="{BFCDA116-8F1A-4734-87A0-52D7300697AB}">
  <ds:schemaRefs>
    <ds:schemaRef ds:uri="http://schemas.openxmlformats.org/officeDocument/2006/bibliography"/>
  </ds:schemaRefs>
</ds:datastoreItem>
</file>

<file path=customXml/itemProps35.xml><?xml version="1.0" encoding="utf-8"?>
<ds:datastoreItem xmlns:ds="http://schemas.openxmlformats.org/officeDocument/2006/customXml" ds:itemID="{BE6939BA-FE5D-4900-B7A8-0FF2BDE33EAF}">
  <ds:schemaRefs>
    <ds:schemaRef ds:uri="http://schemas.openxmlformats.org/officeDocument/2006/bibliography"/>
  </ds:schemaRefs>
</ds:datastoreItem>
</file>

<file path=customXml/itemProps36.xml><?xml version="1.0" encoding="utf-8"?>
<ds:datastoreItem xmlns:ds="http://schemas.openxmlformats.org/officeDocument/2006/customXml" ds:itemID="{93C19761-2AE4-498B-B02C-0F5F61E4A044}">
  <ds:schemaRefs>
    <ds:schemaRef ds:uri="http://schemas.openxmlformats.org/officeDocument/2006/bibliography"/>
  </ds:schemaRefs>
</ds:datastoreItem>
</file>

<file path=customXml/itemProps37.xml><?xml version="1.0" encoding="utf-8"?>
<ds:datastoreItem xmlns:ds="http://schemas.openxmlformats.org/officeDocument/2006/customXml" ds:itemID="{CDF38E8F-C8CB-416C-973D-58559987BA38}">
  <ds:schemaRefs>
    <ds:schemaRef ds:uri="http://schemas.openxmlformats.org/officeDocument/2006/bibliography"/>
  </ds:schemaRefs>
</ds:datastoreItem>
</file>

<file path=customXml/itemProps38.xml><?xml version="1.0" encoding="utf-8"?>
<ds:datastoreItem xmlns:ds="http://schemas.openxmlformats.org/officeDocument/2006/customXml" ds:itemID="{A8E49AB1-0CE4-49FC-94CD-C19826777920}">
  <ds:schemaRefs>
    <ds:schemaRef ds:uri="http://schemas.openxmlformats.org/officeDocument/2006/bibliography"/>
  </ds:schemaRefs>
</ds:datastoreItem>
</file>

<file path=customXml/itemProps39.xml><?xml version="1.0" encoding="utf-8"?>
<ds:datastoreItem xmlns:ds="http://schemas.openxmlformats.org/officeDocument/2006/customXml" ds:itemID="{CFFCC228-A590-4E80-8C7E-D94D51F746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D9891C-0F03-41B9-AE17-26C5FF8D3BA7}">
  <ds:schemaRefs>
    <ds:schemaRef ds:uri="http://schemas.openxmlformats.org/officeDocument/2006/bibliography"/>
  </ds:schemaRefs>
</ds:datastoreItem>
</file>

<file path=customXml/itemProps40.xml><?xml version="1.0" encoding="utf-8"?>
<ds:datastoreItem xmlns:ds="http://schemas.openxmlformats.org/officeDocument/2006/customXml" ds:itemID="{33FB277E-31B8-4A46-AE55-5B1AC6169B0A}">
  <ds:schemaRefs>
    <ds:schemaRef ds:uri="http://schemas.openxmlformats.org/officeDocument/2006/bibliography"/>
  </ds:schemaRefs>
</ds:datastoreItem>
</file>

<file path=customXml/itemProps41.xml><?xml version="1.0" encoding="utf-8"?>
<ds:datastoreItem xmlns:ds="http://schemas.openxmlformats.org/officeDocument/2006/customXml" ds:itemID="{03AD172F-E9B2-4833-A2D8-B0A34CB047E7}">
  <ds:schemaRefs>
    <ds:schemaRef ds:uri="http://schemas.openxmlformats.org/officeDocument/2006/bibliography"/>
  </ds:schemaRefs>
</ds:datastoreItem>
</file>

<file path=customXml/itemProps42.xml><?xml version="1.0" encoding="utf-8"?>
<ds:datastoreItem xmlns:ds="http://schemas.openxmlformats.org/officeDocument/2006/customXml" ds:itemID="{049E508D-03F0-4520-AECD-51057196716C}">
  <ds:schemaRefs>
    <ds:schemaRef ds:uri="http://schemas.microsoft.com/office/2006/metadata/longProperties"/>
  </ds:schemaRefs>
</ds:datastoreItem>
</file>

<file path=customXml/itemProps43.xml><?xml version="1.0" encoding="utf-8"?>
<ds:datastoreItem xmlns:ds="http://schemas.openxmlformats.org/officeDocument/2006/customXml" ds:itemID="{D5CD2569-C03F-427C-9E33-EB2D64549E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f5804d5-49c0-4153-b9d4-3ac3acf566d3"/>
  </ds:schemaRefs>
</ds:datastoreItem>
</file>

<file path=customXml/itemProps44.xml><?xml version="1.0" encoding="utf-8"?>
<ds:datastoreItem xmlns:ds="http://schemas.openxmlformats.org/officeDocument/2006/customXml" ds:itemID="{2EDAC1AB-0ECC-458C-9153-4A5B788CE390}">
  <ds:schemaRefs>
    <ds:schemaRef ds:uri="http://schemas.openxmlformats.org/officeDocument/2006/bibliography"/>
  </ds:schemaRefs>
</ds:datastoreItem>
</file>

<file path=customXml/itemProps45.xml><?xml version="1.0" encoding="utf-8"?>
<ds:datastoreItem xmlns:ds="http://schemas.openxmlformats.org/officeDocument/2006/customXml" ds:itemID="{2B5DDC40-7B82-48AA-A440-7AEE90C123C2}">
  <ds:schemaRefs>
    <ds:schemaRef ds:uri="http://schemas.openxmlformats.org/officeDocument/2006/bibliography"/>
  </ds:schemaRefs>
</ds:datastoreItem>
</file>

<file path=customXml/itemProps46.xml><?xml version="1.0" encoding="utf-8"?>
<ds:datastoreItem xmlns:ds="http://schemas.openxmlformats.org/officeDocument/2006/customXml" ds:itemID="{46475506-EF5D-467E-9BCC-B813857EA32E}">
  <ds:schemaRefs>
    <ds:schemaRef ds:uri="http://schemas.openxmlformats.org/officeDocument/2006/bibliography"/>
  </ds:schemaRefs>
</ds:datastoreItem>
</file>

<file path=customXml/itemProps47.xml><?xml version="1.0" encoding="utf-8"?>
<ds:datastoreItem xmlns:ds="http://schemas.openxmlformats.org/officeDocument/2006/customXml" ds:itemID="{A2560A16-4283-4C38-88FD-8BF1C390724C}">
  <ds:schemaRefs>
    <ds:schemaRef ds:uri="http://schemas.openxmlformats.org/officeDocument/2006/bibliography"/>
  </ds:schemaRefs>
</ds:datastoreItem>
</file>

<file path=customXml/itemProps48.xml><?xml version="1.0" encoding="utf-8"?>
<ds:datastoreItem xmlns:ds="http://schemas.openxmlformats.org/officeDocument/2006/customXml" ds:itemID="{AF90C70C-D528-4A6D-B364-FF25778C5ACD}">
  <ds:schemaRefs>
    <ds:schemaRef ds:uri="http://schemas.openxmlformats.org/officeDocument/2006/bibliography"/>
  </ds:schemaRefs>
</ds:datastoreItem>
</file>

<file path=customXml/itemProps49.xml><?xml version="1.0" encoding="utf-8"?>
<ds:datastoreItem xmlns:ds="http://schemas.openxmlformats.org/officeDocument/2006/customXml" ds:itemID="{15EE3DAF-29C9-4B5B-BED6-2CF3F5AE40A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8EAE722-590D-479C-BC51-B9866180900C}">
  <ds:schemaRefs>
    <ds:schemaRef ds:uri="http://schemas.openxmlformats.org/officeDocument/2006/bibliography"/>
  </ds:schemaRefs>
</ds:datastoreItem>
</file>

<file path=customXml/itemProps50.xml><?xml version="1.0" encoding="utf-8"?>
<ds:datastoreItem xmlns:ds="http://schemas.openxmlformats.org/officeDocument/2006/customXml" ds:itemID="{B11D0CA7-CD77-455B-9952-4EB02BBEEF76}">
  <ds:schemaRefs>
    <ds:schemaRef ds:uri="http://schemas.openxmlformats.org/officeDocument/2006/bibliography"/>
  </ds:schemaRefs>
</ds:datastoreItem>
</file>

<file path=customXml/itemProps51.xml><?xml version="1.0" encoding="utf-8"?>
<ds:datastoreItem xmlns:ds="http://schemas.openxmlformats.org/officeDocument/2006/customXml" ds:itemID="{260B47C1-37F5-4D57-9E46-F31FB00A19A7}">
  <ds:schemaRefs>
    <ds:schemaRef ds:uri="http://schemas.openxmlformats.org/officeDocument/2006/bibliography"/>
  </ds:schemaRefs>
</ds:datastoreItem>
</file>

<file path=customXml/itemProps52.xml><?xml version="1.0" encoding="utf-8"?>
<ds:datastoreItem xmlns:ds="http://schemas.openxmlformats.org/officeDocument/2006/customXml" ds:itemID="{E279FAAA-B4D5-4F10-873B-78C60A5CBA29}">
  <ds:schemaRefs>
    <ds:schemaRef ds:uri="http://schemas.openxmlformats.org/officeDocument/2006/bibliography"/>
  </ds:schemaRefs>
</ds:datastoreItem>
</file>

<file path=customXml/itemProps53.xml><?xml version="1.0" encoding="utf-8"?>
<ds:datastoreItem xmlns:ds="http://schemas.openxmlformats.org/officeDocument/2006/customXml" ds:itemID="{A2AADB6F-A04F-45DF-8E72-68361E20C0C1}">
  <ds:schemaRefs>
    <ds:schemaRef ds:uri="http://schemas.openxmlformats.org/officeDocument/2006/bibliography"/>
  </ds:schemaRefs>
</ds:datastoreItem>
</file>

<file path=customXml/itemProps54.xml><?xml version="1.0" encoding="utf-8"?>
<ds:datastoreItem xmlns:ds="http://schemas.openxmlformats.org/officeDocument/2006/customXml" ds:itemID="{CF21E88E-31E7-4EC4-A60A-75457B6EFD27}">
  <ds:schemaRefs>
    <ds:schemaRef ds:uri="http://schemas.openxmlformats.org/officeDocument/2006/bibliography"/>
  </ds:schemaRefs>
</ds:datastoreItem>
</file>

<file path=customXml/itemProps55.xml><?xml version="1.0" encoding="utf-8"?>
<ds:datastoreItem xmlns:ds="http://schemas.openxmlformats.org/officeDocument/2006/customXml" ds:itemID="{4CC79F42-A9B9-4137-AD61-B9020F7737D8}">
  <ds:schemaRefs>
    <ds:schemaRef ds:uri="http://schemas.openxmlformats.org/officeDocument/2006/bibliography"/>
  </ds:schemaRefs>
</ds:datastoreItem>
</file>

<file path=customXml/itemProps56.xml><?xml version="1.0" encoding="utf-8"?>
<ds:datastoreItem xmlns:ds="http://schemas.openxmlformats.org/officeDocument/2006/customXml" ds:itemID="{7BC84E37-D4C7-4323-8042-D7618BD03A9C}">
  <ds:schemaRefs>
    <ds:schemaRef ds:uri="http://schemas.openxmlformats.org/officeDocument/2006/bibliography"/>
  </ds:schemaRefs>
</ds:datastoreItem>
</file>

<file path=customXml/itemProps57.xml><?xml version="1.0" encoding="utf-8"?>
<ds:datastoreItem xmlns:ds="http://schemas.openxmlformats.org/officeDocument/2006/customXml" ds:itemID="{A947468B-FF00-45AC-B011-CD27B01042AB}">
  <ds:schemaRefs>
    <ds:schemaRef ds:uri="http://schemas.openxmlformats.org/officeDocument/2006/bibliography"/>
  </ds:schemaRefs>
</ds:datastoreItem>
</file>

<file path=customXml/itemProps58.xml><?xml version="1.0" encoding="utf-8"?>
<ds:datastoreItem xmlns:ds="http://schemas.openxmlformats.org/officeDocument/2006/customXml" ds:itemID="{231B3BB7-28DF-49F6-813A-7D6243E4A9E5}">
  <ds:schemaRefs>
    <ds:schemaRef ds:uri="http://schemas.openxmlformats.org/officeDocument/2006/bibliography"/>
  </ds:schemaRefs>
</ds:datastoreItem>
</file>

<file path=customXml/itemProps59.xml><?xml version="1.0" encoding="utf-8"?>
<ds:datastoreItem xmlns:ds="http://schemas.openxmlformats.org/officeDocument/2006/customXml" ds:itemID="{B3C1CE3D-915A-4F52-A11B-B05040FFFE98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F33C121-73A3-4704-8E9C-DEFB0A162513}">
  <ds:schemaRefs>
    <ds:schemaRef ds:uri="http://schemas.openxmlformats.org/officeDocument/2006/bibliography"/>
  </ds:schemaRefs>
</ds:datastoreItem>
</file>

<file path=customXml/itemProps60.xml><?xml version="1.0" encoding="utf-8"?>
<ds:datastoreItem xmlns:ds="http://schemas.openxmlformats.org/officeDocument/2006/customXml" ds:itemID="{85281679-45A2-4178-B262-45546B23B7DD}">
  <ds:schemaRefs>
    <ds:schemaRef ds:uri="http://schemas.openxmlformats.org/officeDocument/2006/bibliography"/>
  </ds:schemaRefs>
</ds:datastoreItem>
</file>

<file path=customXml/itemProps61.xml><?xml version="1.0" encoding="utf-8"?>
<ds:datastoreItem xmlns:ds="http://schemas.openxmlformats.org/officeDocument/2006/customXml" ds:itemID="{9FBBEC88-E3B4-4846-B997-0E051E2575EA}">
  <ds:schemaRefs>
    <ds:schemaRef ds:uri="http://schemas.openxmlformats.org/officeDocument/2006/bibliography"/>
  </ds:schemaRefs>
</ds:datastoreItem>
</file>

<file path=customXml/itemProps62.xml><?xml version="1.0" encoding="utf-8"?>
<ds:datastoreItem xmlns:ds="http://schemas.openxmlformats.org/officeDocument/2006/customXml" ds:itemID="{2BC71ABB-8C0C-46D2-A869-FAC33A85CFDD}">
  <ds:schemaRefs>
    <ds:schemaRef ds:uri="http://schemas.openxmlformats.org/officeDocument/2006/bibliography"/>
  </ds:schemaRefs>
</ds:datastoreItem>
</file>

<file path=customXml/itemProps63.xml><?xml version="1.0" encoding="utf-8"?>
<ds:datastoreItem xmlns:ds="http://schemas.openxmlformats.org/officeDocument/2006/customXml" ds:itemID="{15AD34B5-24A0-42B1-BDB9-093E70A7B1ED}">
  <ds:schemaRefs>
    <ds:schemaRef ds:uri="http://schemas.openxmlformats.org/officeDocument/2006/bibliography"/>
  </ds:schemaRefs>
</ds:datastoreItem>
</file>

<file path=customXml/itemProps64.xml><?xml version="1.0" encoding="utf-8"?>
<ds:datastoreItem xmlns:ds="http://schemas.openxmlformats.org/officeDocument/2006/customXml" ds:itemID="{DE30D0DA-8710-4F26-BFF9-6E1C576EA145}">
  <ds:schemaRefs>
    <ds:schemaRef ds:uri="http://schemas.openxmlformats.org/officeDocument/2006/bibliography"/>
  </ds:schemaRefs>
</ds:datastoreItem>
</file>

<file path=customXml/itemProps65.xml><?xml version="1.0" encoding="utf-8"?>
<ds:datastoreItem xmlns:ds="http://schemas.openxmlformats.org/officeDocument/2006/customXml" ds:itemID="{84761568-9F7E-4462-915E-DBF93AC4D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6.xml><?xml version="1.0" encoding="utf-8"?>
<ds:datastoreItem xmlns:ds="http://schemas.openxmlformats.org/officeDocument/2006/customXml" ds:itemID="{18977115-9711-4EF0-9FC2-10A2DCCD74EC}">
  <ds:schemaRefs>
    <ds:schemaRef ds:uri="http://schemas.openxmlformats.org/officeDocument/2006/bibliography"/>
  </ds:schemaRefs>
</ds:datastoreItem>
</file>

<file path=customXml/itemProps67.xml><?xml version="1.0" encoding="utf-8"?>
<ds:datastoreItem xmlns:ds="http://schemas.openxmlformats.org/officeDocument/2006/customXml" ds:itemID="{8918D1E9-18FA-4AAB-AA9A-EC58B31FD80A}">
  <ds:schemaRefs>
    <ds:schemaRef ds:uri="http://schemas.openxmlformats.org/officeDocument/2006/bibliography"/>
  </ds:schemaRefs>
</ds:datastoreItem>
</file>

<file path=customXml/itemProps68.xml><?xml version="1.0" encoding="utf-8"?>
<ds:datastoreItem xmlns:ds="http://schemas.openxmlformats.org/officeDocument/2006/customXml" ds:itemID="{F1291B10-1026-4704-A863-B7E3E6AC69BD}">
  <ds:schemaRefs>
    <ds:schemaRef ds:uri="http://schemas.openxmlformats.org/officeDocument/2006/bibliography"/>
  </ds:schemaRefs>
</ds:datastoreItem>
</file>

<file path=customXml/itemProps69.xml><?xml version="1.0" encoding="utf-8"?>
<ds:datastoreItem xmlns:ds="http://schemas.openxmlformats.org/officeDocument/2006/customXml" ds:itemID="{8C43AFBB-37B1-47EC-B7B6-4ADEC078A4C2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30CE2530-0919-40F1-93AF-A77E248A5C98}">
  <ds:schemaRefs>
    <ds:schemaRef ds:uri="http://schemas.microsoft.com/sharepoint/v3/contenttype/forms"/>
  </ds:schemaRefs>
</ds:datastoreItem>
</file>

<file path=customXml/itemProps70.xml><?xml version="1.0" encoding="utf-8"?>
<ds:datastoreItem xmlns:ds="http://schemas.openxmlformats.org/officeDocument/2006/customXml" ds:itemID="{3131DCC3-E6C6-4353-8070-920762D1F702}">
  <ds:schemaRefs>
    <ds:schemaRef ds:uri="http://schemas.openxmlformats.org/officeDocument/2006/bibliography"/>
  </ds:schemaRefs>
</ds:datastoreItem>
</file>

<file path=customXml/itemProps71.xml><?xml version="1.0" encoding="utf-8"?>
<ds:datastoreItem xmlns:ds="http://schemas.openxmlformats.org/officeDocument/2006/customXml" ds:itemID="{75841B5A-3CE2-49C0-A04E-752DB035B2B8}">
  <ds:schemaRefs>
    <ds:schemaRef ds:uri="http://schemas.openxmlformats.org/officeDocument/2006/bibliography"/>
  </ds:schemaRefs>
</ds:datastoreItem>
</file>

<file path=customXml/itemProps72.xml><?xml version="1.0" encoding="utf-8"?>
<ds:datastoreItem xmlns:ds="http://schemas.openxmlformats.org/officeDocument/2006/customXml" ds:itemID="{F230D22A-1602-485F-8ED2-103634FDA3E9}">
  <ds:schemaRefs>
    <ds:schemaRef ds:uri="http://schemas.openxmlformats.org/officeDocument/2006/bibliography"/>
  </ds:schemaRefs>
</ds:datastoreItem>
</file>

<file path=customXml/itemProps73.xml><?xml version="1.0" encoding="utf-8"?>
<ds:datastoreItem xmlns:ds="http://schemas.openxmlformats.org/officeDocument/2006/customXml" ds:itemID="{CD61BE27-3A7F-4BF6-BCC8-BA2FAFC400EB}">
  <ds:schemaRefs>
    <ds:schemaRef ds:uri="http://schemas.openxmlformats.org/officeDocument/2006/bibliography"/>
  </ds:schemaRefs>
</ds:datastoreItem>
</file>

<file path=customXml/itemProps74.xml><?xml version="1.0" encoding="utf-8"?>
<ds:datastoreItem xmlns:ds="http://schemas.openxmlformats.org/officeDocument/2006/customXml" ds:itemID="{872E06F1-EDBF-45CF-A0FB-6DA84B700517}">
  <ds:schemaRefs>
    <ds:schemaRef ds:uri="http://schemas.openxmlformats.org/officeDocument/2006/bibliography"/>
  </ds:schemaRefs>
</ds:datastoreItem>
</file>

<file path=customXml/itemProps75.xml><?xml version="1.0" encoding="utf-8"?>
<ds:datastoreItem xmlns:ds="http://schemas.openxmlformats.org/officeDocument/2006/customXml" ds:itemID="{AF099AD5-AE24-48B7-ACA2-B08A6722EF91}">
  <ds:schemaRefs>
    <ds:schemaRef ds:uri="http://schemas.openxmlformats.org/officeDocument/2006/bibliography"/>
  </ds:schemaRefs>
</ds:datastoreItem>
</file>

<file path=customXml/itemProps76.xml><?xml version="1.0" encoding="utf-8"?>
<ds:datastoreItem xmlns:ds="http://schemas.openxmlformats.org/officeDocument/2006/customXml" ds:itemID="{0FE532B9-31C2-4234-A687-61B10A4E28C3}">
  <ds:schemaRefs>
    <ds:schemaRef ds:uri="http://schemas.openxmlformats.org/officeDocument/2006/bibliography"/>
  </ds:schemaRefs>
</ds:datastoreItem>
</file>

<file path=customXml/itemProps77.xml><?xml version="1.0" encoding="utf-8"?>
<ds:datastoreItem xmlns:ds="http://schemas.openxmlformats.org/officeDocument/2006/customXml" ds:itemID="{FA4F1840-8770-4400-97D8-4B206388D1C8}">
  <ds:schemaRefs>
    <ds:schemaRef ds:uri="http://schemas.openxmlformats.org/officeDocument/2006/bibliography"/>
  </ds:schemaRefs>
</ds:datastoreItem>
</file>

<file path=customXml/itemProps78.xml><?xml version="1.0" encoding="utf-8"?>
<ds:datastoreItem xmlns:ds="http://schemas.openxmlformats.org/officeDocument/2006/customXml" ds:itemID="{9EB5E422-13D4-4918-A61D-BC838ECCF464}">
  <ds:schemaRefs>
    <ds:schemaRef ds:uri="http://schemas.openxmlformats.org/officeDocument/2006/bibliography"/>
  </ds:schemaRefs>
</ds:datastoreItem>
</file>

<file path=customXml/itemProps79.xml><?xml version="1.0" encoding="utf-8"?>
<ds:datastoreItem xmlns:ds="http://schemas.openxmlformats.org/officeDocument/2006/customXml" ds:itemID="{6093F8D3-793A-4615-96F6-179AA61D8281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1945D62C-7AA8-419C-870D-FA8A1C4AD87A}">
  <ds:schemaRefs>
    <ds:schemaRef ds:uri="http://schemas.openxmlformats.org/officeDocument/2006/bibliography"/>
  </ds:schemaRefs>
</ds:datastoreItem>
</file>

<file path=customXml/itemProps80.xml><?xml version="1.0" encoding="utf-8"?>
<ds:datastoreItem xmlns:ds="http://schemas.openxmlformats.org/officeDocument/2006/customXml" ds:itemID="{C03C1B8E-9DE9-4904-AEF4-85DA7B69332F}">
  <ds:schemaRefs>
    <ds:schemaRef ds:uri="http://schemas.openxmlformats.org/officeDocument/2006/bibliography"/>
  </ds:schemaRefs>
</ds:datastoreItem>
</file>

<file path=customXml/itemProps81.xml><?xml version="1.0" encoding="utf-8"?>
<ds:datastoreItem xmlns:ds="http://schemas.openxmlformats.org/officeDocument/2006/customXml" ds:itemID="{B35871D2-E68C-4AE4-BB7B-8AE120433783}">
  <ds:schemaRefs>
    <ds:schemaRef ds:uri="http://schemas.openxmlformats.org/officeDocument/2006/bibliography"/>
  </ds:schemaRefs>
</ds:datastoreItem>
</file>

<file path=customXml/itemProps82.xml><?xml version="1.0" encoding="utf-8"?>
<ds:datastoreItem xmlns:ds="http://schemas.openxmlformats.org/officeDocument/2006/customXml" ds:itemID="{2D3795EA-A260-4A29-A9AC-B4C68B1A3DF6}">
  <ds:schemaRefs>
    <ds:schemaRef ds:uri="http://schemas.openxmlformats.org/officeDocument/2006/bibliography"/>
  </ds:schemaRefs>
</ds:datastoreItem>
</file>

<file path=customXml/itemProps83.xml><?xml version="1.0" encoding="utf-8"?>
<ds:datastoreItem xmlns:ds="http://schemas.openxmlformats.org/officeDocument/2006/customXml" ds:itemID="{32A12DEA-273E-4EAC-A698-023A99C37193}">
  <ds:schemaRefs>
    <ds:schemaRef ds:uri="http://schemas.openxmlformats.org/officeDocument/2006/bibliography"/>
  </ds:schemaRefs>
</ds:datastoreItem>
</file>

<file path=customXml/itemProps84.xml><?xml version="1.0" encoding="utf-8"?>
<ds:datastoreItem xmlns:ds="http://schemas.openxmlformats.org/officeDocument/2006/customXml" ds:itemID="{BFD986A2-CB97-4991-B924-9C4A457B9E5A}">
  <ds:schemaRefs>
    <ds:schemaRef ds:uri="http://schemas.openxmlformats.org/officeDocument/2006/bibliography"/>
  </ds:schemaRefs>
</ds:datastoreItem>
</file>

<file path=customXml/itemProps85.xml><?xml version="1.0" encoding="utf-8"?>
<ds:datastoreItem xmlns:ds="http://schemas.openxmlformats.org/officeDocument/2006/customXml" ds:itemID="{18096C33-7A0C-4D05-BA8C-6F7B10D1C987}">
  <ds:schemaRefs>
    <ds:schemaRef ds:uri="http://schemas.openxmlformats.org/officeDocument/2006/bibliography"/>
  </ds:schemaRefs>
</ds:datastoreItem>
</file>

<file path=customXml/itemProps86.xml><?xml version="1.0" encoding="utf-8"?>
<ds:datastoreItem xmlns:ds="http://schemas.openxmlformats.org/officeDocument/2006/customXml" ds:itemID="{F41F5795-624D-4609-81B6-F557C5F42E73}">
  <ds:schemaRefs>
    <ds:schemaRef ds:uri="http://schemas.openxmlformats.org/officeDocument/2006/bibliography"/>
  </ds:schemaRefs>
</ds:datastoreItem>
</file>

<file path=customXml/itemProps87.xml><?xml version="1.0" encoding="utf-8"?>
<ds:datastoreItem xmlns:ds="http://schemas.openxmlformats.org/officeDocument/2006/customXml" ds:itemID="{C3628585-E5F9-4C2F-853E-2929B916B6BA}">
  <ds:schemaRefs>
    <ds:schemaRef ds:uri="http://schemas.openxmlformats.org/officeDocument/2006/bibliography"/>
  </ds:schemaRefs>
</ds:datastoreItem>
</file>

<file path=customXml/itemProps88.xml><?xml version="1.0" encoding="utf-8"?>
<ds:datastoreItem xmlns:ds="http://schemas.openxmlformats.org/officeDocument/2006/customXml" ds:itemID="{0F3AD996-BAD8-4065-B421-AA6DA4AD9775}">
  <ds:schemaRefs>
    <ds:schemaRef ds:uri="http://schemas.openxmlformats.org/officeDocument/2006/bibliography"/>
  </ds:schemaRefs>
</ds:datastoreItem>
</file>

<file path=customXml/itemProps89.xml><?xml version="1.0" encoding="utf-8"?>
<ds:datastoreItem xmlns:ds="http://schemas.openxmlformats.org/officeDocument/2006/customXml" ds:itemID="{947C1FD0-CB7B-45F6-9E0B-DCD5CC164264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F50042FC-D4DE-4E99-9966-D79DD6E5A8AC}">
  <ds:schemaRefs>
    <ds:schemaRef ds:uri="http://schemas.openxmlformats.org/officeDocument/2006/bibliography"/>
  </ds:schemaRefs>
</ds:datastoreItem>
</file>

<file path=customXml/itemProps90.xml><?xml version="1.0" encoding="utf-8"?>
<ds:datastoreItem xmlns:ds="http://schemas.openxmlformats.org/officeDocument/2006/customXml" ds:itemID="{BA1D679C-3FD3-4135-A07F-467FB542D439}">
  <ds:schemaRefs>
    <ds:schemaRef ds:uri="http://schemas.openxmlformats.org/officeDocument/2006/bibliography"/>
  </ds:schemaRefs>
</ds:datastoreItem>
</file>

<file path=customXml/itemProps91.xml><?xml version="1.0" encoding="utf-8"?>
<ds:datastoreItem xmlns:ds="http://schemas.openxmlformats.org/officeDocument/2006/customXml" ds:itemID="{E309BEEA-3A47-42B4-BA7C-FC7A34E3262E}">
  <ds:schemaRefs>
    <ds:schemaRef ds:uri="http://schemas.openxmlformats.org/officeDocument/2006/bibliography"/>
  </ds:schemaRefs>
</ds:datastoreItem>
</file>

<file path=customXml/itemProps92.xml><?xml version="1.0" encoding="utf-8"?>
<ds:datastoreItem xmlns:ds="http://schemas.openxmlformats.org/officeDocument/2006/customXml" ds:itemID="{6AF34FB8-F3E7-48A8-9881-393AC405C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5</Words>
  <Characters>3569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B Template</vt:lpstr>
    </vt:vector>
  </TitlesOfParts>
  <Company>General Administration</Company>
  <LinksUpToDate>false</LinksUpToDate>
  <CharactersWithSpaces>4186</CharactersWithSpaces>
  <SharedDoc>false</SharedDoc>
  <HLinks>
    <vt:vector size="192" baseType="variant">
      <vt:variant>
        <vt:i4>655408</vt:i4>
      </vt:variant>
      <vt:variant>
        <vt:i4>260</vt:i4>
      </vt:variant>
      <vt:variant>
        <vt:i4>0</vt:i4>
      </vt:variant>
      <vt:variant>
        <vt:i4>5</vt:i4>
      </vt:variant>
      <vt:variant>
        <vt:lpwstr>mailto:servando.patlan@des.wa.gov</vt:lpwstr>
      </vt:variant>
      <vt:variant>
        <vt:lpwstr/>
      </vt:variant>
      <vt:variant>
        <vt:i4>3604600</vt:i4>
      </vt:variant>
      <vt:variant>
        <vt:i4>257</vt:i4>
      </vt:variant>
      <vt:variant>
        <vt:i4>0</vt:i4>
      </vt:variant>
      <vt:variant>
        <vt:i4>5</vt:i4>
      </vt:variant>
      <vt:variant>
        <vt:lpwstr>http://www.dva.wa.gov/</vt:lpwstr>
      </vt:variant>
      <vt:variant>
        <vt:lpwstr/>
      </vt:variant>
      <vt:variant>
        <vt:i4>5177345</vt:i4>
      </vt:variant>
      <vt:variant>
        <vt:i4>254</vt:i4>
      </vt:variant>
      <vt:variant>
        <vt:i4>0</vt:i4>
      </vt:variant>
      <vt:variant>
        <vt:i4>5</vt:i4>
      </vt:variant>
      <vt:variant>
        <vt:lpwstr>http://www.omwbe.wa.gov/</vt:lpwstr>
      </vt:variant>
      <vt:variant>
        <vt:lpwstr/>
      </vt:variant>
      <vt:variant>
        <vt:i4>6029400</vt:i4>
      </vt:variant>
      <vt:variant>
        <vt:i4>251</vt:i4>
      </vt:variant>
      <vt:variant>
        <vt:i4>0</vt:i4>
      </vt:variant>
      <vt:variant>
        <vt:i4>5</vt:i4>
      </vt:variant>
      <vt:variant>
        <vt:lpwstr>http://www.des.wa.gov/services/ContractingPurchasing/Business/Pages/WEBSRegistration.aspx</vt:lpwstr>
      </vt:variant>
      <vt:variant>
        <vt:lpwstr/>
      </vt:variant>
      <vt:variant>
        <vt:i4>5177345</vt:i4>
      </vt:variant>
      <vt:variant>
        <vt:i4>248</vt:i4>
      </vt:variant>
      <vt:variant>
        <vt:i4>0</vt:i4>
      </vt:variant>
      <vt:variant>
        <vt:i4>5</vt:i4>
      </vt:variant>
      <vt:variant>
        <vt:lpwstr>http://www.omwbe.wa.gov/</vt:lpwstr>
      </vt:variant>
      <vt:variant>
        <vt:lpwstr/>
      </vt:variant>
      <vt:variant>
        <vt:i4>2555931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55593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Exhibit_B</vt:lpwstr>
      </vt:variant>
      <vt:variant>
        <vt:i4>2555931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55593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162711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  <vt:variant>
        <vt:i4>2555931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162711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  <vt:variant>
        <vt:i4>2555931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55593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7405606</vt:i4>
      </vt:variant>
      <vt:variant>
        <vt:i4>39</vt:i4>
      </vt:variant>
      <vt:variant>
        <vt:i4>0</vt:i4>
      </vt:variant>
      <vt:variant>
        <vt:i4>5</vt:i4>
      </vt:variant>
      <vt:variant>
        <vt:lpwstr>https://fortress.wa.gov/ga/webs</vt:lpwstr>
      </vt:variant>
      <vt:variant>
        <vt:lpwstr/>
      </vt:variant>
      <vt:variant>
        <vt:i4>2555931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818171</vt:i4>
      </vt:variant>
      <vt:variant>
        <vt:i4>33</vt:i4>
      </vt:variant>
      <vt:variant>
        <vt:i4>0</vt:i4>
      </vt:variant>
      <vt:variant>
        <vt:i4>5</vt:i4>
      </vt:variant>
      <vt:variant>
        <vt:lpwstr>http://www.oregon.gov/DAS/EGS/ps/ORCPP/orcppMemberList.pdf</vt:lpwstr>
      </vt:variant>
      <vt:variant>
        <vt:lpwstr/>
      </vt:variant>
      <vt:variant>
        <vt:i4>3342382</vt:i4>
      </vt:variant>
      <vt:variant>
        <vt:i4>30</vt:i4>
      </vt:variant>
      <vt:variant>
        <vt:i4>0</vt:i4>
      </vt:variant>
      <vt:variant>
        <vt:i4>5</vt:i4>
      </vt:variant>
      <vt:variant>
        <vt:lpwstr>https://fortress.wa.gov/ga/apps/ContractSearch/MCUAListing.aspx</vt:lpwstr>
      </vt:variant>
      <vt:variant>
        <vt:lpwstr/>
      </vt:variant>
      <vt:variant>
        <vt:i4>255593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Exhibit_F</vt:lpwstr>
      </vt:variant>
      <vt:variant>
        <vt:i4>255593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55593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Exhibit_B</vt:lpwstr>
      </vt:variant>
      <vt:variant>
        <vt:i4>2555931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16271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Section_4</vt:lpwstr>
      </vt:variant>
      <vt:variant>
        <vt:i4>216271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Section_3</vt:lpwstr>
      </vt:variant>
      <vt:variant>
        <vt:i4>216271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Section_2</vt:lpwstr>
      </vt:variant>
      <vt:variant>
        <vt:i4>216271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B Template</dc:title>
  <dc:creator>sgeist</dc:creator>
  <cp:lastModifiedBy>Steele, Susan (WaTech)</cp:lastModifiedBy>
  <cp:revision>2</cp:revision>
  <cp:lastPrinted>2020-02-15T00:19:00Z</cp:lastPrinted>
  <dcterms:created xsi:type="dcterms:W3CDTF">2024-01-25T22:23:00Z</dcterms:created>
  <dcterms:modified xsi:type="dcterms:W3CDTF">2024-01-2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ategory">
    <vt:lpwstr>Template</vt:lpwstr>
  </property>
  <property fmtid="{D5CDD505-2E9C-101B-9397-08002B2CF9AE}" pid="4" name="ContentTypeId">
    <vt:lpwstr>0x01010058B848503616A74292EA15D8ED0BAC5C</vt:lpwstr>
  </property>
</Properties>
</file>